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F6FD7" w14:textId="7AFE0620" w:rsidR="00755AF8" w:rsidRPr="00755AF8" w:rsidRDefault="00755AF8" w:rsidP="00755AF8">
      <w:pPr>
        <w:rPr>
          <w:rFonts w:ascii="Times New Roman" w:hAnsi="Times New Roman" w:cs="Times New Roman"/>
          <w:bCs/>
          <w:sz w:val="24"/>
          <w:szCs w:val="24"/>
        </w:rPr>
      </w:pPr>
      <w:r>
        <w:rPr>
          <w:rFonts w:ascii="Times New Roman" w:hAnsi="Times New Roman" w:cs="Times New Roman"/>
          <w:bCs/>
          <w:sz w:val="24"/>
          <w:szCs w:val="24"/>
        </w:rPr>
        <w:t>Irvin Chao</w:t>
      </w:r>
    </w:p>
    <w:p w14:paraId="42235BAA" w14:textId="387DC871" w:rsidR="004C4D65" w:rsidRPr="00637518" w:rsidRDefault="00FD7949" w:rsidP="004C4D65">
      <w:pPr>
        <w:jc w:val="center"/>
        <w:rPr>
          <w:rFonts w:ascii="Times New Roman" w:hAnsi="Times New Roman" w:cs="Times New Roman"/>
          <w:b/>
          <w:sz w:val="24"/>
          <w:szCs w:val="24"/>
          <w:u w:val="single"/>
        </w:rPr>
      </w:pPr>
      <w:r>
        <w:rPr>
          <w:rFonts w:ascii="Times New Roman" w:hAnsi="Times New Roman" w:cs="Times New Roman"/>
          <w:b/>
          <w:sz w:val="24"/>
          <w:szCs w:val="24"/>
          <w:u w:val="single"/>
        </w:rPr>
        <w:t>Homework</w:t>
      </w:r>
      <w:r w:rsidR="003F2064">
        <w:rPr>
          <w:rFonts w:ascii="Times New Roman" w:hAnsi="Times New Roman" w:cs="Times New Roman"/>
          <w:b/>
          <w:sz w:val="24"/>
          <w:szCs w:val="24"/>
          <w:u w:val="single"/>
        </w:rPr>
        <w:t>/</w:t>
      </w:r>
      <w:r w:rsidR="004C4D65" w:rsidRPr="00637518">
        <w:rPr>
          <w:rFonts w:ascii="Times New Roman" w:hAnsi="Times New Roman" w:cs="Times New Roman"/>
          <w:b/>
          <w:sz w:val="24"/>
          <w:szCs w:val="24"/>
          <w:u w:val="single"/>
        </w:rPr>
        <w:t xml:space="preserve">Lab </w:t>
      </w:r>
      <w:r w:rsidR="004C4D65">
        <w:rPr>
          <w:rFonts w:ascii="Times New Roman" w:hAnsi="Times New Roman" w:cs="Times New Roman"/>
          <w:b/>
          <w:sz w:val="24"/>
          <w:szCs w:val="24"/>
          <w:u w:val="single"/>
        </w:rPr>
        <w:t>4</w:t>
      </w:r>
      <w:r w:rsidR="004C4D65" w:rsidRPr="00637518">
        <w:rPr>
          <w:rFonts w:ascii="Times New Roman" w:hAnsi="Times New Roman" w:cs="Times New Roman"/>
          <w:b/>
          <w:sz w:val="24"/>
          <w:szCs w:val="24"/>
          <w:u w:val="single"/>
        </w:rPr>
        <w:t xml:space="preserve">: Due </w:t>
      </w:r>
      <w:r w:rsidR="00A26693">
        <w:rPr>
          <w:rFonts w:ascii="Times New Roman" w:hAnsi="Times New Roman" w:cs="Times New Roman"/>
          <w:b/>
          <w:sz w:val="24"/>
          <w:szCs w:val="24"/>
          <w:u w:val="single"/>
        </w:rPr>
        <w:t>May</w:t>
      </w:r>
      <w:r w:rsidR="004C4D65" w:rsidRPr="00637518">
        <w:rPr>
          <w:rFonts w:ascii="Times New Roman" w:hAnsi="Times New Roman" w:cs="Times New Roman"/>
          <w:b/>
          <w:sz w:val="24"/>
          <w:szCs w:val="24"/>
          <w:u w:val="single"/>
        </w:rPr>
        <w:t xml:space="preserve"> </w:t>
      </w:r>
      <w:r w:rsidR="007D2A73">
        <w:rPr>
          <w:rFonts w:ascii="Times New Roman" w:hAnsi="Times New Roman" w:cs="Times New Roman"/>
          <w:b/>
          <w:sz w:val="24"/>
          <w:szCs w:val="24"/>
          <w:u w:val="single"/>
        </w:rPr>
        <w:t>2</w:t>
      </w:r>
      <w:r w:rsidR="007D2A73">
        <w:rPr>
          <w:rFonts w:ascii="Times New Roman" w:hAnsi="Times New Roman" w:cs="Times New Roman"/>
          <w:b/>
          <w:sz w:val="24"/>
          <w:szCs w:val="24"/>
          <w:u w:val="single"/>
          <w:vertAlign w:val="superscript"/>
        </w:rPr>
        <w:t>nd</w:t>
      </w:r>
      <w:proofErr w:type="gramStart"/>
      <w:r w:rsidR="004C4D65" w:rsidRPr="00637518">
        <w:rPr>
          <w:rFonts w:ascii="Times New Roman" w:hAnsi="Times New Roman" w:cs="Times New Roman"/>
          <w:b/>
          <w:sz w:val="24"/>
          <w:szCs w:val="24"/>
          <w:u w:val="single"/>
        </w:rPr>
        <w:t xml:space="preserve"> 202</w:t>
      </w:r>
      <w:r w:rsidR="007D2A73">
        <w:rPr>
          <w:rFonts w:ascii="Times New Roman" w:hAnsi="Times New Roman" w:cs="Times New Roman"/>
          <w:b/>
          <w:sz w:val="24"/>
          <w:szCs w:val="24"/>
          <w:u w:val="single"/>
        </w:rPr>
        <w:t>4</w:t>
      </w:r>
      <w:proofErr w:type="gramEnd"/>
    </w:p>
    <w:p w14:paraId="61805DA6" w14:textId="77777777" w:rsidR="004C4D65" w:rsidRPr="00637518" w:rsidRDefault="0037705D" w:rsidP="004C4D65">
      <w:pPr>
        <w:rPr>
          <w:rFonts w:ascii="Times New Roman" w:hAnsi="Times New Roman" w:cs="Times New Roman"/>
          <w:b/>
          <w:sz w:val="24"/>
          <w:szCs w:val="24"/>
        </w:rPr>
      </w:pPr>
      <w:r>
        <w:rPr>
          <w:rFonts w:ascii="Times New Roman" w:hAnsi="Times New Roman" w:cs="Times New Roman"/>
          <w:b/>
          <w:sz w:val="24"/>
          <w:szCs w:val="24"/>
        </w:rPr>
        <w:t>Part I</w:t>
      </w:r>
      <w:r w:rsidR="004C4D65" w:rsidRPr="00637518">
        <w:rPr>
          <w:rFonts w:ascii="Times New Roman" w:hAnsi="Times New Roman" w:cs="Times New Roman"/>
          <w:b/>
          <w:sz w:val="24"/>
          <w:szCs w:val="24"/>
        </w:rPr>
        <w:t xml:space="preserve">: </w:t>
      </w:r>
      <w:r w:rsidR="004C4D65">
        <w:rPr>
          <w:rFonts w:ascii="Times New Roman" w:hAnsi="Times New Roman" w:cs="Times New Roman"/>
          <w:b/>
          <w:color w:val="0070C0"/>
          <w:sz w:val="24"/>
          <w:szCs w:val="24"/>
        </w:rPr>
        <w:t>Eddy Covariance Theory</w:t>
      </w:r>
      <w:r w:rsidR="004C4D65" w:rsidRPr="00637518">
        <w:rPr>
          <w:rFonts w:ascii="Times New Roman" w:hAnsi="Times New Roman" w:cs="Times New Roman"/>
          <w:b/>
          <w:color w:val="0070C0"/>
          <w:sz w:val="24"/>
          <w:szCs w:val="24"/>
        </w:rPr>
        <w:t xml:space="preserve"> </w:t>
      </w:r>
    </w:p>
    <w:p w14:paraId="1495A1CB" w14:textId="2D5A7F04" w:rsidR="00ED4E43" w:rsidRPr="0037705D" w:rsidRDefault="004C4D65" w:rsidP="0037705D">
      <w:pPr>
        <w:pStyle w:val="ListParagraph"/>
        <w:numPr>
          <w:ilvl w:val="0"/>
          <w:numId w:val="1"/>
        </w:numPr>
        <w:rPr>
          <w:rFonts w:ascii="Times New Roman" w:hAnsi="Times New Roman" w:cs="Times New Roman"/>
          <w:sz w:val="24"/>
          <w:szCs w:val="24"/>
        </w:rPr>
      </w:pPr>
      <w:r w:rsidRPr="0037705D">
        <w:rPr>
          <w:rFonts w:ascii="Times New Roman" w:hAnsi="Times New Roman" w:cs="Times New Roman"/>
          <w:sz w:val="24"/>
          <w:szCs w:val="24"/>
        </w:rPr>
        <w:t xml:space="preserve">Derive the general turbulence flux equation for </w:t>
      </w:r>
      <w:r w:rsidR="00A26693" w:rsidRPr="0037705D">
        <w:rPr>
          <w:rFonts w:ascii="Times New Roman" w:hAnsi="Times New Roman" w:cs="Times New Roman"/>
          <w:sz w:val="24"/>
          <w:szCs w:val="24"/>
        </w:rPr>
        <w:t xml:space="preserve">any </w:t>
      </w:r>
      <w:r w:rsidRPr="0037705D">
        <w:rPr>
          <w:rFonts w:ascii="Times New Roman" w:hAnsi="Times New Roman" w:cs="Times New Roman"/>
          <w:sz w:val="24"/>
          <w:szCs w:val="24"/>
        </w:rPr>
        <w:t>gas</w:t>
      </w:r>
      <w:r w:rsidR="0037705D">
        <w:rPr>
          <w:rFonts w:ascii="Times New Roman" w:hAnsi="Times New Roman" w:cs="Times New Roman"/>
          <w:sz w:val="24"/>
          <w:szCs w:val="24"/>
        </w:rPr>
        <w:t>;</w:t>
      </w:r>
      <w:r w:rsidRPr="0037705D">
        <w:rPr>
          <w:rFonts w:ascii="Times New Roman" w:hAnsi="Times New Roman" w:cs="Times New Roman"/>
          <w:sz w:val="24"/>
          <w:szCs w:val="24"/>
        </w:rPr>
        <w:t xml:space="preserve"> from this general equation derive the specific turbulence flux equations for latent heat and sensible heat</w:t>
      </w:r>
      <w:r w:rsidR="0037705D">
        <w:rPr>
          <w:rFonts w:ascii="Times New Roman" w:hAnsi="Times New Roman" w:cs="Times New Roman"/>
          <w:sz w:val="24"/>
          <w:szCs w:val="24"/>
        </w:rPr>
        <w:t xml:space="preserve"> fluxes</w:t>
      </w:r>
      <w:r w:rsidRPr="0037705D">
        <w:rPr>
          <w:rFonts w:ascii="Times New Roman" w:hAnsi="Times New Roman" w:cs="Times New Roman"/>
          <w:sz w:val="24"/>
          <w:szCs w:val="24"/>
        </w:rPr>
        <w:t>.</w:t>
      </w:r>
      <w:r w:rsidR="00A26693" w:rsidRPr="0037705D">
        <w:rPr>
          <w:rFonts w:ascii="Times New Roman" w:hAnsi="Times New Roman" w:cs="Times New Roman"/>
          <w:sz w:val="24"/>
          <w:szCs w:val="24"/>
        </w:rPr>
        <w:t xml:space="preserve"> </w:t>
      </w:r>
      <w:r w:rsidR="0037705D">
        <w:rPr>
          <w:rFonts w:ascii="Times New Roman" w:hAnsi="Times New Roman" w:cs="Times New Roman"/>
          <w:sz w:val="24"/>
          <w:szCs w:val="24"/>
        </w:rPr>
        <w:t>C</w:t>
      </w:r>
      <w:r w:rsidR="00A26693" w:rsidRPr="0037705D">
        <w:rPr>
          <w:rFonts w:ascii="Times New Roman" w:hAnsi="Times New Roman" w:cs="Times New Roman"/>
          <w:sz w:val="24"/>
          <w:szCs w:val="24"/>
        </w:rPr>
        <w:t xml:space="preserve">learly explain all </w:t>
      </w:r>
      <w:r w:rsidR="00A26693" w:rsidRPr="0037705D">
        <w:rPr>
          <w:rFonts w:ascii="Times New Roman" w:hAnsi="Times New Roman" w:cs="Times New Roman"/>
          <w:sz w:val="24"/>
          <w:szCs w:val="24"/>
        </w:rPr>
        <w:lastRenderedPageBreak/>
        <w:t>your steps in the derivation</w:t>
      </w:r>
      <w:r w:rsidR="0037705D">
        <w:rPr>
          <w:rFonts w:ascii="Times New Roman" w:hAnsi="Times New Roman" w:cs="Times New Roman"/>
          <w:sz w:val="24"/>
          <w:szCs w:val="24"/>
        </w:rPr>
        <w:t xml:space="preserve"> of each flux equation.</w:t>
      </w:r>
      <w:r w:rsidR="00A63820">
        <w:rPr>
          <w:rFonts w:ascii="Times New Roman" w:hAnsi="Times New Roman" w:cs="Times New Roman"/>
          <w:sz w:val="24"/>
          <w:szCs w:val="24"/>
        </w:rPr>
        <w:br/>
      </w:r>
      <w:r w:rsidR="001B0446">
        <w:rPr>
          <w:noProof/>
        </w:rPr>
        <w:drawing>
          <wp:inline distT="0" distB="0" distL="0" distR="0" wp14:anchorId="0EFB22CE" wp14:editId="557C8359">
            <wp:extent cx="5945886" cy="7927848"/>
            <wp:effectExtent l="0" t="0" r="0" b="0"/>
            <wp:docPr id="1325236157" name="Picture 1" descr="A notebook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236157" name="Picture 1" descr="A notebook with writing on i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10800000">
                      <a:off x="0" y="0"/>
                      <a:ext cx="5945886" cy="7927848"/>
                    </a:xfrm>
                    <a:prstGeom prst="rect">
                      <a:avLst/>
                    </a:prstGeom>
                    <a:noFill/>
                    <a:ln>
                      <a:noFill/>
                    </a:ln>
                  </pic:spPr>
                </pic:pic>
              </a:graphicData>
            </a:graphic>
          </wp:inline>
        </w:drawing>
      </w:r>
    </w:p>
    <w:p w14:paraId="4B6C9F38" w14:textId="1B8744AF" w:rsidR="004C4D65" w:rsidRPr="0037705D" w:rsidRDefault="004C4D65" w:rsidP="0037705D">
      <w:pPr>
        <w:pStyle w:val="ListParagraph"/>
        <w:numPr>
          <w:ilvl w:val="0"/>
          <w:numId w:val="1"/>
        </w:numPr>
        <w:rPr>
          <w:rFonts w:ascii="Times New Roman" w:hAnsi="Times New Roman" w:cs="Times New Roman"/>
          <w:sz w:val="24"/>
          <w:szCs w:val="24"/>
        </w:rPr>
      </w:pPr>
      <w:r w:rsidRPr="0037705D">
        <w:rPr>
          <w:rFonts w:ascii="Times New Roman" w:hAnsi="Times New Roman" w:cs="Times New Roman"/>
          <w:sz w:val="24"/>
          <w:szCs w:val="24"/>
        </w:rPr>
        <w:lastRenderedPageBreak/>
        <w:t xml:space="preserve">State the main assumptions </w:t>
      </w:r>
      <w:r w:rsidR="00A26693" w:rsidRPr="0037705D">
        <w:rPr>
          <w:rFonts w:ascii="Times New Roman" w:hAnsi="Times New Roman" w:cs="Times New Roman"/>
          <w:sz w:val="24"/>
          <w:szCs w:val="24"/>
        </w:rPr>
        <w:t>behind the eddy covariance method.</w:t>
      </w:r>
      <w:r w:rsidR="0089710A">
        <w:rPr>
          <w:rFonts w:ascii="Times New Roman" w:hAnsi="Times New Roman" w:cs="Times New Roman"/>
          <w:sz w:val="24"/>
          <w:szCs w:val="24"/>
        </w:rPr>
        <w:br/>
      </w:r>
      <w:proofErr w:type="spellStart"/>
      <w:r w:rsidR="00A63820">
        <w:rPr>
          <w:rFonts w:ascii="Times New Roman" w:hAnsi="Times New Roman" w:cs="Times New Roman"/>
          <w:b/>
          <w:bCs/>
          <w:sz w:val="24"/>
          <w:szCs w:val="24"/>
        </w:rPr>
        <w:t>Negliable</w:t>
      </w:r>
      <w:proofErr w:type="spellEnd"/>
      <w:r w:rsidR="00A63820">
        <w:rPr>
          <w:rFonts w:ascii="Times New Roman" w:hAnsi="Times New Roman" w:cs="Times New Roman"/>
          <w:b/>
          <w:bCs/>
          <w:sz w:val="24"/>
          <w:szCs w:val="24"/>
        </w:rPr>
        <w:t xml:space="preserve"> air density variation</w:t>
      </w:r>
      <w:r w:rsidR="00A63820">
        <w:rPr>
          <w:rFonts w:ascii="Times New Roman" w:hAnsi="Times New Roman" w:cs="Times New Roman"/>
          <w:b/>
          <w:bCs/>
          <w:sz w:val="24"/>
          <w:szCs w:val="24"/>
        </w:rPr>
        <w:br/>
        <w:t xml:space="preserve">Assume </w:t>
      </w:r>
      <w:proofErr w:type="spellStart"/>
      <w:r w:rsidR="00A63820">
        <w:rPr>
          <w:rFonts w:ascii="Times New Roman" w:hAnsi="Times New Roman" w:cs="Times New Roman"/>
          <w:b/>
          <w:bCs/>
          <w:sz w:val="24"/>
          <w:szCs w:val="24"/>
        </w:rPr>
        <w:t>negliable</w:t>
      </w:r>
      <w:proofErr w:type="spellEnd"/>
      <w:r w:rsidR="00A63820">
        <w:rPr>
          <w:rFonts w:ascii="Times New Roman" w:hAnsi="Times New Roman" w:cs="Times New Roman"/>
          <w:b/>
          <w:bCs/>
          <w:sz w:val="24"/>
          <w:szCs w:val="24"/>
        </w:rPr>
        <w:t xml:space="preserve"> mean vertical air flow for horizontal homogeneous </w:t>
      </w:r>
      <w:proofErr w:type="gramStart"/>
      <w:r w:rsidR="00A63820">
        <w:rPr>
          <w:rFonts w:ascii="Times New Roman" w:hAnsi="Times New Roman" w:cs="Times New Roman"/>
          <w:b/>
          <w:bCs/>
          <w:sz w:val="24"/>
          <w:szCs w:val="24"/>
        </w:rPr>
        <w:t>terrain</w:t>
      </w:r>
      <w:proofErr w:type="gramEnd"/>
    </w:p>
    <w:p w14:paraId="21250335" w14:textId="78E133D5" w:rsidR="00A26693" w:rsidRPr="0037705D" w:rsidRDefault="00A26693" w:rsidP="0037705D">
      <w:pPr>
        <w:pStyle w:val="ListParagraph"/>
        <w:numPr>
          <w:ilvl w:val="0"/>
          <w:numId w:val="1"/>
        </w:numPr>
        <w:rPr>
          <w:rFonts w:ascii="Times New Roman" w:hAnsi="Times New Roman" w:cs="Times New Roman"/>
          <w:sz w:val="24"/>
          <w:szCs w:val="24"/>
        </w:rPr>
      </w:pPr>
      <w:r w:rsidRPr="0037705D">
        <w:rPr>
          <w:rFonts w:ascii="Times New Roman" w:hAnsi="Times New Roman" w:cs="Times New Roman"/>
          <w:sz w:val="24"/>
          <w:szCs w:val="24"/>
        </w:rPr>
        <w:t xml:space="preserve">What are some of </w:t>
      </w:r>
      <w:r w:rsidR="00403558">
        <w:rPr>
          <w:rFonts w:ascii="Times New Roman" w:hAnsi="Times New Roman" w:cs="Times New Roman"/>
          <w:sz w:val="24"/>
          <w:szCs w:val="24"/>
        </w:rPr>
        <w:t xml:space="preserve">the </w:t>
      </w:r>
      <w:r w:rsidRPr="0037705D">
        <w:rPr>
          <w:rFonts w:ascii="Times New Roman" w:hAnsi="Times New Roman" w:cs="Times New Roman"/>
          <w:sz w:val="24"/>
          <w:szCs w:val="24"/>
        </w:rPr>
        <w:t>main sources of error associated with the eddy covariance method? What would you do to minimize those errors?</w:t>
      </w:r>
      <w:r w:rsidR="0089710A">
        <w:rPr>
          <w:rFonts w:ascii="Times New Roman" w:hAnsi="Times New Roman" w:cs="Times New Roman"/>
          <w:sz w:val="24"/>
          <w:szCs w:val="24"/>
        </w:rPr>
        <w:br/>
      </w:r>
      <w:r w:rsidR="0089710A">
        <w:rPr>
          <w:rFonts w:ascii="Times New Roman" w:hAnsi="Times New Roman" w:cs="Times New Roman"/>
          <w:b/>
          <w:bCs/>
          <w:sz w:val="24"/>
          <w:szCs w:val="24"/>
        </w:rPr>
        <w:t xml:space="preserve">The main error from eddy covariance is the number of things that can affect the readings. Improper location or placement can affect the readings as well as usual malfunctions. There is also random noise that can happen which requires data filtering. </w:t>
      </w:r>
    </w:p>
    <w:p w14:paraId="23F8D642" w14:textId="7B3D5050" w:rsidR="00A26693" w:rsidRDefault="00A26693" w:rsidP="0037705D">
      <w:pPr>
        <w:pStyle w:val="ListParagraph"/>
        <w:numPr>
          <w:ilvl w:val="0"/>
          <w:numId w:val="1"/>
        </w:numPr>
        <w:rPr>
          <w:rFonts w:ascii="Times New Roman" w:hAnsi="Times New Roman" w:cs="Times New Roman"/>
          <w:sz w:val="24"/>
          <w:szCs w:val="24"/>
        </w:rPr>
      </w:pPr>
      <w:r w:rsidRPr="0037705D">
        <w:rPr>
          <w:rFonts w:ascii="Times New Roman" w:hAnsi="Times New Roman" w:cs="Times New Roman"/>
          <w:sz w:val="24"/>
          <w:szCs w:val="24"/>
        </w:rPr>
        <w:t>What are the general rules of thumb for sensor height installations and fetch requirements</w:t>
      </w:r>
      <w:r w:rsidR="00403558">
        <w:rPr>
          <w:rFonts w:ascii="Times New Roman" w:hAnsi="Times New Roman" w:cs="Times New Roman"/>
          <w:sz w:val="24"/>
          <w:szCs w:val="24"/>
        </w:rPr>
        <w:t xml:space="preserve"> for eddy covariance</w:t>
      </w:r>
      <w:r w:rsidRPr="0037705D">
        <w:rPr>
          <w:rFonts w:ascii="Times New Roman" w:hAnsi="Times New Roman" w:cs="Times New Roman"/>
          <w:sz w:val="24"/>
          <w:szCs w:val="24"/>
        </w:rPr>
        <w:t>?</w:t>
      </w:r>
      <w:r w:rsidR="0089710A">
        <w:rPr>
          <w:rFonts w:ascii="Times New Roman" w:hAnsi="Times New Roman" w:cs="Times New Roman"/>
          <w:sz w:val="24"/>
          <w:szCs w:val="24"/>
        </w:rPr>
        <w:br/>
      </w:r>
      <w:r w:rsidR="0089710A">
        <w:rPr>
          <w:rFonts w:ascii="Times New Roman" w:hAnsi="Times New Roman" w:cs="Times New Roman"/>
          <w:b/>
          <w:bCs/>
          <w:sz w:val="24"/>
          <w:szCs w:val="24"/>
        </w:rPr>
        <w:t xml:space="preserve">We need to be at least 1.5m above smaller plants like strawberries or grasses. But 2-3 m above taller plants like trees. The fetch should also be around 50-100 times smaller than the desired </w:t>
      </w:r>
      <w:proofErr w:type="gramStart"/>
      <w:r w:rsidR="0089710A">
        <w:rPr>
          <w:rFonts w:ascii="Times New Roman" w:hAnsi="Times New Roman" w:cs="Times New Roman"/>
          <w:b/>
          <w:bCs/>
          <w:sz w:val="24"/>
          <w:szCs w:val="24"/>
        </w:rPr>
        <w:t>amount</w:t>
      </w:r>
      <w:proofErr w:type="gramEnd"/>
      <w:r w:rsidR="0089710A">
        <w:rPr>
          <w:rFonts w:ascii="Times New Roman" w:hAnsi="Times New Roman" w:cs="Times New Roman"/>
          <w:b/>
          <w:bCs/>
          <w:sz w:val="24"/>
          <w:szCs w:val="24"/>
        </w:rPr>
        <w:t xml:space="preserve"> </w:t>
      </w:r>
    </w:p>
    <w:p w14:paraId="1C4058D4" w14:textId="1A701289" w:rsidR="00E328C8" w:rsidRDefault="00E328C8" w:rsidP="0037705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hat are the two basic instruments required for a minimalist eddy covariance flux station?</w:t>
      </w:r>
      <w:r w:rsidR="0089710A">
        <w:rPr>
          <w:rFonts w:ascii="Times New Roman" w:hAnsi="Times New Roman" w:cs="Times New Roman"/>
          <w:sz w:val="24"/>
          <w:szCs w:val="24"/>
        </w:rPr>
        <w:br/>
      </w:r>
      <w:r w:rsidR="0089710A">
        <w:rPr>
          <w:rFonts w:ascii="Times New Roman" w:hAnsi="Times New Roman" w:cs="Times New Roman"/>
          <w:b/>
          <w:bCs/>
          <w:sz w:val="24"/>
          <w:szCs w:val="24"/>
        </w:rPr>
        <w:t xml:space="preserve">A sonic anemometer and a fast gas </w:t>
      </w:r>
      <w:proofErr w:type="gramStart"/>
      <w:r w:rsidR="0089710A">
        <w:rPr>
          <w:rFonts w:ascii="Times New Roman" w:hAnsi="Times New Roman" w:cs="Times New Roman"/>
          <w:b/>
          <w:bCs/>
          <w:sz w:val="24"/>
          <w:szCs w:val="24"/>
        </w:rPr>
        <w:t>analyzer</w:t>
      </w:r>
      <w:proofErr w:type="gramEnd"/>
    </w:p>
    <w:p w14:paraId="6B9C6EFE" w14:textId="76E3BC17" w:rsidR="00403558" w:rsidRDefault="00403558" w:rsidP="0037705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lease explain why it is important to include Biomet sensors in a robust eddy covariance flux tower installation. List some of the Biomet sensors typically installed with an eddy covariance flux tower.</w:t>
      </w:r>
      <w:r w:rsidR="0089710A">
        <w:rPr>
          <w:rFonts w:ascii="Times New Roman" w:hAnsi="Times New Roman" w:cs="Times New Roman"/>
          <w:sz w:val="24"/>
          <w:szCs w:val="24"/>
        </w:rPr>
        <w:br/>
      </w:r>
      <w:r w:rsidR="0089710A">
        <w:rPr>
          <w:rFonts w:ascii="Times New Roman" w:hAnsi="Times New Roman" w:cs="Times New Roman"/>
          <w:b/>
          <w:bCs/>
          <w:sz w:val="24"/>
          <w:szCs w:val="24"/>
        </w:rPr>
        <w:t xml:space="preserve">Bio-met sensors are used to validate readings from an eddy covariance flux </w:t>
      </w:r>
      <w:proofErr w:type="gramStart"/>
      <w:r w:rsidR="0089710A">
        <w:rPr>
          <w:rFonts w:ascii="Times New Roman" w:hAnsi="Times New Roman" w:cs="Times New Roman"/>
          <w:b/>
          <w:bCs/>
          <w:sz w:val="24"/>
          <w:szCs w:val="24"/>
        </w:rPr>
        <w:t>tower</w:t>
      </w:r>
      <w:proofErr w:type="gramEnd"/>
    </w:p>
    <w:p w14:paraId="6B5AE608" w14:textId="70D42CF4" w:rsidR="00E328C8" w:rsidRPr="0037705D" w:rsidRDefault="00E328C8" w:rsidP="0037705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Explain why using eddy covariance to measure ET in a vineyard on a sloping hill in Napa Valley would be a bad idea. </w:t>
      </w:r>
      <w:r w:rsidR="0089710A">
        <w:rPr>
          <w:rFonts w:ascii="Times New Roman" w:hAnsi="Times New Roman" w:cs="Times New Roman"/>
          <w:sz w:val="24"/>
          <w:szCs w:val="24"/>
        </w:rPr>
        <w:br/>
      </w:r>
      <w:r w:rsidR="0089710A">
        <w:rPr>
          <w:rFonts w:ascii="Times New Roman" w:hAnsi="Times New Roman" w:cs="Times New Roman"/>
          <w:b/>
          <w:bCs/>
          <w:sz w:val="24"/>
          <w:szCs w:val="24"/>
        </w:rPr>
        <w:t xml:space="preserve">The hills would influence the constant flux zone and give inaccurate readings, a sloping profile would also have an affect some assumptions made in the turbulence flux equation. </w:t>
      </w:r>
    </w:p>
    <w:p w14:paraId="1937A025" w14:textId="5FB6EA23" w:rsidR="00403558" w:rsidRPr="00403558" w:rsidRDefault="00403558" w:rsidP="00403558">
      <w:pPr>
        <w:rPr>
          <w:rFonts w:ascii="Times New Roman" w:hAnsi="Times New Roman" w:cs="Times New Roman"/>
          <w:b/>
          <w:sz w:val="24"/>
          <w:szCs w:val="24"/>
        </w:rPr>
      </w:pPr>
      <w:r w:rsidRPr="00403558">
        <w:rPr>
          <w:rFonts w:ascii="Times New Roman" w:hAnsi="Times New Roman" w:cs="Times New Roman"/>
          <w:b/>
          <w:sz w:val="24"/>
          <w:szCs w:val="24"/>
        </w:rPr>
        <w:t>Part I</w:t>
      </w:r>
      <w:r w:rsidR="00F851E9">
        <w:rPr>
          <w:rFonts w:ascii="Times New Roman" w:hAnsi="Times New Roman" w:cs="Times New Roman"/>
          <w:b/>
          <w:sz w:val="24"/>
          <w:szCs w:val="24"/>
        </w:rPr>
        <w:t>I</w:t>
      </w:r>
      <w:r w:rsidRPr="00403558">
        <w:rPr>
          <w:rFonts w:ascii="Times New Roman" w:hAnsi="Times New Roman" w:cs="Times New Roman"/>
          <w:b/>
          <w:sz w:val="24"/>
          <w:szCs w:val="24"/>
        </w:rPr>
        <w:t xml:space="preserve">: </w:t>
      </w:r>
      <w:r>
        <w:rPr>
          <w:rFonts w:ascii="Times New Roman" w:hAnsi="Times New Roman" w:cs="Times New Roman"/>
          <w:b/>
          <w:color w:val="0070C0"/>
          <w:sz w:val="24"/>
          <w:szCs w:val="24"/>
        </w:rPr>
        <w:t>Hands</w:t>
      </w:r>
      <w:r w:rsidR="002F7CE5">
        <w:rPr>
          <w:rFonts w:ascii="Times New Roman" w:hAnsi="Times New Roman" w:cs="Times New Roman"/>
          <w:b/>
          <w:color w:val="0070C0"/>
          <w:sz w:val="24"/>
          <w:szCs w:val="24"/>
        </w:rPr>
        <w:t>-</w:t>
      </w:r>
      <w:r>
        <w:rPr>
          <w:rFonts w:ascii="Times New Roman" w:hAnsi="Times New Roman" w:cs="Times New Roman"/>
          <w:b/>
          <w:color w:val="0070C0"/>
          <w:sz w:val="24"/>
          <w:szCs w:val="24"/>
        </w:rPr>
        <w:t>on practice with Eddy Pro</w:t>
      </w:r>
    </w:p>
    <w:p w14:paraId="56EE5BA5" w14:textId="376A403B" w:rsidR="004471E8" w:rsidRPr="0089710A" w:rsidRDefault="0069106D" w:rsidP="0089710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w:t>
      </w:r>
      <w:r w:rsidR="0017766E">
        <w:rPr>
          <w:rFonts w:ascii="Times New Roman" w:hAnsi="Times New Roman" w:cs="Times New Roman"/>
          <w:sz w:val="24"/>
          <w:szCs w:val="24"/>
        </w:rPr>
        <w:t>ollow</w:t>
      </w:r>
      <w:r>
        <w:rPr>
          <w:rFonts w:ascii="Times New Roman" w:hAnsi="Times New Roman" w:cs="Times New Roman"/>
          <w:sz w:val="24"/>
          <w:szCs w:val="24"/>
        </w:rPr>
        <w:t xml:space="preserve"> the steps below to process raw data from an eddy covariance flux tower in a commercial almond orchard located near Corning, California. </w:t>
      </w:r>
    </w:p>
    <w:p w14:paraId="113EBCB5" w14:textId="77777777" w:rsidR="003A53E5" w:rsidRDefault="003A53E5" w:rsidP="003A53E5">
      <w:pPr>
        <w:pStyle w:val="ListParagraph"/>
        <w:rPr>
          <w:rFonts w:ascii="Times New Roman" w:hAnsi="Times New Roman" w:cs="Times New Roman"/>
        </w:rPr>
      </w:pPr>
    </w:p>
    <w:p w14:paraId="2EDA3795" w14:textId="25C0DB68" w:rsidR="004471E8" w:rsidRDefault="00BC557D" w:rsidP="003A53E5">
      <w:pPr>
        <w:pStyle w:val="ListParagraph"/>
        <w:numPr>
          <w:ilvl w:val="0"/>
          <w:numId w:val="3"/>
        </w:numPr>
        <w:rPr>
          <w:rFonts w:ascii="Times New Roman" w:hAnsi="Times New Roman" w:cs="Times New Roman"/>
        </w:rPr>
      </w:pPr>
      <w:r w:rsidRPr="00806C1F">
        <w:rPr>
          <w:rFonts w:ascii="Times New Roman" w:hAnsi="Times New Roman" w:cs="Times New Roman"/>
        </w:rPr>
        <w:t>Average the Soil heat flux data and plot H, LE, Rn</w:t>
      </w:r>
      <w:r w:rsidR="00117A05">
        <w:rPr>
          <w:rFonts w:ascii="Times New Roman" w:hAnsi="Times New Roman" w:cs="Times New Roman"/>
        </w:rPr>
        <w:t>,</w:t>
      </w:r>
      <w:r w:rsidRPr="00806C1F">
        <w:rPr>
          <w:rFonts w:ascii="Times New Roman" w:hAnsi="Times New Roman" w:cs="Times New Roman"/>
        </w:rPr>
        <w:t xml:space="preserve"> and G in </w:t>
      </w:r>
      <w:r w:rsidR="002F7CE5">
        <w:rPr>
          <w:rFonts w:ascii="Times New Roman" w:hAnsi="Times New Roman" w:cs="Times New Roman"/>
        </w:rPr>
        <w:t xml:space="preserve">the </w:t>
      </w:r>
      <w:r w:rsidRPr="00806C1F">
        <w:rPr>
          <w:rFonts w:ascii="Times New Roman" w:hAnsi="Times New Roman" w:cs="Times New Roman"/>
        </w:rPr>
        <w:t xml:space="preserve">same plot. </w:t>
      </w:r>
      <w:r w:rsidR="00806C1F">
        <w:rPr>
          <w:rFonts w:ascii="Times New Roman" w:hAnsi="Times New Roman" w:cs="Times New Roman"/>
        </w:rPr>
        <w:t>Which component dominates the energy during the given period?</w:t>
      </w:r>
      <w:r w:rsidR="002526D0">
        <w:rPr>
          <w:rFonts w:ascii="Times New Roman" w:hAnsi="Times New Roman" w:cs="Times New Roman"/>
        </w:rPr>
        <w:br/>
      </w:r>
      <w:r w:rsidR="002526D0">
        <w:rPr>
          <w:noProof/>
        </w:rPr>
        <w:lastRenderedPageBreak/>
        <w:drawing>
          <wp:inline distT="0" distB="0" distL="0" distR="0" wp14:anchorId="171ED7E6" wp14:editId="3003314D">
            <wp:extent cx="5943600" cy="3383915"/>
            <wp:effectExtent l="0" t="0" r="0" b="6985"/>
            <wp:docPr id="1164897764" name="Chart 1">
              <a:extLst xmlns:a="http://schemas.openxmlformats.org/drawingml/2006/main">
                <a:ext uri="{FF2B5EF4-FFF2-40B4-BE49-F238E27FC236}">
                  <a16:creationId xmlns:a16="http://schemas.microsoft.com/office/drawing/2014/main" id="{4C313E83-804B-AAA2-6C7D-E5F4BF6C47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002526D0">
        <w:rPr>
          <w:rFonts w:ascii="Times New Roman" w:hAnsi="Times New Roman" w:cs="Times New Roman"/>
        </w:rPr>
        <w:br/>
      </w:r>
      <w:r w:rsidR="002526D0">
        <w:rPr>
          <w:rFonts w:ascii="Times New Roman" w:hAnsi="Times New Roman" w:cs="Times New Roman"/>
          <w:b/>
          <w:bCs/>
        </w:rPr>
        <w:t>During the day Rn seems to dominate the energy balance while at night the LE dominates.</w:t>
      </w:r>
    </w:p>
    <w:p w14:paraId="04932214" w14:textId="5B08AFD9" w:rsidR="00806C1F" w:rsidRDefault="00806C1F" w:rsidP="003A53E5">
      <w:pPr>
        <w:pStyle w:val="ListParagraph"/>
        <w:numPr>
          <w:ilvl w:val="0"/>
          <w:numId w:val="3"/>
        </w:numPr>
        <w:rPr>
          <w:rFonts w:ascii="Times New Roman" w:hAnsi="Times New Roman" w:cs="Times New Roman"/>
        </w:rPr>
      </w:pPr>
      <w:r>
        <w:rPr>
          <w:rFonts w:ascii="Times New Roman" w:hAnsi="Times New Roman" w:cs="Times New Roman"/>
        </w:rPr>
        <w:t>Following the procedures described in the Moorhead paper</w:t>
      </w:r>
      <w:r w:rsidR="002F7CE5">
        <w:rPr>
          <w:rFonts w:ascii="Times New Roman" w:hAnsi="Times New Roman" w:cs="Times New Roman"/>
        </w:rPr>
        <w:t>,</w:t>
      </w:r>
      <w:r>
        <w:rPr>
          <w:rFonts w:ascii="Times New Roman" w:hAnsi="Times New Roman" w:cs="Times New Roman"/>
        </w:rPr>
        <w:t xml:space="preserve"> you reviewed in Lab 3, make a plot of available energy versus latent heat plus sensible heat fluxes</w:t>
      </w:r>
      <w:r w:rsidR="00117A05">
        <w:rPr>
          <w:rFonts w:ascii="Times New Roman" w:hAnsi="Times New Roman" w:cs="Times New Roman"/>
        </w:rPr>
        <w:t>.</w:t>
      </w:r>
      <w:r>
        <w:rPr>
          <w:rFonts w:ascii="Times New Roman" w:hAnsi="Times New Roman" w:cs="Times New Roman"/>
        </w:rPr>
        <w:t xml:space="preserve"> What was the energy balance closure during this period? </w:t>
      </w:r>
      <w:r w:rsidR="002526D0">
        <w:rPr>
          <w:rFonts w:ascii="Times New Roman" w:hAnsi="Times New Roman" w:cs="Times New Roman"/>
        </w:rPr>
        <w:br/>
      </w:r>
      <w:r w:rsidR="002526D0">
        <w:rPr>
          <w:noProof/>
        </w:rPr>
        <w:drawing>
          <wp:inline distT="0" distB="0" distL="0" distR="0" wp14:anchorId="34EF1E73" wp14:editId="546FFED6">
            <wp:extent cx="5715000" cy="3398520"/>
            <wp:effectExtent l="0" t="0" r="0" b="11430"/>
            <wp:docPr id="208103142" name="Chart 1">
              <a:extLst xmlns:a="http://schemas.openxmlformats.org/drawingml/2006/main">
                <a:ext uri="{FF2B5EF4-FFF2-40B4-BE49-F238E27FC236}">
                  <a16:creationId xmlns:a16="http://schemas.microsoft.com/office/drawing/2014/main" id="{A9E873B9-7CCC-BB54-5F78-079E843052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002526D0">
        <w:rPr>
          <w:rFonts w:ascii="Times New Roman" w:hAnsi="Times New Roman" w:cs="Times New Roman"/>
        </w:rPr>
        <w:br/>
      </w:r>
      <w:r w:rsidR="002526D0">
        <w:rPr>
          <w:rFonts w:ascii="Times New Roman" w:hAnsi="Times New Roman" w:cs="Times New Roman"/>
          <w:b/>
          <w:bCs/>
        </w:rPr>
        <w:t xml:space="preserve">The energy balance closure is given by the regression slope which is </w:t>
      </w:r>
      <w:proofErr w:type="gramStart"/>
      <w:r w:rsidR="002526D0">
        <w:rPr>
          <w:rFonts w:ascii="Times New Roman" w:hAnsi="Times New Roman" w:cs="Times New Roman"/>
          <w:b/>
          <w:bCs/>
        </w:rPr>
        <w:t>59.4%</w:t>
      </w:r>
      <w:proofErr w:type="gramEnd"/>
    </w:p>
    <w:p w14:paraId="1B8F0FAB" w14:textId="363FB659" w:rsidR="00806C1F" w:rsidRDefault="00806C1F" w:rsidP="003A53E5">
      <w:pPr>
        <w:pStyle w:val="ListParagraph"/>
        <w:numPr>
          <w:ilvl w:val="0"/>
          <w:numId w:val="3"/>
        </w:numPr>
        <w:rPr>
          <w:rFonts w:ascii="Times New Roman" w:hAnsi="Times New Roman" w:cs="Times New Roman"/>
        </w:rPr>
      </w:pPr>
      <w:r>
        <w:rPr>
          <w:rFonts w:ascii="Times New Roman" w:hAnsi="Times New Roman" w:cs="Times New Roman"/>
        </w:rPr>
        <w:t>Why is the energy balance closure less than 100%?</w:t>
      </w:r>
      <w:r w:rsidR="00E23F92">
        <w:rPr>
          <w:rFonts w:ascii="Times New Roman" w:hAnsi="Times New Roman" w:cs="Times New Roman"/>
        </w:rPr>
        <w:br/>
      </w:r>
      <w:r w:rsidR="00E23F92">
        <w:rPr>
          <w:rFonts w:ascii="Times New Roman" w:hAnsi="Times New Roman" w:cs="Times New Roman"/>
          <w:b/>
          <w:bCs/>
        </w:rPr>
        <w:t xml:space="preserve">When we take measurements with sensors, we cannot expect exact measurements there will </w:t>
      </w:r>
      <w:r w:rsidR="00E23F92">
        <w:rPr>
          <w:rFonts w:ascii="Times New Roman" w:hAnsi="Times New Roman" w:cs="Times New Roman"/>
          <w:b/>
          <w:bCs/>
        </w:rPr>
        <w:lastRenderedPageBreak/>
        <w:t xml:space="preserve">be some error in the measurements. There may also be conditions at the recording site that negatively affects some of the measurements that were taken. </w:t>
      </w:r>
    </w:p>
    <w:p w14:paraId="5CDE7A41" w14:textId="1F2DE8D2" w:rsidR="00D73A9D" w:rsidRPr="00117A05" w:rsidRDefault="00806C1F" w:rsidP="00D73A9D">
      <w:pPr>
        <w:pStyle w:val="ListParagraph"/>
        <w:numPr>
          <w:ilvl w:val="0"/>
          <w:numId w:val="3"/>
        </w:numPr>
        <w:rPr>
          <w:rFonts w:ascii="Times New Roman" w:hAnsi="Times New Roman" w:cs="Times New Roman"/>
        </w:rPr>
      </w:pPr>
      <w:r>
        <w:rPr>
          <w:rFonts w:ascii="Times New Roman" w:hAnsi="Times New Roman" w:cs="Times New Roman"/>
        </w:rPr>
        <w:t xml:space="preserve">Plot hourly ET from column AN, and on the plot add </w:t>
      </w:r>
      <w:proofErr w:type="spellStart"/>
      <w:r>
        <w:rPr>
          <w:rFonts w:ascii="Times New Roman" w:hAnsi="Times New Roman" w:cs="Times New Roman"/>
        </w:rPr>
        <w:t>ETc</w:t>
      </w:r>
      <w:proofErr w:type="spellEnd"/>
      <w:r>
        <w:rPr>
          <w:rFonts w:ascii="Times New Roman" w:hAnsi="Times New Roman" w:cs="Times New Roman"/>
        </w:rPr>
        <w:t xml:space="preserve"> estimates as a product of CIMIS hour ET</w:t>
      </w:r>
      <w:r w:rsidR="002F585D">
        <w:rPr>
          <w:rFonts w:ascii="Times New Roman" w:hAnsi="Times New Roman" w:cs="Times New Roman"/>
        </w:rPr>
        <w:t>o</w:t>
      </w:r>
      <w:r>
        <w:rPr>
          <w:rFonts w:ascii="Times New Roman" w:hAnsi="Times New Roman" w:cs="Times New Roman"/>
        </w:rPr>
        <w:t xml:space="preserve"> for the same period</w:t>
      </w:r>
      <w:r w:rsidR="002F585D">
        <w:rPr>
          <w:rFonts w:ascii="Times New Roman" w:hAnsi="Times New Roman" w:cs="Times New Roman"/>
        </w:rPr>
        <w:t xml:space="preserve"> and almond Kc of 1.0</w:t>
      </w:r>
      <w:r>
        <w:rPr>
          <w:rFonts w:ascii="Times New Roman" w:hAnsi="Times New Roman" w:cs="Times New Roman"/>
        </w:rPr>
        <w:t xml:space="preserve">. Obtain CIMIS from the Gerber South station. </w:t>
      </w:r>
      <w:r w:rsidR="00E23F92">
        <w:rPr>
          <w:rFonts w:ascii="Times New Roman" w:hAnsi="Times New Roman" w:cs="Times New Roman"/>
        </w:rPr>
        <w:br/>
      </w:r>
      <w:r w:rsidR="00E23F92">
        <w:rPr>
          <w:noProof/>
        </w:rPr>
        <w:drawing>
          <wp:inline distT="0" distB="0" distL="0" distR="0" wp14:anchorId="3F49896B" wp14:editId="0329B281">
            <wp:extent cx="5547360" cy="3192780"/>
            <wp:effectExtent l="0" t="0" r="15240" b="7620"/>
            <wp:docPr id="1151098878" name="Chart 1">
              <a:extLst xmlns:a="http://schemas.openxmlformats.org/drawingml/2006/main">
                <a:ext uri="{FF2B5EF4-FFF2-40B4-BE49-F238E27FC236}">
                  <a16:creationId xmlns:a16="http://schemas.microsoft.com/office/drawing/2014/main" id="{941C8698-DDFC-8CE5-F4BC-91DEAB2949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E04ECE6" w14:textId="7D81EA83" w:rsidR="00D73A9D" w:rsidRPr="00D73A9D" w:rsidRDefault="00F851E9" w:rsidP="00D73A9D">
      <w:pPr>
        <w:pStyle w:val="ListParagraph"/>
        <w:ind w:left="360"/>
        <w:rPr>
          <w:rFonts w:ascii="Times New Roman" w:hAnsi="Times New Roman" w:cs="Times New Roman"/>
          <w:sz w:val="24"/>
          <w:szCs w:val="24"/>
        </w:rPr>
      </w:pPr>
      <w:r w:rsidRPr="00403558">
        <w:rPr>
          <w:rFonts w:ascii="Times New Roman" w:hAnsi="Times New Roman" w:cs="Times New Roman"/>
          <w:b/>
          <w:sz w:val="24"/>
          <w:szCs w:val="24"/>
        </w:rPr>
        <w:t>Part I</w:t>
      </w:r>
      <w:r>
        <w:rPr>
          <w:rFonts w:ascii="Times New Roman" w:hAnsi="Times New Roman" w:cs="Times New Roman"/>
          <w:b/>
          <w:sz w:val="24"/>
          <w:szCs w:val="24"/>
        </w:rPr>
        <w:t>I</w:t>
      </w:r>
      <w:r w:rsidR="003F6E89">
        <w:rPr>
          <w:rFonts w:ascii="Times New Roman" w:hAnsi="Times New Roman" w:cs="Times New Roman"/>
          <w:b/>
          <w:sz w:val="24"/>
          <w:szCs w:val="24"/>
        </w:rPr>
        <w:t>I</w:t>
      </w:r>
      <w:r w:rsidRPr="00403558">
        <w:rPr>
          <w:rFonts w:ascii="Times New Roman" w:hAnsi="Times New Roman" w:cs="Times New Roman"/>
          <w:b/>
          <w:sz w:val="24"/>
          <w:szCs w:val="24"/>
        </w:rPr>
        <w:t xml:space="preserve">: </w:t>
      </w:r>
      <w:r w:rsidR="00C80D75">
        <w:rPr>
          <w:rFonts w:ascii="Times New Roman" w:hAnsi="Times New Roman" w:cs="Times New Roman"/>
          <w:b/>
          <w:color w:val="0070C0"/>
          <w:sz w:val="24"/>
          <w:szCs w:val="24"/>
        </w:rPr>
        <w:t xml:space="preserve">Generating a windrose using measured wind direction and </w:t>
      </w:r>
      <w:proofErr w:type="gramStart"/>
      <w:r w:rsidR="00C80D75">
        <w:rPr>
          <w:rFonts w:ascii="Times New Roman" w:hAnsi="Times New Roman" w:cs="Times New Roman"/>
          <w:b/>
          <w:color w:val="0070C0"/>
          <w:sz w:val="24"/>
          <w:szCs w:val="24"/>
        </w:rPr>
        <w:t>speed</w:t>
      </w:r>
      <w:proofErr w:type="gramEnd"/>
    </w:p>
    <w:p w14:paraId="2DADA44A" w14:textId="59D72918" w:rsidR="00F851E9" w:rsidRPr="0089710A" w:rsidRDefault="00F851E9" w:rsidP="00F851E9">
      <w:pPr>
        <w:rPr>
          <w:rFonts w:ascii="Times New Roman" w:hAnsi="Times New Roman" w:cs="Times New Roman"/>
          <w:b/>
          <w:bCs/>
          <w:sz w:val="24"/>
          <w:szCs w:val="24"/>
        </w:rPr>
      </w:pPr>
      <w:r w:rsidRPr="00F851E9">
        <w:rPr>
          <w:rFonts w:ascii="Times New Roman" w:hAnsi="Times New Roman" w:cs="Times New Roman"/>
          <w:sz w:val="24"/>
          <w:szCs w:val="24"/>
        </w:rPr>
        <w:t>Determining a prevailing wind direction is an important step in assessing site suitability for the installation of an eddy covariance flux tower. Using CIMIS hourly measurements of wind speed and wind direction (Jan 1</w:t>
      </w:r>
      <w:r w:rsidRPr="00F851E9">
        <w:rPr>
          <w:rFonts w:ascii="Times New Roman" w:hAnsi="Times New Roman" w:cs="Times New Roman"/>
          <w:sz w:val="24"/>
          <w:szCs w:val="24"/>
          <w:vertAlign w:val="superscript"/>
        </w:rPr>
        <w:t>st,</w:t>
      </w:r>
      <w:r w:rsidRPr="00F851E9">
        <w:rPr>
          <w:rFonts w:ascii="Times New Roman" w:hAnsi="Times New Roman" w:cs="Times New Roman"/>
          <w:sz w:val="24"/>
          <w:szCs w:val="24"/>
        </w:rPr>
        <w:t xml:space="preserve"> </w:t>
      </w:r>
      <w:proofErr w:type="gramStart"/>
      <w:r w:rsidRPr="00F851E9">
        <w:rPr>
          <w:rFonts w:ascii="Times New Roman" w:hAnsi="Times New Roman" w:cs="Times New Roman"/>
          <w:sz w:val="24"/>
          <w:szCs w:val="24"/>
        </w:rPr>
        <w:t>201</w:t>
      </w:r>
      <w:r>
        <w:rPr>
          <w:rFonts w:ascii="Times New Roman" w:hAnsi="Times New Roman" w:cs="Times New Roman"/>
          <w:sz w:val="24"/>
          <w:szCs w:val="24"/>
        </w:rPr>
        <w:t>8</w:t>
      </w:r>
      <w:proofErr w:type="gramEnd"/>
      <w:r w:rsidRPr="00F851E9">
        <w:rPr>
          <w:rFonts w:ascii="Times New Roman" w:hAnsi="Times New Roman" w:cs="Times New Roman"/>
          <w:sz w:val="24"/>
          <w:szCs w:val="24"/>
        </w:rPr>
        <w:t xml:space="preserve"> to Dec. 31</w:t>
      </w:r>
      <w:r w:rsidRPr="00F851E9">
        <w:rPr>
          <w:rFonts w:ascii="Times New Roman" w:hAnsi="Times New Roman" w:cs="Times New Roman"/>
          <w:sz w:val="24"/>
          <w:szCs w:val="24"/>
          <w:vertAlign w:val="superscript"/>
        </w:rPr>
        <w:t>st,</w:t>
      </w:r>
      <w:r w:rsidRPr="00F851E9">
        <w:rPr>
          <w:rFonts w:ascii="Times New Roman" w:hAnsi="Times New Roman" w:cs="Times New Roman"/>
          <w:sz w:val="24"/>
          <w:szCs w:val="24"/>
        </w:rPr>
        <w:t xml:space="preserve"> 202</w:t>
      </w:r>
      <w:r>
        <w:rPr>
          <w:rFonts w:ascii="Times New Roman" w:hAnsi="Times New Roman" w:cs="Times New Roman"/>
          <w:sz w:val="24"/>
          <w:szCs w:val="24"/>
        </w:rPr>
        <w:t>2</w:t>
      </w:r>
      <w:r w:rsidRPr="00F851E9">
        <w:rPr>
          <w:rFonts w:ascii="Times New Roman" w:hAnsi="Times New Roman" w:cs="Times New Roman"/>
          <w:sz w:val="24"/>
          <w:szCs w:val="24"/>
        </w:rPr>
        <w:t xml:space="preserve">), generate a windrose for the UC Davis Campbell Track </w:t>
      </w:r>
      <w:r>
        <w:rPr>
          <w:rFonts w:ascii="Times New Roman" w:hAnsi="Times New Roman" w:cs="Times New Roman"/>
          <w:sz w:val="24"/>
          <w:szCs w:val="24"/>
        </w:rPr>
        <w:t>Research</w:t>
      </w:r>
      <w:r w:rsidRPr="00F851E9">
        <w:rPr>
          <w:rFonts w:ascii="Times New Roman" w:hAnsi="Times New Roman" w:cs="Times New Roman"/>
          <w:sz w:val="24"/>
          <w:szCs w:val="24"/>
        </w:rPr>
        <w:t xml:space="preserve"> Farm located adjacent to the Davis CIMIS station (#006). You can use the </w:t>
      </w:r>
      <w:r>
        <w:rPr>
          <w:rFonts w:ascii="Times New Roman" w:hAnsi="Times New Roman" w:cs="Times New Roman"/>
          <w:sz w:val="24"/>
          <w:szCs w:val="24"/>
        </w:rPr>
        <w:t>Python</w:t>
      </w:r>
      <w:r w:rsidRPr="00F851E9">
        <w:rPr>
          <w:rFonts w:ascii="Times New Roman" w:hAnsi="Times New Roman" w:cs="Times New Roman"/>
          <w:sz w:val="24"/>
          <w:szCs w:val="24"/>
        </w:rPr>
        <w:t xml:space="preserve"> script provided </w:t>
      </w:r>
      <w:r w:rsidR="001A20C8">
        <w:rPr>
          <w:rFonts w:ascii="Times New Roman" w:hAnsi="Times New Roman" w:cs="Times New Roman"/>
          <w:sz w:val="24"/>
          <w:szCs w:val="24"/>
        </w:rPr>
        <w:t xml:space="preserve">by ChatGPT </w:t>
      </w:r>
      <w:r w:rsidRPr="00F851E9">
        <w:rPr>
          <w:rFonts w:ascii="Times New Roman" w:hAnsi="Times New Roman" w:cs="Times New Roman"/>
          <w:sz w:val="24"/>
          <w:szCs w:val="24"/>
        </w:rPr>
        <w:t>or alternatively write your own script that plot</w:t>
      </w:r>
      <w:r>
        <w:rPr>
          <w:rFonts w:ascii="Times New Roman" w:hAnsi="Times New Roman" w:cs="Times New Roman"/>
          <w:sz w:val="24"/>
          <w:szCs w:val="24"/>
        </w:rPr>
        <w:t>s</w:t>
      </w:r>
      <w:r w:rsidRPr="00F851E9">
        <w:rPr>
          <w:rFonts w:ascii="Times New Roman" w:hAnsi="Times New Roman" w:cs="Times New Roman"/>
          <w:sz w:val="24"/>
          <w:szCs w:val="24"/>
        </w:rPr>
        <w:t xml:space="preserve"> a windrose using measured wind data. Compare your windrose to that generated from the Iowa Environment </w:t>
      </w:r>
      <w:proofErr w:type="spellStart"/>
      <w:r w:rsidRPr="00F851E9">
        <w:rPr>
          <w:rFonts w:ascii="Times New Roman" w:hAnsi="Times New Roman" w:cs="Times New Roman"/>
          <w:sz w:val="24"/>
          <w:szCs w:val="24"/>
        </w:rPr>
        <w:t>Mesonet</w:t>
      </w:r>
      <w:proofErr w:type="spellEnd"/>
      <w:r w:rsidRPr="00F851E9">
        <w:rPr>
          <w:rFonts w:ascii="Times New Roman" w:hAnsi="Times New Roman" w:cs="Times New Roman"/>
          <w:sz w:val="24"/>
          <w:szCs w:val="24"/>
        </w:rPr>
        <w:t xml:space="preserve"> at </w:t>
      </w:r>
      <w:hyperlink r:id="rId9" w:history="1">
        <w:r w:rsidRPr="00F851E9">
          <w:rPr>
            <w:rStyle w:val="Hyperlink"/>
            <w:rFonts w:ascii="Times New Roman" w:hAnsi="Times New Roman" w:cs="Times New Roman"/>
            <w:sz w:val="24"/>
            <w:szCs w:val="24"/>
          </w:rPr>
          <w:t>https://mesonet.agron.iastate.edu/</w:t>
        </w:r>
      </w:hyperlink>
      <w:r w:rsidRPr="00F851E9">
        <w:rPr>
          <w:rFonts w:ascii="Times New Roman" w:hAnsi="Times New Roman" w:cs="Times New Roman"/>
          <w:sz w:val="24"/>
          <w:szCs w:val="24"/>
        </w:rPr>
        <w:t xml:space="preserve"> for the same weather station. Explain any differences between the two windroses. Submit the two windroses, an explanation of differences, and </w:t>
      </w:r>
      <w:r>
        <w:rPr>
          <w:rFonts w:ascii="Times New Roman" w:hAnsi="Times New Roman" w:cs="Times New Roman"/>
          <w:sz w:val="24"/>
          <w:szCs w:val="24"/>
        </w:rPr>
        <w:t>the</w:t>
      </w:r>
      <w:r w:rsidRPr="00F851E9">
        <w:rPr>
          <w:rFonts w:ascii="Times New Roman" w:hAnsi="Times New Roman" w:cs="Times New Roman"/>
          <w:sz w:val="24"/>
          <w:szCs w:val="24"/>
        </w:rPr>
        <w:t xml:space="preserve"> code that you used to generate the </w:t>
      </w:r>
      <w:proofErr w:type="spellStart"/>
      <w:r w:rsidRPr="00F851E9">
        <w:rPr>
          <w:rFonts w:ascii="Times New Roman" w:hAnsi="Times New Roman" w:cs="Times New Roman"/>
          <w:sz w:val="24"/>
          <w:szCs w:val="24"/>
        </w:rPr>
        <w:t>windrose</w:t>
      </w:r>
      <w:proofErr w:type="spellEnd"/>
      <w:r w:rsidRPr="00F851E9">
        <w:rPr>
          <w:rFonts w:ascii="Times New Roman" w:hAnsi="Times New Roman" w:cs="Times New Roman"/>
          <w:sz w:val="24"/>
          <w:szCs w:val="24"/>
        </w:rPr>
        <w:t>.</w:t>
      </w:r>
      <w:r w:rsidR="0089710A">
        <w:rPr>
          <w:rFonts w:ascii="Times New Roman" w:hAnsi="Times New Roman" w:cs="Times New Roman"/>
          <w:sz w:val="24"/>
          <w:szCs w:val="24"/>
        </w:rPr>
        <w:br/>
      </w:r>
      <w:r w:rsidR="0089710A" w:rsidRPr="0089710A">
        <w:rPr>
          <w:rFonts w:ascii="Times New Roman" w:hAnsi="Times New Roman" w:cs="Times New Roman"/>
          <w:sz w:val="24"/>
          <w:szCs w:val="24"/>
        </w:rPr>
        <w:lastRenderedPageBreak/>
        <w:drawing>
          <wp:inline distT="0" distB="0" distL="0" distR="0" wp14:anchorId="5525360F" wp14:editId="67E18A3D">
            <wp:extent cx="5943600" cy="6249670"/>
            <wp:effectExtent l="0" t="0" r="0" b="0"/>
            <wp:docPr id="122838244" name="Picture 1" descr="A diagram of a wind r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38244" name="Picture 1" descr="A diagram of a wind rose&#10;&#10;Description automatically generated"/>
                    <pic:cNvPicPr/>
                  </pic:nvPicPr>
                  <pic:blipFill>
                    <a:blip r:embed="rId10"/>
                    <a:stretch>
                      <a:fillRect/>
                    </a:stretch>
                  </pic:blipFill>
                  <pic:spPr>
                    <a:xfrm>
                      <a:off x="0" y="0"/>
                      <a:ext cx="5943600" cy="6249670"/>
                    </a:xfrm>
                    <a:prstGeom prst="rect">
                      <a:avLst/>
                    </a:prstGeom>
                  </pic:spPr>
                </pic:pic>
              </a:graphicData>
            </a:graphic>
          </wp:inline>
        </w:drawing>
      </w:r>
      <w:r w:rsidR="0089710A">
        <w:rPr>
          <w:rFonts w:ascii="Times New Roman" w:hAnsi="Times New Roman" w:cs="Times New Roman"/>
          <w:sz w:val="24"/>
          <w:szCs w:val="24"/>
        </w:rPr>
        <w:br/>
      </w:r>
      <w:r w:rsidR="0089710A" w:rsidRPr="0089710A">
        <w:rPr>
          <w:rFonts w:ascii="Times New Roman" w:hAnsi="Times New Roman" w:cs="Times New Roman"/>
          <w:sz w:val="24"/>
          <w:szCs w:val="24"/>
        </w:rPr>
        <w:lastRenderedPageBreak/>
        <w:drawing>
          <wp:inline distT="0" distB="0" distL="0" distR="0" wp14:anchorId="35BBF0A2" wp14:editId="5EEC1CCA">
            <wp:extent cx="5943600" cy="5803900"/>
            <wp:effectExtent l="0" t="0" r="0" b="6350"/>
            <wp:docPr id="1335559638" name="Picture 1" descr="A diagram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59638" name="Picture 1" descr="A diagram of a weather forecast&#10;&#10;Description automatically generated"/>
                    <pic:cNvPicPr/>
                  </pic:nvPicPr>
                  <pic:blipFill>
                    <a:blip r:embed="rId11"/>
                    <a:stretch>
                      <a:fillRect/>
                    </a:stretch>
                  </pic:blipFill>
                  <pic:spPr>
                    <a:xfrm>
                      <a:off x="0" y="0"/>
                      <a:ext cx="5943600" cy="5803900"/>
                    </a:xfrm>
                    <a:prstGeom prst="rect">
                      <a:avLst/>
                    </a:prstGeom>
                  </pic:spPr>
                </pic:pic>
              </a:graphicData>
            </a:graphic>
          </wp:inline>
        </w:drawing>
      </w:r>
      <w:r w:rsidR="0089710A">
        <w:rPr>
          <w:rFonts w:ascii="Times New Roman" w:hAnsi="Times New Roman" w:cs="Times New Roman"/>
          <w:sz w:val="24"/>
          <w:szCs w:val="24"/>
        </w:rPr>
        <w:br/>
      </w:r>
      <w:r w:rsidR="0089710A">
        <w:rPr>
          <w:rFonts w:ascii="Times New Roman" w:hAnsi="Times New Roman" w:cs="Times New Roman"/>
          <w:b/>
          <w:bCs/>
          <w:sz w:val="24"/>
          <w:szCs w:val="24"/>
        </w:rPr>
        <w:t xml:space="preserve">The chart from Iowa may have measurements that have different conditions that the station that is in </w:t>
      </w:r>
      <w:proofErr w:type="spellStart"/>
      <w:r w:rsidR="0089710A">
        <w:rPr>
          <w:rFonts w:ascii="Times New Roman" w:hAnsi="Times New Roman" w:cs="Times New Roman"/>
          <w:b/>
          <w:bCs/>
          <w:sz w:val="24"/>
          <w:szCs w:val="24"/>
        </w:rPr>
        <w:t>davis</w:t>
      </w:r>
      <w:proofErr w:type="spellEnd"/>
      <w:r w:rsidR="0089710A">
        <w:rPr>
          <w:rFonts w:ascii="Times New Roman" w:hAnsi="Times New Roman" w:cs="Times New Roman"/>
          <w:b/>
          <w:bCs/>
          <w:sz w:val="24"/>
          <w:szCs w:val="24"/>
        </w:rPr>
        <w:t xml:space="preserve">. Building or nearby hills can influence the prevailing wind direction. We can see that in our data the prevailing wind direction is from the NE, while in the Iowa </w:t>
      </w:r>
      <w:proofErr w:type="spellStart"/>
      <w:r w:rsidR="0089710A">
        <w:rPr>
          <w:rFonts w:ascii="Times New Roman" w:hAnsi="Times New Roman" w:cs="Times New Roman"/>
          <w:b/>
          <w:bCs/>
          <w:sz w:val="24"/>
          <w:szCs w:val="24"/>
        </w:rPr>
        <w:t>windrose</w:t>
      </w:r>
      <w:proofErr w:type="spellEnd"/>
      <w:r w:rsidR="0089710A">
        <w:rPr>
          <w:rFonts w:ascii="Times New Roman" w:hAnsi="Times New Roman" w:cs="Times New Roman"/>
          <w:b/>
          <w:bCs/>
          <w:sz w:val="24"/>
          <w:szCs w:val="24"/>
        </w:rPr>
        <w:t xml:space="preserve"> the prevailing wind is from the </w:t>
      </w:r>
      <w:proofErr w:type="gramStart"/>
      <w:r w:rsidR="0089710A">
        <w:rPr>
          <w:rFonts w:ascii="Times New Roman" w:hAnsi="Times New Roman" w:cs="Times New Roman"/>
          <w:b/>
          <w:bCs/>
          <w:sz w:val="24"/>
          <w:szCs w:val="24"/>
        </w:rPr>
        <w:t>NW</w:t>
      </w:r>
      <w:proofErr w:type="gramEnd"/>
    </w:p>
    <w:sectPr w:rsidR="00F851E9" w:rsidRPr="008971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33309"/>
    <w:multiLevelType w:val="hybridMultilevel"/>
    <w:tmpl w:val="41DA95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B833E4"/>
    <w:multiLevelType w:val="hybridMultilevel"/>
    <w:tmpl w:val="CBBED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EC7105"/>
    <w:multiLevelType w:val="hybridMultilevel"/>
    <w:tmpl w:val="86BAF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20272D"/>
    <w:multiLevelType w:val="hybridMultilevel"/>
    <w:tmpl w:val="2BB654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00099836">
    <w:abstractNumId w:val="3"/>
  </w:num>
  <w:num w:numId="2" w16cid:durableId="246232085">
    <w:abstractNumId w:val="2"/>
  </w:num>
  <w:num w:numId="3" w16cid:durableId="1804231158">
    <w:abstractNumId w:val="1"/>
  </w:num>
  <w:num w:numId="4" w16cid:durableId="17721206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MDM0MzO2MDcxMjZW0lEKTi0uzszPAykwrgUAqsHGsiwAAAA="/>
  </w:docVars>
  <w:rsids>
    <w:rsidRoot w:val="004C4D65"/>
    <w:rsid w:val="000D4DB0"/>
    <w:rsid w:val="00117A05"/>
    <w:rsid w:val="0017766E"/>
    <w:rsid w:val="001A20C8"/>
    <w:rsid w:val="001B0446"/>
    <w:rsid w:val="002526D0"/>
    <w:rsid w:val="002F585D"/>
    <w:rsid w:val="002F7CE5"/>
    <w:rsid w:val="003658D1"/>
    <w:rsid w:val="0037705D"/>
    <w:rsid w:val="003A53E5"/>
    <w:rsid w:val="003F2064"/>
    <w:rsid w:val="003F6E89"/>
    <w:rsid w:val="00403558"/>
    <w:rsid w:val="004471E8"/>
    <w:rsid w:val="00467BD9"/>
    <w:rsid w:val="004C4D65"/>
    <w:rsid w:val="00521006"/>
    <w:rsid w:val="00596786"/>
    <w:rsid w:val="005E09B8"/>
    <w:rsid w:val="0069106D"/>
    <w:rsid w:val="00755AF8"/>
    <w:rsid w:val="007A35C4"/>
    <w:rsid w:val="007D2A73"/>
    <w:rsid w:val="00806C1F"/>
    <w:rsid w:val="0089710A"/>
    <w:rsid w:val="008A3B67"/>
    <w:rsid w:val="008D704A"/>
    <w:rsid w:val="00A26693"/>
    <w:rsid w:val="00A63820"/>
    <w:rsid w:val="00BC557D"/>
    <w:rsid w:val="00C80D75"/>
    <w:rsid w:val="00C948A2"/>
    <w:rsid w:val="00D73A9D"/>
    <w:rsid w:val="00E23F92"/>
    <w:rsid w:val="00E328C8"/>
    <w:rsid w:val="00E66578"/>
    <w:rsid w:val="00ED4E43"/>
    <w:rsid w:val="00EF6641"/>
    <w:rsid w:val="00F7281E"/>
    <w:rsid w:val="00F851E9"/>
    <w:rsid w:val="00FD7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EBF1B7"/>
  <w15:chartTrackingRefBased/>
  <w15:docId w15:val="{1842BDFB-6345-4582-B230-1BF1A9AE3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D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705D"/>
    <w:pPr>
      <w:ind w:left="720"/>
      <w:contextualSpacing/>
    </w:pPr>
  </w:style>
  <w:style w:type="character" w:styleId="Hyperlink">
    <w:name w:val="Hyperlink"/>
    <w:basedOn w:val="DefaultParagraphFont"/>
    <w:uiPriority w:val="99"/>
    <w:unhideWhenUsed/>
    <w:rsid w:val="00D73A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2.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image" Target="media/image3.png"/><Relationship Id="rId5" Type="http://schemas.openxmlformats.org/officeDocument/2006/relationships/image" Target="media/image1.jpe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mesonet.agron.iastate.ed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Irvin\Documents\EddyPro\Output\eddypro_10m_full_output_2024-04-25T162732_exp.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rvin\Documents\EddyPro\Output\eddypro_10m_full_output_2024-04-25T162732_exp.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Irvin\Documents\EddyPro\Output\eddypro_10m_full_output_2024-04-25T162732_exp.csv"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nergy</a:t>
            </a:r>
            <a:r>
              <a:rPr lang="en-US" baseline="0"/>
              <a:t> Bale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2</c:f>
              <c:strCache>
                <c:ptCount val="1"/>
                <c:pt idx="0">
                  <c:v>H</c:v>
                </c:pt>
              </c:strCache>
            </c:strRef>
          </c:tx>
          <c:spPr>
            <a:ln w="19050" cap="rnd">
              <a:solidFill>
                <a:schemeClr val="accent1"/>
              </a:solidFill>
              <a:round/>
            </a:ln>
            <a:effectLst/>
          </c:spPr>
          <c:marker>
            <c:symbol val="none"/>
          </c:marker>
          <c:xVal>
            <c:strRef>
              <c:f>Sheet1!$A:$A</c:f>
              <c:strCache>
                <c:ptCount val="243"/>
                <c:pt idx="1">
                  <c:v>date</c:v>
                </c:pt>
                <c:pt idx="2">
                  <c:v>[yyyy-mm-dd]</c:v>
                </c:pt>
                <c:pt idx="3">
                  <c:v>10/1/2020</c:v>
                </c:pt>
                <c:pt idx="4">
                  <c:v>10/1/2020</c:v>
                </c:pt>
                <c:pt idx="5">
                  <c:v>10/1/2020</c:v>
                </c:pt>
                <c:pt idx="6">
                  <c:v>10/1/2020</c:v>
                </c:pt>
                <c:pt idx="7">
                  <c:v>10/1/2020</c:v>
                </c:pt>
                <c:pt idx="8">
                  <c:v>10/1/2020</c:v>
                </c:pt>
                <c:pt idx="9">
                  <c:v>10/1/2020</c:v>
                </c:pt>
                <c:pt idx="10">
                  <c:v>10/1/2020</c:v>
                </c:pt>
                <c:pt idx="11">
                  <c:v>10/1/2020</c:v>
                </c:pt>
                <c:pt idx="12">
                  <c:v>10/1/2020</c:v>
                </c:pt>
                <c:pt idx="13">
                  <c:v>10/1/2020</c:v>
                </c:pt>
                <c:pt idx="14">
                  <c:v>10/1/2020</c:v>
                </c:pt>
                <c:pt idx="15">
                  <c:v>10/1/2020</c:v>
                </c:pt>
                <c:pt idx="16">
                  <c:v>10/1/2020</c:v>
                </c:pt>
                <c:pt idx="17">
                  <c:v>10/1/2020</c:v>
                </c:pt>
                <c:pt idx="18">
                  <c:v>10/1/2020</c:v>
                </c:pt>
                <c:pt idx="19">
                  <c:v>10/1/2020</c:v>
                </c:pt>
                <c:pt idx="20">
                  <c:v>10/1/2020</c:v>
                </c:pt>
                <c:pt idx="21">
                  <c:v>10/1/2020</c:v>
                </c:pt>
                <c:pt idx="22">
                  <c:v>10/1/2020</c:v>
                </c:pt>
                <c:pt idx="23">
                  <c:v>10/1/2020</c:v>
                </c:pt>
                <c:pt idx="24">
                  <c:v>10/1/2020</c:v>
                </c:pt>
                <c:pt idx="25">
                  <c:v>10/1/2020</c:v>
                </c:pt>
                <c:pt idx="26">
                  <c:v>10/1/2020</c:v>
                </c:pt>
                <c:pt idx="27">
                  <c:v>10/1/2020</c:v>
                </c:pt>
                <c:pt idx="28">
                  <c:v>10/1/2020</c:v>
                </c:pt>
                <c:pt idx="29">
                  <c:v>10/1/2020</c:v>
                </c:pt>
                <c:pt idx="30">
                  <c:v>10/1/2020</c:v>
                </c:pt>
                <c:pt idx="31">
                  <c:v>10/1/2020</c:v>
                </c:pt>
                <c:pt idx="32">
                  <c:v>10/1/2020</c:v>
                </c:pt>
                <c:pt idx="33">
                  <c:v>10/1/2020</c:v>
                </c:pt>
                <c:pt idx="34">
                  <c:v>10/1/2020</c:v>
                </c:pt>
                <c:pt idx="35">
                  <c:v>10/1/2020</c:v>
                </c:pt>
                <c:pt idx="36">
                  <c:v>10/1/2020</c:v>
                </c:pt>
                <c:pt idx="37">
                  <c:v>10/1/2020</c:v>
                </c:pt>
                <c:pt idx="38">
                  <c:v>10/1/2020</c:v>
                </c:pt>
                <c:pt idx="39">
                  <c:v>10/1/2020</c:v>
                </c:pt>
                <c:pt idx="40">
                  <c:v>10/1/2020</c:v>
                </c:pt>
                <c:pt idx="41">
                  <c:v>10/1/2020</c:v>
                </c:pt>
                <c:pt idx="42">
                  <c:v>10/1/2020</c:v>
                </c:pt>
                <c:pt idx="43">
                  <c:v>10/1/2020</c:v>
                </c:pt>
                <c:pt idx="44">
                  <c:v>10/1/2020</c:v>
                </c:pt>
                <c:pt idx="45">
                  <c:v>10/1/2020</c:v>
                </c:pt>
                <c:pt idx="46">
                  <c:v>10/1/2020</c:v>
                </c:pt>
                <c:pt idx="47">
                  <c:v>10/1/2020</c:v>
                </c:pt>
                <c:pt idx="48">
                  <c:v>10/1/2020</c:v>
                </c:pt>
                <c:pt idx="49">
                  <c:v>10/1/2020</c:v>
                </c:pt>
                <c:pt idx="50">
                  <c:v>10/2/2020</c:v>
                </c:pt>
                <c:pt idx="51">
                  <c:v>10/2/2020</c:v>
                </c:pt>
                <c:pt idx="52">
                  <c:v>10/2/2020</c:v>
                </c:pt>
                <c:pt idx="53">
                  <c:v>10/2/2020</c:v>
                </c:pt>
                <c:pt idx="54">
                  <c:v>10/2/2020</c:v>
                </c:pt>
                <c:pt idx="55">
                  <c:v>10/2/2020</c:v>
                </c:pt>
                <c:pt idx="56">
                  <c:v>10/2/2020</c:v>
                </c:pt>
                <c:pt idx="57">
                  <c:v>10/2/2020</c:v>
                </c:pt>
                <c:pt idx="58">
                  <c:v>10/2/2020</c:v>
                </c:pt>
                <c:pt idx="59">
                  <c:v>10/2/2020</c:v>
                </c:pt>
                <c:pt idx="60">
                  <c:v>10/2/2020</c:v>
                </c:pt>
                <c:pt idx="61">
                  <c:v>10/2/2020</c:v>
                </c:pt>
                <c:pt idx="62">
                  <c:v>10/2/2020</c:v>
                </c:pt>
                <c:pt idx="63">
                  <c:v>10/2/2020</c:v>
                </c:pt>
                <c:pt idx="64">
                  <c:v>10/2/2020</c:v>
                </c:pt>
                <c:pt idx="65">
                  <c:v>10/2/2020</c:v>
                </c:pt>
                <c:pt idx="66">
                  <c:v>10/2/2020</c:v>
                </c:pt>
                <c:pt idx="67">
                  <c:v>10/2/2020</c:v>
                </c:pt>
                <c:pt idx="68">
                  <c:v>10/2/2020</c:v>
                </c:pt>
                <c:pt idx="69">
                  <c:v>10/2/2020</c:v>
                </c:pt>
                <c:pt idx="70">
                  <c:v>10/2/2020</c:v>
                </c:pt>
                <c:pt idx="71">
                  <c:v>10/2/2020</c:v>
                </c:pt>
                <c:pt idx="72">
                  <c:v>10/2/2020</c:v>
                </c:pt>
                <c:pt idx="73">
                  <c:v>10/2/2020</c:v>
                </c:pt>
                <c:pt idx="74">
                  <c:v>10/2/2020</c:v>
                </c:pt>
                <c:pt idx="75">
                  <c:v>10/2/2020</c:v>
                </c:pt>
                <c:pt idx="76">
                  <c:v>10/2/2020</c:v>
                </c:pt>
                <c:pt idx="77">
                  <c:v>10/2/2020</c:v>
                </c:pt>
                <c:pt idx="78">
                  <c:v>10/2/2020</c:v>
                </c:pt>
                <c:pt idx="79">
                  <c:v>10/2/2020</c:v>
                </c:pt>
                <c:pt idx="80">
                  <c:v>10/2/2020</c:v>
                </c:pt>
                <c:pt idx="81">
                  <c:v>10/2/2020</c:v>
                </c:pt>
                <c:pt idx="82">
                  <c:v>10/2/2020</c:v>
                </c:pt>
                <c:pt idx="83">
                  <c:v>10/2/2020</c:v>
                </c:pt>
                <c:pt idx="84">
                  <c:v>10/2/2020</c:v>
                </c:pt>
                <c:pt idx="85">
                  <c:v>10/2/2020</c:v>
                </c:pt>
                <c:pt idx="86">
                  <c:v>10/2/2020</c:v>
                </c:pt>
                <c:pt idx="87">
                  <c:v>10/2/2020</c:v>
                </c:pt>
                <c:pt idx="88">
                  <c:v>10/2/2020</c:v>
                </c:pt>
                <c:pt idx="89">
                  <c:v>10/2/2020</c:v>
                </c:pt>
                <c:pt idx="90">
                  <c:v>10/2/2020</c:v>
                </c:pt>
                <c:pt idx="91">
                  <c:v>10/2/2020</c:v>
                </c:pt>
                <c:pt idx="92">
                  <c:v>10/2/2020</c:v>
                </c:pt>
                <c:pt idx="93">
                  <c:v>10/2/2020</c:v>
                </c:pt>
                <c:pt idx="94">
                  <c:v>10/2/2020</c:v>
                </c:pt>
                <c:pt idx="95">
                  <c:v>10/2/2020</c:v>
                </c:pt>
                <c:pt idx="96">
                  <c:v>10/2/2020</c:v>
                </c:pt>
                <c:pt idx="97">
                  <c:v>10/2/2020</c:v>
                </c:pt>
                <c:pt idx="98">
                  <c:v>10/3/2020</c:v>
                </c:pt>
                <c:pt idx="99">
                  <c:v>10/3/2020</c:v>
                </c:pt>
                <c:pt idx="100">
                  <c:v>10/3/2020</c:v>
                </c:pt>
                <c:pt idx="101">
                  <c:v>10/3/2020</c:v>
                </c:pt>
                <c:pt idx="102">
                  <c:v>10/3/2020</c:v>
                </c:pt>
                <c:pt idx="103">
                  <c:v>10/3/2020</c:v>
                </c:pt>
                <c:pt idx="104">
                  <c:v>10/3/2020</c:v>
                </c:pt>
                <c:pt idx="105">
                  <c:v>10/3/2020</c:v>
                </c:pt>
                <c:pt idx="106">
                  <c:v>10/3/2020</c:v>
                </c:pt>
                <c:pt idx="107">
                  <c:v>10/3/2020</c:v>
                </c:pt>
                <c:pt idx="108">
                  <c:v>10/3/2020</c:v>
                </c:pt>
                <c:pt idx="109">
                  <c:v>10/3/2020</c:v>
                </c:pt>
                <c:pt idx="110">
                  <c:v>10/3/2020</c:v>
                </c:pt>
                <c:pt idx="111">
                  <c:v>10/3/2020</c:v>
                </c:pt>
                <c:pt idx="112">
                  <c:v>10/3/2020</c:v>
                </c:pt>
                <c:pt idx="113">
                  <c:v>10/3/2020</c:v>
                </c:pt>
                <c:pt idx="114">
                  <c:v>10/3/2020</c:v>
                </c:pt>
                <c:pt idx="115">
                  <c:v>10/3/2020</c:v>
                </c:pt>
                <c:pt idx="116">
                  <c:v>10/3/2020</c:v>
                </c:pt>
                <c:pt idx="117">
                  <c:v>10/3/2020</c:v>
                </c:pt>
                <c:pt idx="118">
                  <c:v>10/3/2020</c:v>
                </c:pt>
                <c:pt idx="119">
                  <c:v>10/3/2020</c:v>
                </c:pt>
                <c:pt idx="120">
                  <c:v>10/3/2020</c:v>
                </c:pt>
                <c:pt idx="121">
                  <c:v>10/3/2020</c:v>
                </c:pt>
                <c:pt idx="122">
                  <c:v>10/3/2020</c:v>
                </c:pt>
                <c:pt idx="123">
                  <c:v>10/3/2020</c:v>
                </c:pt>
                <c:pt idx="124">
                  <c:v>10/3/2020</c:v>
                </c:pt>
                <c:pt idx="125">
                  <c:v>10/3/2020</c:v>
                </c:pt>
                <c:pt idx="126">
                  <c:v>10/3/2020</c:v>
                </c:pt>
                <c:pt idx="127">
                  <c:v>10/3/2020</c:v>
                </c:pt>
                <c:pt idx="128">
                  <c:v>10/3/2020</c:v>
                </c:pt>
                <c:pt idx="129">
                  <c:v>10/3/2020</c:v>
                </c:pt>
                <c:pt idx="130">
                  <c:v>10/3/2020</c:v>
                </c:pt>
                <c:pt idx="131">
                  <c:v>10/3/2020</c:v>
                </c:pt>
                <c:pt idx="132">
                  <c:v>10/3/2020</c:v>
                </c:pt>
                <c:pt idx="133">
                  <c:v>10/3/2020</c:v>
                </c:pt>
                <c:pt idx="134">
                  <c:v>10/3/2020</c:v>
                </c:pt>
                <c:pt idx="135">
                  <c:v>10/3/2020</c:v>
                </c:pt>
                <c:pt idx="136">
                  <c:v>10/3/2020</c:v>
                </c:pt>
                <c:pt idx="137">
                  <c:v>10/3/2020</c:v>
                </c:pt>
                <c:pt idx="138">
                  <c:v>10/3/2020</c:v>
                </c:pt>
                <c:pt idx="139">
                  <c:v>10/3/2020</c:v>
                </c:pt>
                <c:pt idx="140">
                  <c:v>10/3/2020</c:v>
                </c:pt>
                <c:pt idx="141">
                  <c:v>10/3/2020</c:v>
                </c:pt>
                <c:pt idx="142">
                  <c:v>10/3/2020</c:v>
                </c:pt>
                <c:pt idx="143">
                  <c:v>10/3/2020</c:v>
                </c:pt>
                <c:pt idx="144">
                  <c:v>10/3/2020</c:v>
                </c:pt>
                <c:pt idx="145">
                  <c:v>10/3/2020</c:v>
                </c:pt>
                <c:pt idx="146">
                  <c:v>10/4/2020</c:v>
                </c:pt>
                <c:pt idx="147">
                  <c:v>10/4/2020</c:v>
                </c:pt>
                <c:pt idx="148">
                  <c:v>10/4/2020</c:v>
                </c:pt>
                <c:pt idx="149">
                  <c:v>10/4/2020</c:v>
                </c:pt>
                <c:pt idx="150">
                  <c:v>10/4/2020</c:v>
                </c:pt>
                <c:pt idx="151">
                  <c:v>10/4/2020</c:v>
                </c:pt>
                <c:pt idx="152">
                  <c:v>10/4/2020</c:v>
                </c:pt>
                <c:pt idx="153">
                  <c:v>10/4/2020</c:v>
                </c:pt>
                <c:pt idx="154">
                  <c:v>10/4/2020</c:v>
                </c:pt>
                <c:pt idx="155">
                  <c:v>10/4/2020</c:v>
                </c:pt>
                <c:pt idx="156">
                  <c:v>10/4/2020</c:v>
                </c:pt>
                <c:pt idx="157">
                  <c:v>10/4/2020</c:v>
                </c:pt>
                <c:pt idx="158">
                  <c:v>10/4/2020</c:v>
                </c:pt>
                <c:pt idx="159">
                  <c:v>10/4/2020</c:v>
                </c:pt>
                <c:pt idx="160">
                  <c:v>10/4/2020</c:v>
                </c:pt>
                <c:pt idx="161">
                  <c:v>10/4/2020</c:v>
                </c:pt>
                <c:pt idx="162">
                  <c:v>10/4/2020</c:v>
                </c:pt>
                <c:pt idx="163">
                  <c:v>10/4/2020</c:v>
                </c:pt>
                <c:pt idx="164">
                  <c:v>10/4/2020</c:v>
                </c:pt>
                <c:pt idx="165">
                  <c:v>10/4/2020</c:v>
                </c:pt>
                <c:pt idx="166">
                  <c:v>10/4/2020</c:v>
                </c:pt>
                <c:pt idx="167">
                  <c:v>10/4/2020</c:v>
                </c:pt>
                <c:pt idx="168">
                  <c:v>10/4/2020</c:v>
                </c:pt>
                <c:pt idx="169">
                  <c:v>10/4/2020</c:v>
                </c:pt>
                <c:pt idx="170">
                  <c:v>10/4/2020</c:v>
                </c:pt>
                <c:pt idx="171">
                  <c:v>10/4/2020</c:v>
                </c:pt>
                <c:pt idx="172">
                  <c:v>10/4/2020</c:v>
                </c:pt>
                <c:pt idx="173">
                  <c:v>10/4/2020</c:v>
                </c:pt>
                <c:pt idx="174">
                  <c:v>10/4/2020</c:v>
                </c:pt>
                <c:pt idx="175">
                  <c:v>10/4/2020</c:v>
                </c:pt>
                <c:pt idx="176">
                  <c:v>10/4/2020</c:v>
                </c:pt>
                <c:pt idx="177">
                  <c:v>10/4/2020</c:v>
                </c:pt>
                <c:pt idx="178">
                  <c:v>10/4/2020</c:v>
                </c:pt>
                <c:pt idx="179">
                  <c:v>10/4/2020</c:v>
                </c:pt>
                <c:pt idx="180">
                  <c:v>10/4/2020</c:v>
                </c:pt>
                <c:pt idx="181">
                  <c:v>10/4/2020</c:v>
                </c:pt>
                <c:pt idx="182">
                  <c:v>10/4/2020</c:v>
                </c:pt>
                <c:pt idx="183">
                  <c:v>10/4/2020</c:v>
                </c:pt>
                <c:pt idx="184">
                  <c:v>10/4/2020</c:v>
                </c:pt>
                <c:pt idx="185">
                  <c:v>10/4/2020</c:v>
                </c:pt>
                <c:pt idx="186">
                  <c:v>10/4/2020</c:v>
                </c:pt>
                <c:pt idx="187">
                  <c:v>10/4/2020</c:v>
                </c:pt>
                <c:pt idx="188">
                  <c:v>10/4/2020</c:v>
                </c:pt>
                <c:pt idx="189">
                  <c:v>10/4/2020</c:v>
                </c:pt>
                <c:pt idx="190">
                  <c:v>10/4/2020</c:v>
                </c:pt>
                <c:pt idx="191">
                  <c:v>10/4/2020</c:v>
                </c:pt>
                <c:pt idx="192">
                  <c:v>10/4/2020</c:v>
                </c:pt>
                <c:pt idx="193">
                  <c:v>10/4/2020</c:v>
                </c:pt>
                <c:pt idx="194">
                  <c:v>10/5/2020</c:v>
                </c:pt>
                <c:pt idx="195">
                  <c:v>10/5/2020</c:v>
                </c:pt>
                <c:pt idx="196">
                  <c:v>10/5/2020</c:v>
                </c:pt>
                <c:pt idx="197">
                  <c:v>10/5/2020</c:v>
                </c:pt>
                <c:pt idx="198">
                  <c:v>10/5/2020</c:v>
                </c:pt>
                <c:pt idx="199">
                  <c:v>10/5/2020</c:v>
                </c:pt>
                <c:pt idx="200">
                  <c:v>10/5/2020</c:v>
                </c:pt>
                <c:pt idx="201">
                  <c:v>10/5/2020</c:v>
                </c:pt>
                <c:pt idx="202">
                  <c:v>10/5/2020</c:v>
                </c:pt>
                <c:pt idx="203">
                  <c:v>10/5/2020</c:v>
                </c:pt>
                <c:pt idx="204">
                  <c:v>10/5/2020</c:v>
                </c:pt>
                <c:pt idx="205">
                  <c:v>10/5/2020</c:v>
                </c:pt>
                <c:pt idx="206">
                  <c:v>10/5/2020</c:v>
                </c:pt>
                <c:pt idx="207">
                  <c:v>10/5/2020</c:v>
                </c:pt>
                <c:pt idx="208">
                  <c:v>10/5/2020</c:v>
                </c:pt>
                <c:pt idx="209">
                  <c:v>10/5/2020</c:v>
                </c:pt>
                <c:pt idx="210">
                  <c:v>10/5/2020</c:v>
                </c:pt>
                <c:pt idx="211">
                  <c:v>10/5/2020</c:v>
                </c:pt>
                <c:pt idx="212">
                  <c:v>10/5/2020</c:v>
                </c:pt>
                <c:pt idx="213">
                  <c:v>10/5/2020</c:v>
                </c:pt>
                <c:pt idx="214">
                  <c:v>10/5/2020</c:v>
                </c:pt>
                <c:pt idx="215">
                  <c:v>10/5/2020</c:v>
                </c:pt>
                <c:pt idx="216">
                  <c:v>10/5/2020</c:v>
                </c:pt>
                <c:pt idx="217">
                  <c:v>10/5/2020</c:v>
                </c:pt>
                <c:pt idx="218">
                  <c:v>10/5/2020</c:v>
                </c:pt>
                <c:pt idx="219">
                  <c:v>10/5/2020</c:v>
                </c:pt>
                <c:pt idx="220">
                  <c:v>10/5/2020</c:v>
                </c:pt>
                <c:pt idx="221">
                  <c:v>10/5/2020</c:v>
                </c:pt>
                <c:pt idx="222">
                  <c:v>10/5/2020</c:v>
                </c:pt>
                <c:pt idx="223">
                  <c:v>10/5/2020</c:v>
                </c:pt>
                <c:pt idx="224">
                  <c:v>10/5/2020</c:v>
                </c:pt>
                <c:pt idx="225">
                  <c:v>10/5/2020</c:v>
                </c:pt>
                <c:pt idx="226">
                  <c:v>10/5/2020</c:v>
                </c:pt>
                <c:pt idx="227">
                  <c:v>10/5/2020</c:v>
                </c:pt>
                <c:pt idx="228">
                  <c:v>10/5/2020</c:v>
                </c:pt>
                <c:pt idx="229">
                  <c:v>10/5/2020</c:v>
                </c:pt>
                <c:pt idx="230">
                  <c:v>10/5/2020</c:v>
                </c:pt>
                <c:pt idx="231">
                  <c:v>10/5/2020</c:v>
                </c:pt>
                <c:pt idx="232">
                  <c:v>10/5/2020</c:v>
                </c:pt>
                <c:pt idx="233">
                  <c:v>10/5/2020</c:v>
                </c:pt>
                <c:pt idx="234">
                  <c:v>10/5/2020</c:v>
                </c:pt>
                <c:pt idx="235">
                  <c:v>10/5/2020</c:v>
                </c:pt>
                <c:pt idx="236">
                  <c:v>10/5/2020</c:v>
                </c:pt>
                <c:pt idx="237">
                  <c:v>10/5/2020</c:v>
                </c:pt>
                <c:pt idx="238">
                  <c:v>10/5/2020</c:v>
                </c:pt>
                <c:pt idx="239">
                  <c:v>10/5/2020</c:v>
                </c:pt>
                <c:pt idx="240">
                  <c:v>10/5/2020</c:v>
                </c:pt>
                <c:pt idx="241">
                  <c:v>10/5/2020</c:v>
                </c:pt>
                <c:pt idx="242">
                  <c:v>10/6/2020</c:v>
                </c:pt>
              </c:strCache>
            </c:strRef>
          </c:xVal>
          <c:yVal>
            <c:numRef>
              <c:f>Sheet1!$C:$C</c:f>
              <c:numCache>
                <c:formatCode>General</c:formatCode>
                <c:ptCount val="1048576"/>
                <c:pt idx="1">
                  <c:v>0</c:v>
                </c:pt>
                <c:pt idx="2">
                  <c:v>0</c:v>
                </c:pt>
                <c:pt idx="3">
                  <c:v>-34.6676</c:v>
                </c:pt>
                <c:pt idx="4">
                  <c:v>-54.598599999999998</c:v>
                </c:pt>
                <c:pt idx="5">
                  <c:v>-56.5319</c:v>
                </c:pt>
                <c:pt idx="6">
                  <c:v>-48.0261</c:v>
                </c:pt>
                <c:pt idx="7">
                  <c:v>-42.644199999999998</c:v>
                </c:pt>
                <c:pt idx="8">
                  <c:v>-55.260199999999998</c:v>
                </c:pt>
                <c:pt idx="9">
                  <c:v>-52.1554</c:v>
                </c:pt>
                <c:pt idx="10">
                  <c:v>-87.929000000000002</c:v>
                </c:pt>
                <c:pt idx="11">
                  <c:v>-72.740700000000004</c:v>
                </c:pt>
                <c:pt idx="12">
                  <c:v>-58.531700000000001</c:v>
                </c:pt>
                <c:pt idx="13">
                  <c:v>-75.879599999999996</c:v>
                </c:pt>
                <c:pt idx="14">
                  <c:v>-75.891400000000004</c:v>
                </c:pt>
                <c:pt idx="15">
                  <c:v>-76.950699999999998</c:v>
                </c:pt>
                <c:pt idx="16">
                  <c:v>-45.866500000000002</c:v>
                </c:pt>
                <c:pt idx="17">
                  <c:v>-40.880299999999998</c:v>
                </c:pt>
                <c:pt idx="18">
                  <c:v>-14.4237</c:v>
                </c:pt>
                <c:pt idx="19">
                  <c:v>-2.08297</c:v>
                </c:pt>
                <c:pt idx="20">
                  <c:v>4.1293100000000003</c:v>
                </c:pt>
                <c:pt idx="21">
                  <c:v>16.889500000000002</c:v>
                </c:pt>
                <c:pt idx="22">
                  <c:v>37.680199999999999</c:v>
                </c:pt>
                <c:pt idx="23">
                  <c:v>25.707100000000001</c:v>
                </c:pt>
                <c:pt idx="24">
                  <c:v>27.255800000000001</c:v>
                </c:pt>
                <c:pt idx="25">
                  <c:v>43.619799999999998</c:v>
                </c:pt>
                <c:pt idx="26">
                  <c:v>23.093499999999999</c:v>
                </c:pt>
                <c:pt idx="27">
                  <c:v>56.614699999999999</c:v>
                </c:pt>
                <c:pt idx="28">
                  <c:v>55.385599999999997</c:v>
                </c:pt>
                <c:pt idx="29">
                  <c:v>35.707700000000003</c:v>
                </c:pt>
                <c:pt idx="30">
                  <c:v>35.859200000000001</c:v>
                </c:pt>
                <c:pt idx="31">
                  <c:v>18.466200000000001</c:v>
                </c:pt>
                <c:pt idx="32">
                  <c:v>-11.702999999999999</c:v>
                </c:pt>
                <c:pt idx="33">
                  <c:v>-16.182500000000001</c:v>
                </c:pt>
                <c:pt idx="34">
                  <c:v>-23.1633</c:v>
                </c:pt>
                <c:pt idx="35">
                  <c:v>-43.647799999999997</c:v>
                </c:pt>
                <c:pt idx="36">
                  <c:v>-18.307200000000002</c:v>
                </c:pt>
                <c:pt idx="37">
                  <c:v>2.6615099999999998</c:v>
                </c:pt>
                <c:pt idx="38">
                  <c:v>-97.901499999999999</c:v>
                </c:pt>
                <c:pt idx="39">
                  <c:v>3.00522</c:v>
                </c:pt>
                <c:pt idx="40">
                  <c:v>-6.3661799999999999</c:v>
                </c:pt>
                <c:pt idx="41">
                  <c:v>-7.1917</c:v>
                </c:pt>
                <c:pt idx="42">
                  <c:v>19.683599999999998</c:v>
                </c:pt>
                <c:pt idx="43">
                  <c:v>-3.3088799999999998</c:v>
                </c:pt>
                <c:pt idx="44">
                  <c:v>-7.6169200000000004</c:v>
                </c:pt>
                <c:pt idx="45">
                  <c:v>1.325</c:v>
                </c:pt>
                <c:pt idx="46">
                  <c:v>-1.01163</c:v>
                </c:pt>
                <c:pt idx="47">
                  <c:v>9.5921099999999999</c:v>
                </c:pt>
                <c:pt idx="48">
                  <c:v>-6.4145099999999999</c:v>
                </c:pt>
                <c:pt idx="49">
                  <c:v>-7.52963</c:v>
                </c:pt>
                <c:pt idx="50">
                  <c:v>-5.1582999999999997</c:v>
                </c:pt>
                <c:pt idx="51">
                  <c:v>-8.7289600000000007</c:v>
                </c:pt>
                <c:pt idx="52">
                  <c:v>-4.8198400000000001</c:v>
                </c:pt>
                <c:pt idx="53">
                  <c:v>-3.9347400000000001</c:v>
                </c:pt>
                <c:pt idx="54">
                  <c:v>-11.561299999999999</c:v>
                </c:pt>
                <c:pt idx="55">
                  <c:v>-3.5135100000000001</c:v>
                </c:pt>
                <c:pt idx="56">
                  <c:v>-8.7990999999999993</c:v>
                </c:pt>
                <c:pt idx="57">
                  <c:v>3.0975600000000001</c:v>
                </c:pt>
                <c:pt idx="58">
                  <c:v>-14.0632</c:v>
                </c:pt>
                <c:pt idx="59">
                  <c:v>-24.032299999999999</c:v>
                </c:pt>
                <c:pt idx="60">
                  <c:v>-33.659300000000002</c:v>
                </c:pt>
                <c:pt idx="61">
                  <c:v>-16.324400000000001</c:v>
                </c:pt>
                <c:pt idx="62">
                  <c:v>-28.5929</c:v>
                </c:pt>
                <c:pt idx="63">
                  <c:v>-16.368400000000001</c:v>
                </c:pt>
                <c:pt idx="64">
                  <c:v>-6.2945200000000003</c:v>
                </c:pt>
                <c:pt idx="65">
                  <c:v>-9.8701899999999991</c:v>
                </c:pt>
                <c:pt idx="66">
                  <c:v>-25.231999999999999</c:v>
                </c:pt>
                <c:pt idx="67">
                  <c:v>-6.4042399999999997</c:v>
                </c:pt>
                <c:pt idx="68">
                  <c:v>-12.2822</c:v>
                </c:pt>
                <c:pt idx="69">
                  <c:v>4.49071</c:v>
                </c:pt>
                <c:pt idx="70">
                  <c:v>16.334499999999998</c:v>
                </c:pt>
                <c:pt idx="71">
                  <c:v>8.9354200000000006</c:v>
                </c:pt>
                <c:pt idx="72">
                  <c:v>16.910599999999999</c:v>
                </c:pt>
                <c:pt idx="73">
                  <c:v>16.747</c:v>
                </c:pt>
                <c:pt idx="74">
                  <c:v>10.100899999999999</c:v>
                </c:pt>
                <c:pt idx="75">
                  <c:v>11.3446</c:v>
                </c:pt>
                <c:pt idx="76" formatCode="0.00E+00">
                  <c:v>5.9476099999999999E-3</c:v>
                </c:pt>
                <c:pt idx="77">
                  <c:v>-9.9176400000000005</c:v>
                </c:pt>
                <c:pt idx="78">
                  <c:v>3.0745900000000002</c:v>
                </c:pt>
                <c:pt idx="79">
                  <c:v>10.694800000000001</c:v>
                </c:pt>
                <c:pt idx="80">
                  <c:v>10.4796</c:v>
                </c:pt>
                <c:pt idx="81">
                  <c:v>-1.9912700000000001</c:v>
                </c:pt>
                <c:pt idx="82">
                  <c:v>-8.3924199999999995</c:v>
                </c:pt>
                <c:pt idx="83">
                  <c:v>-20.335799999999999</c:v>
                </c:pt>
                <c:pt idx="84">
                  <c:v>-1.30572</c:v>
                </c:pt>
                <c:pt idx="85">
                  <c:v>-3.6072700000000002</c:v>
                </c:pt>
                <c:pt idx="86">
                  <c:v>-7.6761499999999998</c:v>
                </c:pt>
                <c:pt idx="87">
                  <c:v>-2.2405499999999998</c:v>
                </c:pt>
                <c:pt idx="88">
                  <c:v>-15.254799999999999</c:v>
                </c:pt>
                <c:pt idx="89">
                  <c:v>-7.6698000000000004</c:v>
                </c:pt>
                <c:pt idx="90">
                  <c:v>-1.35158</c:v>
                </c:pt>
                <c:pt idx="91">
                  <c:v>-6.6041800000000004</c:v>
                </c:pt>
                <c:pt idx="92">
                  <c:v>2.7929900000000001</c:v>
                </c:pt>
                <c:pt idx="93">
                  <c:v>-9.1464800000000004</c:v>
                </c:pt>
                <c:pt idx="94">
                  <c:v>-4.97349</c:v>
                </c:pt>
                <c:pt idx="95">
                  <c:v>-25.9238</c:v>
                </c:pt>
                <c:pt idx="96">
                  <c:v>-25.064800000000002</c:v>
                </c:pt>
                <c:pt idx="97">
                  <c:v>-10.0078</c:v>
                </c:pt>
                <c:pt idx="98">
                  <c:v>-4.75854</c:v>
                </c:pt>
                <c:pt idx="99">
                  <c:v>-1.0106599999999999</c:v>
                </c:pt>
                <c:pt idx="100">
                  <c:v>-10.7668</c:v>
                </c:pt>
                <c:pt idx="101">
                  <c:v>-22.179400000000001</c:v>
                </c:pt>
                <c:pt idx="102">
                  <c:v>-6.4911399999999997</c:v>
                </c:pt>
                <c:pt idx="103">
                  <c:v>-12.376799999999999</c:v>
                </c:pt>
                <c:pt idx="104">
                  <c:v>-18.464700000000001</c:v>
                </c:pt>
                <c:pt idx="105">
                  <c:v>-18.051200000000001</c:v>
                </c:pt>
                <c:pt idx="106">
                  <c:v>-7.2092299999999998</c:v>
                </c:pt>
                <c:pt idx="107">
                  <c:v>-14.840299999999999</c:v>
                </c:pt>
                <c:pt idx="108">
                  <c:v>-25.875</c:v>
                </c:pt>
                <c:pt idx="109">
                  <c:v>-30.866</c:v>
                </c:pt>
                <c:pt idx="110">
                  <c:v>-18.515000000000001</c:v>
                </c:pt>
                <c:pt idx="111">
                  <c:v>-13.3673</c:v>
                </c:pt>
                <c:pt idx="112">
                  <c:v>-10.9094</c:v>
                </c:pt>
                <c:pt idx="113">
                  <c:v>-3.2224400000000002</c:v>
                </c:pt>
                <c:pt idx="114">
                  <c:v>-3.0747599999999999</c:v>
                </c:pt>
                <c:pt idx="115">
                  <c:v>-9.9094999999999995</c:v>
                </c:pt>
                <c:pt idx="116">
                  <c:v>9.0674399999999995</c:v>
                </c:pt>
                <c:pt idx="117">
                  <c:v>21.642499999999998</c:v>
                </c:pt>
                <c:pt idx="118">
                  <c:v>46.507899999999999</c:v>
                </c:pt>
                <c:pt idx="119">
                  <c:v>15.3537</c:v>
                </c:pt>
                <c:pt idx="120">
                  <c:v>-5.7518000000000002</c:v>
                </c:pt>
                <c:pt idx="121">
                  <c:v>-23.108899999999998</c:v>
                </c:pt>
                <c:pt idx="122">
                  <c:v>10.098800000000001</c:v>
                </c:pt>
                <c:pt idx="123">
                  <c:v>109.935</c:v>
                </c:pt>
                <c:pt idx="124">
                  <c:v>44.3369</c:v>
                </c:pt>
                <c:pt idx="125">
                  <c:v>23.030999999999999</c:v>
                </c:pt>
                <c:pt idx="126">
                  <c:v>12.401999999999999</c:v>
                </c:pt>
                <c:pt idx="127">
                  <c:v>-0.99658899999999995</c:v>
                </c:pt>
                <c:pt idx="128">
                  <c:v>19.032699999999998</c:v>
                </c:pt>
                <c:pt idx="129">
                  <c:v>10.0776</c:v>
                </c:pt>
                <c:pt idx="130">
                  <c:v>-1.23597</c:v>
                </c:pt>
                <c:pt idx="131">
                  <c:v>0.92874100000000004</c:v>
                </c:pt>
                <c:pt idx="132">
                  <c:v>-46.518099999999997</c:v>
                </c:pt>
                <c:pt idx="133">
                  <c:v>-5.7046599999999996</c:v>
                </c:pt>
                <c:pt idx="134">
                  <c:v>0.92938100000000001</c:v>
                </c:pt>
                <c:pt idx="135">
                  <c:v>-7.8574400000000004</c:v>
                </c:pt>
                <c:pt idx="136">
                  <c:v>-6.0333699999999997</c:v>
                </c:pt>
                <c:pt idx="137">
                  <c:v>9.5989799999999992</c:v>
                </c:pt>
                <c:pt idx="138">
                  <c:v>33.929000000000002</c:v>
                </c:pt>
                <c:pt idx="139">
                  <c:v>-35.591099999999997</c:v>
                </c:pt>
                <c:pt idx="140">
                  <c:v>2.3316699999999999</c:v>
                </c:pt>
                <c:pt idx="141">
                  <c:v>21.633099999999999</c:v>
                </c:pt>
                <c:pt idx="142">
                  <c:v>13.6633</c:v>
                </c:pt>
                <c:pt idx="143">
                  <c:v>-4.67849</c:v>
                </c:pt>
                <c:pt idx="144">
                  <c:v>-13.8971</c:v>
                </c:pt>
                <c:pt idx="145">
                  <c:v>-17.839600000000001</c:v>
                </c:pt>
                <c:pt idx="146">
                  <c:v>-12.6867</c:v>
                </c:pt>
                <c:pt idx="147">
                  <c:v>-6.7630400000000002</c:v>
                </c:pt>
                <c:pt idx="148">
                  <c:v>-3.56419</c:v>
                </c:pt>
                <c:pt idx="149">
                  <c:v>-14.7705</c:v>
                </c:pt>
                <c:pt idx="150">
                  <c:v>-19.882999999999999</c:v>
                </c:pt>
                <c:pt idx="151">
                  <c:v>-11.8772</c:v>
                </c:pt>
                <c:pt idx="152">
                  <c:v>-23.315000000000001</c:v>
                </c:pt>
                <c:pt idx="153">
                  <c:v>-3.8240699999999999</c:v>
                </c:pt>
                <c:pt idx="154">
                  <c:v>-14.595000000000001</c:v>
                </c:pt>
                <c:pt idx="155">
                  <c:v>-11.421099999999999</c:v>
                </c:pt>
                <c:pt idx="156">
                  <c:v>-1.9859800000000001</c:v>
                </c:pt>
                <c:pt idx="157">
                  <c:v>-5.4683900000000003</c:v>
                </c:pt>
                <c:pt idx="158">
                  <c:v>-2.6295099999999998</c:v>
                </c:pt>
                <c:pt idx="159">
                  <c:v>9.7703000000000007</c:v>
                </c:pt>
                <c:pt idx="160">
                  <c:v>-3.4828700000000001</c:v>
                </c:pt>
                <c:pt idx="161">
                  <c:v>5.3209600000000004</c:v>
                </c:pt>
                <c:pt idx="162">
                  <c:v>-6.51112</c:v>
                </c:pt>
                <c:pt idx="163">
                  <c:v>-4.8994</c:v>
                </c:pt>
                <c:pt idx="164">
                  <c:v>26.991499999999998</c:v>
                </c:pt>
                <c:pt idx="165">
                  <c:v>11.126200000000001</c:v>
                </c:pt>
                <c:pt idx="166">
                  <c:v>23.613600000000002</c:v>
                </c:pt>
                <c:pt idx="167">
                  <c:v>27.6069</c:v>
                </c:pt>
                <c:pt idx="168">
                  <c:v>46.029200000000003</c:v>
                </c:pt>
                <c:pt idx="169">
                  <c:v>38.923699999999997</c:v>
                </c:pt>
                <c:pt idx="170">
                  <c:v>42.614600000000003</c:v>
                </c:pt>
                <c:pt idx="171">
                  <c:v>49.410400000000003</c:v>
                </c:pt>
                <c:pt idx="172">
                  <c:v>33.377099999999999</c:v>
                </c:pt>
                <c:pt idx="173">
                  <c:v>34.276000000000003</c:v>
                </c:pt>
                <c:pt idx="174">
                  <c:v>30.901800000000001</c:v>
                </c:pt>
                <c:pt idx="175">
                  <c:v>14.609299999999999</c:v>
                </c:pt>
                <c:pt idx="176">
                  <c:v>-0.21796499999999999</c:v>
                </c:pt>
                <c:pt idx="177">
                  <c:v>-9.6206700000000005</c:v>
                </c:pt>
                <c:pt idx="178">
                  <c:v>-4.5472200000000003</c:v>
                </c:pt>
                <c:pt idx="179">
                  <c:v>-7.5175099999999997</c:v>
                </c:pt>
                <c:pt idx="180">
                  <c:v>5.3071799999999998</c:v>
                </c:pt>
                <c:pt idx="181">
                  <c:v>-0.891849</c:v>
                </c:pt>
                <c:pt idx="182">
                  <c:v>-2.4866899999999998</c:v>
                </c:pt>
                <c:pt idx="183">
                  <c:v>-7.9872300000000003</c:v>
                </c:pt>
                <c:pt idx="184">
                  <c:v>16.234999999999999</c:v>
                </c:pt>
                <c:pt idx="185">
                  <c:v>55.034999999999997</c:v>
                </c:pt>
                <c:pt idx="186">
                  <c:v>-9.4040900000000001</c:v>
                </c:pt>
                <c:pt idx="187">
                  <c:v>-27.009399999999999</c:v>
                </c:pt>
                <c:pt idx="188">
                  <c:v>-18.716699999999999</c:v>
                </c:pt>
                <c:pt idx="189">
                  <c:v>-13.025499999999999</c:v>
                </c:pt>
                <c:pt idx="190">
                  <c:v>-3.4228399999999999</c:v>
                </c:pt>
                <c:pt idx="191">
                  <c:v>-8.0385100000000005</c:v>
                </c:pt>
                <c:pt idx="192">
                  <c:v>0.293215</c:v>
                </c:pt>
                <c:pt idx="193">
                  <c:v>-14.843999999999999</c:v>
                </c:pt>
                <c:pt idx="194">
                  <c:v>-6.6330099999999996</c:v>
                </c:pt>
                <c:pt idx="195">
                  <c:v>-6.27799</c:v>
                </c:pt>
                <c:pt idx="196">
                  <c:v>-31.447600000000001</c:v>
                </c:pt>
                <c:pt idx="197">
                  <c:v>-18.587499999999999</c:v>
                </c:pt>
                <c:pt idx="198">
                  <c:v>-46.991199999999999</c:v>
                </c:pt>
                <c:pt idx="199">
                  <c:v>-13.6044</c:v>
                </c:pt>
                <c:pt idx="200">
                  <c:v>-0.79230599999999995</c:v>
                </c:pt>
                <c:pt idx="201">
                  <c:v>-6.6391999999999998</c:v>
                </c:pt>
                <c:pt idx="202">
                  <c:v>-43.808900000000001</c:v>
                </c:pt>
                <c:pt idx="203">
                  <c:v>-50.282800000000002</c:v>
                </c:pt>
                <c:pt idx="204">
                  <c:v>-39.571100000000001</c:v>
                </c:pt>
                <c:pt idx="205">
                  <c:v>-44.192500000000003</c:v>
                </c:pt>
                <c:pt idx="206">
                  <c:v>-36.600299999999997</c:v>
                </c:pt>
                <c:pt idx="207">
                  <c:v>-51.729599999999998</c:v>
                </c:pt>
                <c:pt idx="208">
                  <c:v>-20.782800000000002</c:v>
                </c:pt>
                <c:pt idx="209">
                  <c:v>-20.602799999999998</c:v>
                </c:pt>
                <c:pt idx="210">
                  <c:v>-41.990200000000002</c:v>
                </c:pt>
                <c:pt idx="211">
                  <c:v>-28.1051</c:v>
                </c:pt>
                <c:pt idx="212">
                  <c:v>8.8881599999999992</c:v>
                </c:pt>
                <c:pt idx="213">
                  <c:v>14.0336</c:v>
                </c:pt>
                <c:pt idx="214">
                  <c:v>16.326499999999999</c:v>
                </c:pt>
                <c:pt idx="215">
                  <c:v>19.466899999999999</c:v>
                </c:pt>
                <c:pt idx="216">
                  <c:v>28.121099999999998</c:v>
                </c:pt>
                <c:pt idx="217">
                  <c:v>48.625</c:v>
                </c:pt>
                <c:pt idx="218">
                  <c:v>26.4831</c:v>
                </c:pt>
                <c:pt idx="219">
                  <c:v>42.465200000000003</c:v>
                </c:pt>
                <c:pt idx="220">
                  <c:v>29.8552</c:v>
                </c:pt>
                <c:pt idx="221">
                  <c:v>49.381100000000004</c:v>
                </c:pt>
                <c:pt idx="222">
                  <c:v>30.389500000000002</c:v>
                </c:pt>
                <c:pt idx="223">
                  <c:v>9.8769100000000005</c:v>
                </c:pt>
                <c:pt idx="224">
                  <c:v>15.7629</c:v>
                </c:pt>
                <c:pt idx="225">
                  <c:v>-5.2305099999999998</c:v>
                </c:pt>
                <c:pt idx="226">
                  <c:v>-4.1019100000000002</c:v>
                </c:pt>
                <c:pt idx="227">
                  <c:v>6.5880400000000003</c:v>
                </c:pt>
                <c:pt idx="228">
                  <c:v>-15.4839</c:v>
                </c:pt>
                <c:pt idx="229">
                  <c:v>-25.986899999999999</c:v>
                </c:pt>
                <c:pt idx="230">
                  <c:v>3.3091599999999999</c:v>
                </c:pt>
                <c:pt idx="231">
                  <c:v>-3.79576</c:v>
                </c:pt>
                <c:pt idx="232">
                  <c:v>78.983099999999993</c:v>
                </c:pt>
                <c:pt idx="233" formatCode="0.00E+00">
                  <c:v>8.1078600000000001E-2</c:v>
                </c:pt>
                <c:pt idx="234">
                  <c:v>-4.5542199999999999</c:v>
                </c:pt>
                <c:pt idx="235">
                  <c:v>-33.226700000000001</c:v>
                </c:pt>
                <c:pt idx="236">
                  <c:v>-4.7384599999999999</c:v>
                </c:pt>
                <c:pt idx="237">
                  <c:v>7.8680399999999997</c:v>
                </c:pt>
                <c:pt idx="238">
                  <c:v>-10.8477</c:v>
                </c:pt>
                <c:pt idx="239">
                  <c:v>-10.2166</c:v>
                </c:pt>
                <c:pt idx="240">
                  <c:v>-6.4200400000000002</c:v>
                </c:pt>
                <c:pt idx="241">
                  <c:v>1.77885</c:v>
                </c:pt>
                <c:pt idx="242">
                  <c:v>-1.2915000000000001</c:v>
                </c:pt>
              </c:numCache>
            </c:numRef>
          </c:yVal>
          <c:smooth val="0"/>
          <c:extLst>
            <c:ext xmlns:c16="http://schemas.microsoft.com/office/drawing/2014/chart" uri="{C3380CC4-5D6E-409C-BE32-E72D297353CC}">
              <c16:uniqueId val="{00000000-98CE-408E-9BF2-FB839CD3E87D}"/>
            </c:ext>
          </c:extLst>
        </c:ser>
        <c:ser>
          <c:idx val="1"/>
          <c:order val="1"/>
          <c:tx>
            <c:strRef>
              <c:f>Sheet1!$D$2</c:f>
              <c:strCache>
                <c:ptCount val="1"/>
                <c:pt idx="0">
                  <c:v>LE</c:v>
                </c:pt>
              </c:strCache>
            </c:strRef>
          </c:tx>
          <c:spPr>
            <a:ln w="19050" cap="rnd">
              <a:solidFill>
                <a:schemeClr val="accent2"/>
              </a:solidFill>
              <a:round/>
            </a:ln>
            <a:effectLst/>
          </c:spPr>
          <c:marker>
            <c:symbol val="none"/>
          </c:marker>
          <c:xVal>
            <c:strRef>
              <c:f>Sheet1!$A:$A</c:f>
              <c:strCache>
                <c:ptCount val="243"/>
                <c:pt idx="1">
                  <c:v>date</c:v>
                </c:pt>
                <c:pt idx="2">
                  <c:v>[yyyy-mm-dd]</c:v>
                </c:pt>
                <c:pt idx="3">
                  <c:v>10/1/2020</c:v>
                </c:pt>
                <c:pt idx="4">
                  <c:v>10/1/2020</c:v>
                </c:pt>
                <c:pt idx="5">
                  <c:v>10/1/2020</c:v>
                </c:pt>
                <c:pt idx="6">
                  <c:v>10/1/2020</c:v>
                </c:pt>
                <c:pt idx="7">
                  <c:v>10/1/2020</c:v>
                </c:pt>
                <c:pt idx="8">
                  <c:v>10/1/2020</c:v>
                </c:pt>
                <c:pt idx="9">
                  <c:v>10/1/2020</c:v>
                </c:pt>
                <c:pt idx="10">
                  <c:v>10/1/2020</c:v>
                </c:pt>
                <c:pt idx="11">
                  <c:v>10/1/2020</c:v>
                </c:pt>
                <c:pt idx="12">
                  <c:v>10/1/2020</c:v>
                </c:pt>
                <c:pt idx="13">
                  <c:v>10/1/2020</c:v>
                </c:pt>
                <c:pt idx="14">
                  <c:v>10/1/2020</c:v>
                </c:pt>
                <c:pt idx="15">
                  <c:v>10/1/2020</c:v>
                </c:pt>
                <c:pt idx="16">
                  <c:v>10/1/2020</c:v>
                </c:pt>
                <c:pt idx="17">
                  <c:v>10/1/2020</c:v>
                </c:pt>
                <c:pt idx="18">
                  <c:v>10/1/2020</c:v>
                </c:pt>
                <c:pt idx="19">
                  <c:v>10/1/2020</c:v>
                </c:pt>
                <c:pt idx="20">
                  <c:v>10/1/2020</c:v>
                </c:pt>
                <c:pt idx="21">
                  <c:v>10/1/2020</c:v>
                </c:pt>
                <c:pt idx="22">
                  <c:v>10/1/2020</c:v>
                </c:pt>
                <c:pt idx="23">
                  <c:v>10/1/2020</c:v>
                </c:pt>
                <c:pt idx="24">
                  <c:v>10/1/2020</c:v>
                </c:pt>
                <c:pt idx="25">
                  <c:v>10/1/2020</c:v>
                </c:pt>
                <c:pt idx="26">
                  <c:v>10/1/2020</c:v>
                </c:pt>
                <c:pt idx="27">
                  <c:v>10/1/2020</c:v>
                </c:pt>
                <c:pt idx="28">
                  <c:v>10/1/2020</c:v>
                </c:pt>
                <c:pt idx="29">
                  <c:v>10/1/2020</c:v>
                </c:pt>
                <c:pt idx="30">
                  <c:v>10/1/2020</c:v>
                </c:pt>
                <c:pt idx="31">
                  <c:v>10/1/2020</c:v>
                </c:pt>
                <c:pt idx="32">
                  <c:v>10/1/2020</c:v>
                </c:pt>
                <c:pt idx="33">
                  <c:v>10/1/2020</c:v>
                </c:pt>
                <c:pt idx="34">
                  <c:v>10/1/2020</c:v>
                </c:pt>
                <c:pt idx="35">
                  <c:v>10/1/2020</c:v>
                </c:pt>
                <c:pt idx="36">
                  <c:v>10/1/2020</c:v>
                </c:pt>
                <c:pt idx="37">
                  <c:v>10/1/2020</c:v>
                </c:pt>
                <c:pt idx="38">
                  <c:v>10/1/2020</c:v>
                </c:pt>
                <c:pt idx="39">
                  <c:v>10/1/2020</c:v>
                </c:pt>
                <c:pt idx="40">
                  <c:v>10/1/2020</c:v>
                </c:pt>
                <c:pt idx="41">
                  <c:v>10/1/2020</c:v>
                </c:pt>
                <c:pt idx="42">
                  <c:v>10/1/2020</c:v>
                </c:pt>
                <c:pt idx="43">
                  <c:v>10/1/2020</c:v>
                </c:pt>
                <c:pt idx="44">
                  <c:v>10/1/2020</c:v>
                </c:pt>
                <c:pt idx="45">
                  <c:v>10/1/2020</c:v>
                </c:pt>
                <c:pt idx="46">
                  <c:v>10/1/2020</c:v>
                </c:pt>
                <c:pt idx="47">
                  <c:v>10/1/2020</c:v>
                </c:pt>
                <c:pt idx="48">
                  <c:v>10/1/2020</c:v>
                </c:pt>
                <c:pt idx="49">
                  <c:v>10/1/2020</c:v>
                </c:pt>
                <c:pt idx="50">
                  <c:v>10/2/2020</c:v>
                </c:pt>
                <c:pt idx="51">
                  <c:v>10/2/2020</c:v>
                </c:pt>
                <c:pt idx="52">
                  <c:v>10/2/2020</c:v>
                </c:pt>
                <c:pt idx="53">
                  <c:v>10/2/2020</c:v>
                </c:pt>
                <c:pt idx="54">
                  <c:v>10/2/2020</c:v>
                </c:pt>
                <c:pt idx="55">
                  <c:v>10/2/2020</c:v>
                </c:pt>
                <c:pt idx="56">
                  <c:v>10/2/2020</c:v>
                </c:pt>
                <c:pt idx="57">
                  <c:v>10/2/2020</c:v>
                </c:pt>
                <c:pt idx="58">
                  <c:v>10/2/2020</c:v>
                </c:pt>
                <c:pt idx="59">
                  <c:v>10/2/2020</c:v>
                </c:pt>
                <c:pt idx="60">
                  <c:v>10/2/2020</c:v>
                </c:pt>
                <c:pt idx="61">
                  <c:v>10/2/2020</c:v>
                </c:pt>
                <c:pt idx="62">
                  <c:v>10/2/2020</c:v>
                </c:pt>
                <c:pt idx="63">
                  <c:v>10/2/2020</c:v>
                </c:pt>
                <c:pt idx="64">
                  <c:v>10/2/2020</c:v>
                </c:pt>
                <c:pt idx="65">
                  <c:v>10/2/2020</c:v>
                </c:pt>
                <c:pt idx="66">
                  <c:v>10/2/2020</c:v>
                </c:pt>
                <c:pt idx="67">
                  <c:v>10/2/2020</c:v>
                </c:pt>
                <c:pt idx="68">
                  <c:v>10/2/2020</c:v>
                </c:pt>
                <c:pt idx="69">
                  <c:v>10/2/2020</c:v>
                </c:pt>
                <c:pt idx="70">
                  <c:v>10/2/2020</c:v>
                </c:pt>
                <c:pt idx="71">
                  <c:v>10/2/2020</c:v>
                </c:pt>
                <c:pt idx="72">
                  <c:v>10/2/2020</c:v>
                </c:pt>
                <c:pt idx="73">
                  <c:v>10/2/2020</c:v>
                </c:pt>
                <c:pt idx="74">
                  <c:v>10/2/2020</c:v>
                </c:pt>
                <c:pt idx="75">
                  <c:v>10/2/2020</c:v>
                </c:pt>
                <c:pt idx="76">
                  <c:v>10/2/2020</c:v>
                </c:pt>
                <c:pt idx="77">
                  <c:v>10/2/2020</c:v>
                </c:pt>
                <c:pt idx="78">
                  <c:v>10/2/2020</c:v>
                </c:pt>
                <c:pt idx="79">
                  <c:v>10/2/2020</c:v>
                </c:pt>
                <c:pt idx="80">
                  <c:v>10/2/2020</c:v>
                </c:pt>
                <c:pt idx="81">
                  <c:v>10/2/2020</c:v>
                </c:pt>
                <c:pt idx="82">
                  <c:v>10/2/2020</c:v>
                </c:pt>
                <c:pt idx="83">
                  <c:v>10/2/2020</c:v>
                </c:pt>
                <c:pt idx="84">
                  <c:v>10/2/2020</c:v>
                </c:pt>
                <c:pt idx="85">
                  <c:v>10/2/2020</c:v>
                </c:pt>
                <c:pt idx="86">
                  <c:v>10/2/2020</c:v>
                </c:pt>
                <c:pt idx="87">
                  <c:v>10/2/2020</c:v>
                </c:pt>
                <c:pt idx="88">
                  <c:v>10/2/2020</c:v>
                </c:pt>
                <c:pt idx="89">
                  <c:v>10/2/2020</c:v>
                </c:pt>
                <c:pt idx="90">
                  <c:v>10/2/2020</c:v>
                </c:pt>
                <c:pt idx="91">
                  <c:v>10/2/2020</c:v>
                </c:pt>
                <c:pt idx="92">
                  <c:v>10/2/2020</c:v>
                </c:pt>
                <c:pt idx="93">
                  <c:v>10/2/2020</c:v>
                </c:pt>
                <c:pt idx="94">
                  <c:v>10/2/2020</c:v>
                </c:pt>
                <c:pt idx="95">
                  <c:v>10/2/2020</c:v>
                </c:pt>
                <c:pt idx="96">
                  <c:v>10/2/2020</c:v>
                </c:pt>
                <c:pt idx="97">
                  <c:v>10/2/2020</c:v>
                </c:pt>
                <c:pt idx="98">
                  <c:v>10/3/2020</c:v>
                </c:pt>
                <c:pt idx="99">
                  <c:v>10/3/2020</c:v>
                </c:pt>
                <c:pt idx="100">
                  <c:v>10/3/2020</c:v>
                </c:pt>
                <c:pt idx="101">
                  <c:v>10/3/2020</c:v>
                </c:pt>
                <c:pt idx="102">
                  <c:v>10/3/2020</c:v>
                </c:pt>
                <c:pt idx="103">
                  <c:v>10/3/2020</c:v>
                </c:pt>
                <c:pt idx="104">
                  <c:v>10/3/2020</c:v>
                </c:pt>
                <c:pt idx="105">
                  <c:v>10/3/2020</c:v>
                </c:pt>
                <c:pt idx="106">
                  <c:v>10/3/2020</c:v>
                </c:pt>
                <c:pt idx="107">
                  <c:v>10/3/2020</c:v>
                </c:pt>
                <c:pt idx="108">
                  <c:v>10/3/2020</c:v>
                </c:pt>
                <c:pt idx="109">
                  <c:v>10/3/2020</c:v>
                </c:pt>
                <c:pt idx="110">
                  <c:v>10/3/2020</c:v>
                </c:pt>
                <c:pt idx="111">
                  <c:v>10/3/2020</c:v>
                </c:pt>
                <c:pt idx="112">
                  <c:v>10/3/2020</c:v>
                </c:pt>
                <c:pt idx="113">
                  <c:v>10/3/2020</c:v>
                </c:pt>
                <c:pt idx="114">
                  <c:v>10/3/2020</c:v>
                </c:pt>
                <c:pt idx="115">
                  <c:v>10/3/2020</c:v>
                </c:pt>
                <c:pt idx="116">
                  <c:v>10/3/2020</c:v>
                </c:pt>
                <c:pt idx="117">
                  <c:v>10/3/2020</c:v>
                </c:pt>
                <c:pt idx="118">
                  <c:v>10/3/2020</c:v>
                </c:pt>
                <c:pt idx="119">
                  <c:v>10/3/2020</c:v>
                </c:pt>
                <c:pt idx="120">
                  <c:v>10/3/2020</c:v>
                </c:pt>
                <c:pt idx="121">
                  <c:v>10/3/2020</c:v>
                </c:pt>
                <c:pt idx="122">
                  <c:v>10/3/2020</c:v>
                </c:pt>
                <c:pt idx="123">
                  <c:v>10/3/2020</c:v>
                </c:pt>
                <c:pt idx="124">
                  <c:v>10/3/2020</c:v>
                </c:pt>
                <c:pt idx="125">
                  <c:v>10/3/2020</c:v>
                </c:pt>
                <c:pt idx="126">
                  <c:v>10/3/2020</c:v>
                </c:pt>
                <c:pt idx="127">
                  <c:v>10/3/2020</c:v>
                </c:pt>
                <c:pt idx="128">
                  <c:v>10/3/2020</c:v>
                </c:pt>
                <c:pt idx="129">
                  <c:v>10/3/2020</c:v>
                </c:pt>
                <c:pt idx="130">
                  <c:v>10/3/2020</c:v>
                </c:pt>
                <c:pt idx="131">
                  <c:v>10/3/2020</c:v>
                </c:pt>
                <c:pt idx="132">
                  <c:v>10/3/2020</c:v>
                </c:pt>
                <c:pt idx="133">
                  <c:v>10/3/2020</c:v>
                </c:pt>
                <c:pt idx="134">
                  <c:v>10/3/2020</c:v>
                </c:pt>
                <c:pt idx="135">
                  <c:v>10/3/2020</c:v>
                </c:pt>
                <c:pt idx="136">
                  <c:v>10/3/2020</c:v>
                </c:pt>
                <c:pt idx="137">
                  <c:v>10/3/2020</c:v>
                </c:pt>
                <c:pt idx="138">
                  <c:v>10/3/2020</c:v>
                </c:pt>
                <c:pt idx="139">
                  <c:v>10/3/2020</c:v>
                </c:pt>
                <c:pt idx="140">
                  <c:v>10/3/2020</c:v>
                </c:pt>
                <c:pt idx="141">
                  <c:v>10/3/2020</c:v>
                </c:pt>
                <c:pt idx="142">
                  <c:v>10/3/2020</c:v>
                </c:pt>
                <c:pt idx="143">
                  <c:v>10/3/2020</c:v>
                </c:pt>
                <c:pt idx="144">
                  <c:v>10/3/2020</c:v>
                </c:pt>
                <c:pt idx="145">
                  <c:v>10/3/2020</c:v>
                </c:pt>
                <c:pt idx="146">
                  <c:v>10/4/2020</c:v>
                </c:pt>
                <c:pt idx="147">
                  <c:v>10/4/2020</c:v>
                </c:pt>
                <c:pt idx="148">
                  <c:v>10/4/2020</c:v>
                </c:pt>
                <c:pt idx="149">
                  <c:v>10/4/2020</c:v>
                </c:pt>
                <c:pt idx="150">
                  <c:v>10/4/2020</c:v>
                </c:pt>
                <c:pt idx="151">
                  <c:v>10/4/2020</c:v>
                </c:pt>
                <c:pt idx="152">
                  <c:v>10/4/2020</c:v>
                </c:pt>
                <c:pt idx="153">
                  <c:v>10/4/2020</c:v>
                </c:pt>
                <c:pt idx="154">
                  <c:v>10/4/2020</c:v>
                </c:pt>
                <c:pt idx="155">
                  <c:v>10/4/2020</c:v>
                </c:pt>
                <c:pt idx="156">
                  <c:v>10/4/2020</c:v>
                </c:pt>
                <c:pt idx="157">
                  <c:v>10/4/2020</c:v>
                </c:pt>
                <c:pt idx="158">
                  <c:v>10/4/2020</c:v>
                </c:pt>
                <c:pt idx="159">
                  <c:v>10/4/2020</c:v>
                </c:pt>
                <c:pt idx="160">
                  <c:v>10/4/2020</c:v>
                </c:pt>
                <c:pt idx="161">
                  <c:v>10/4/2020</c:v>
                </c:pt>
                <c:pt idx="162">
                  <c:v>10/4/2020</c:v>
                </c:pt>
                <c:pt idx="163">
                  <c:v>10/4/2020</c:v>
                </c:pt>
                <c:pt idx="164">
                  <c:v>10/4/2020</c:v>
                </c:pt>
                <c:pt idx="165">
                  <c:v>10/4/2020</c:v>
                </c:pt>
                <c:pt idx="166">
                  <c:v>10/4/2020</c:v>
                </c:pt>
                <c:pt idx="167">
                  <c:v>10/4/2020</c:v>
                </c:pt>
                <c:pt idx="168">
                  <c:v>10/4/2020</c:v>
                </c:pt>
                <c:pt idx="169">
                  <c:v>10/4/2020</c:v>
                </c:pt>
                <c:pt idx="170">
                  <c:v>10/4/2020</c:v>
                </c:pt>
                <c:pt idx="171">
                  <c:v>10/4/2020</c:v>
                </c:pt>
                <c:pt idx="172">
                  <c:v>10/4/2020</c:v>
                </c:pt>
                <c:pt idx="173">
                  <c:v>10/4/2020</c:v>
                </c:pt>
                <c:pt idx="174">
                  <c:v>10/4/2020</c:v>
                </c:pt>
                <c:pt idx="175">
                  <c:v>10/4/2020</c:v>
                </c:pt>
                <c:pt idx="176">
                  <c:v>10/4/2020</c:v>
                </c:pt>
                <c:pt idx="177">
                  <c:v>10/4/2020</c:v>
                </c:pt>
                <c:pt idx="178">
                  <c:v>10/4/2020</c:v>
                </c:pt>
                <c:pt idx="179">
                  <c:v>10/4/2020</c:v>
                </c:pt>
                <c:pt idx="180">
                  <c:v>10/4/2020</c:v>
                </c:pt>
                <c:pt idx="181">
                  <c:v>10/4/2020</c:v>
                </c:pt>
                <c:pt idx="182">
                  <c:v>10/4/2020</c:v>
                </c:pt>
                <c:pt idx="183">
                  <c:v>10/4/2020</c:v>
                </c:pt>
                <c:pt idx="184">
                  <c:v>10/4/2020</c:v>
                </c:pt>
                <c:pt idx="185">
                  <c:v>10/4/2020</c:v>
                </c:pt>
                <c:pt idx="186">
                  <c:v>10/4/2020</c:v>
                </c:pt>
                <c:pt idx="187">
                  <c:v>10/4/2020</c:v>
                </c:pt>
                <c:pt idx="188">
                  <c:v>10/4/2020</c:v>
                </c:pt>
                <c:pt idx="189">
                  <c:v>10/4/2020</c:v>
                </c:pt>
                <c:pt idx="190">
                  <c:v>10/4/2020</c:v>
                </c:pt>
                <c:pt idx="191">
                  <c:v>10/4/2020</c:v>
                </c:pt>
                <c:pt idx="192">
                  <c:v>10/4/2020</c:v>
                </c:pt>
                <c:pt idx="193">
                  <c:v>10/4/2020</c:v>
                </c:pt>
                <c:pt idx="194">
                  <c:v>10/5/2020</c:v>
                </c:pt>
                <c:pt idx="195">
                  <c:v>10/5/2020</c:v>
                </c:pt>
                <c:pt idx="196">
                  <c:v>10/5/2020</c:v>
                </c:pt>
                <c:pt idx="197">
                  <c:v>10/5/2020</c:v>
                </c:pt>
                <c:pt idx="198">
                  <c:v>10/5/2020</c:v>
                </c:pt>
                <c:pt idx="199">
                  <c:v>10/5/2020</c:v>
                </c:pt>
                <c:pt idx="200">
                  <c:v>10/5/2020</c:v>
                </c:pt>
                <c:pt idx="201">
                  <c:v>10/5/2020</c:v>
                </c:pt>
                <c:pt idx="202">
                  <c:v>10/5/2020</c:v>
                </c:pt>
                <c:pt idx="203">
                  <c:v>10/5/2020</c:v>
                </c:pt>
                <c:pt idx="204">
                  <c:v>10/5/2020</c:v>
                </c:pt>
                <c:pt idx="205">
                  <c:v>10/5/2020</c:v>
                </c:pt>
                <c:pt idx="206">
                  <c:v>10/5/2020</c:v>
                </c:pt>
                <c:pt idx="207">
                  <c:v>10/5/2020</c:v>
                </c:pt>
                <c:pt idx="208">
                  <c:v>10/5/2020</c:v>
                </c:pt>
                <c:pt idx="209">
                  <c:v>10/5/2020</c:v>
                </c:pt>
                <c:pt idx="210">
                  <c:v>10/5/2020</c:v>
                </c:pt>
                <c:pt idx="211">
                  <c:v>10/5/2020</c:v>
                </c:pt>
                <c:pt idx="212">
                  <c:v>10/5/2020</c:v>
                </c:pt>
                <c:pt idx="213">
                  <c:v>10/5/2020</c:v>
                </c:pt>
                <c:pt idx="214">
                  <c:v>10/5/2020</c:v>
                </c:pt>
                <c:pt idx="215">
                  <c:v>10/5/2020</c:v>
                </c:pt>
                <c:pt idx="216">
                  <c:v>10/5/2020</c:v>
                </c:pt>
                <c:pt idx="217">
                  <c:v>10/5/2020</c:v>
                </c:pt>
                <c:pt idx="218">
                  <c:v>10/5/2020</c:v>
                </c:pt>
                <c:pt idx="219">
                  <c:v>10/5/2020</c:v>
                </c:pt>
                <c:pt idx="220">
                  <c:v>10/5/2020</c:v>
                </c:pt>
                <c:pt idx="221">
                  <c:v>10/5/2020</c:v>
                </c:pt>
                <c:pt idx="222">
                  <c:v>10/5/2020</c:v>
                </c:pt>
                <c:pt idx="223">
                  <c:v>10/5/2020</c:v>
                </c:pt>
                <c:pt idx="224">
                  <c:v>10/5/2020</c:v>
                </c:pt>
                <c:pt idx="225">
                  <c:v>10/5/2020</c:v>
                </c:pt>
                <c:pt idx="226">
                  <c:v>10/5/2020</c:v>
                </c:pt>
                <c:pt idx="227">
                  <c:v>10/5/2020</c:v>
                </c:pt>
                <c:pt idx="228">
                  <c:v>10/5/2020</c:v>
                </c:pt>
                <c:pt idx="229">
                  <c:v>10/5/2020</c:v>
                </c:pt>
                <c:pt idx="230">
                  <c:v>10/5/2020</c:v>
                </c:pt>
                <c:pt idx="231">
                  <c:v>10/5/2020</c:v>
                </c:pt>
                <c:pt idx="232">
                  <c:v>10/5/2020</c:v>
                </c:pt>
                <c:pt idx="233">
                  <c:v>10/5/2020</c:v>
                </c:pt>
                <c:pt idx="234">
                  <c:v>10/5/2020</c:v>
                </c:pt>
                <c:pt idx="235">
                  <c:v>10/5/2020</c:v>
                </c:pt>
                <c:pt idx="236">
                  <c:v>10/5/2020</c:v>
                </c:pt>
                <c:pt idx="237">
                  <c:v>10/5/2020</c:v>
                </c:pt>
                <c:pt idx="238">
                  <c:v>10/5/2020</c:v>
                </c:pt>
                <c:pt idx="239">
                  <c:v>10/5/2020</c:v>
                </c:pt>
                <c:pt idx="240">
                  <c:v>10/5/2020</c:v>
                </c:pt>
                <c:pt idx="241">
                  <c:v>10/5/2020</c:v>
                </c:pt>
                <c:pt idx="242">
                  <c:v>10/6/2020</c:v>
                </c:pt>
              </c:strCache>
            </c:strRef>
          </c:xVal>
          <c:yVal>
            <c:numRef>
              <c:f>Sheet1!$D:$D</c:f>
              <c:numCache>
                <c:formatCode>General</c:formatCode>
                <c:ptCount val="1048576"/>
                <c:pt idx="1">
                  <c:v>0</c:v>
                </c:pt>
                <c:pt idx="2">
                  <c:v>0</c:v>
                </c:pt>
                <c:pt idx="3">
                  <c:v>27.083300000000001</c:v>
                </c:pt>
                <c:pt idx="4">
                  <c:v>41.1755</c:v>
                </c:pt>
                <c:pt idx="5">
                  <c:v>42.884700000000002</c:v>
                </c:pt>
                <c:pt idx="6">
                  <c:v>36.512599999999999</c:v>
                </c:pt>
                <c:pt idx="7">
                  <c:v>34.998199999999997</c:v>
                </c:pt>
                <c:pt idx="8">
                  <c:v>43.999200000000002</c:v>
                </c:pt>
                <c:pt idx="9">
                  <c:v>37.238999999999997</c:v>
                </c:pt>
                <c:pt idx="10">
                  <c:v>57.963099999999997</c:v>
                </c:pt>
                <c:pt idx="11">
                  <c:v>47.889400000000002</c:v>
                </c:pt>
                <c:pt idx="12">
                  <c:v>41.365900000000003</c:v>
                </c:pt>
                <c:pt idx="13">
                  <c:v>49.396299999999997</c:v>
                </c:pt>
                <c:pt idx="14">
                  <c:v>47.566499999999998</c:v>
                </c:pt>
                <c:pt idx="15">
                  <c:v>50.482399999999998</c:v>
                </c:pt>
                <c:pt idx="16">
                  <c:v>43.722299999999997</c:v>
                </c:pt>
                <c:pt idx="17">
                  <c:v>53.906399999999998</c:v>
                </c:pt>
                <c:pt idx="18">
                  <c:v>64.364800000000002</c:v>
                </c:pt>
                <c:pt idx="19">
                  <c:v>90.423599999999993</c:v>
                </c:pt>
                <c:pt idx="20">
                  <c:v>80.960999999999999</c:v>
                </c:pt>
                <c:pt idx="21">
                  <c:v>113.777</c:v>
                </c:pt>
                <c:pt idx="22">
                  <c:v>195.18700000000001</c:v>
                </c:pt>
                <c:pt idx="23">
                  <c:v>129.232</c:v>
                </c:pt>
                <c:pt idx="24">
                  <c:v>195.45699999999999</c:v>
                </c:pt>
                <c:pt idx="25">
                  <c:v>204.24</c:v>
                </c:pt>
                <c:pt idx="26">
                  <c:v>315.7</c:v>
                </c:pt>
                <c:pt idx="27">
                  <c:v>292.06900000000002</c:v>
                </c:pt>
                <c:pt idx="28">
                  <c:v>221.595</c:v>
                </c:pt>
                <c:pt idx="29">
                  <c:v>172.11099999999999</c:v>
                </c:pt>
                <c:pt idx="30">
                  <c:v>210.49100000000001</c:v>
                </c:pt>
                <c:pt idx="31">
                  <c:v>170.196</c:v>
                </c:pt>
                <c:pt idx="32">
                  <c:v>189.017</c:v>
                </c:pt>
                <c:pt idx="33">
                  <c:v>194.602</c:v>
                </c:pt>
                <c:pt idx="34">
                  <c:v>123.699</c:v>
                </c:pt>
                <c:pt idx="35">
                  <c:v>85.548500000000004</c:v>
                </c:pt>
                <c:pt idx="36">
                  <c:v>24.806699999999999</c:v>
                </c:pt>
                <c:pt idx="37">
                  <c:v>-0.17193600000000001</c:v>
                </c:pt>
                <c:pt idx="38">
                  <c:v>72.200800000000001</c:v>
                </c:pt>
                <c:pt idx="39">
                  <c:v>9.2145700000000001</c:v>
                </c:pt>
                <c:pt idx="40">
                  <c:v>19.891999999999999</c:v>
                </c:pt>
                <c:pt idx="41">
                  <c:v>3.8338199999999998</c:v>
                </c:pt>
                <c:pt idx="42">
                  <c:v>-25.773</c:v>
                </c:pt>
                <c:pt idx="43">
                  <c:v>0.69624900000000001</c:v>
                </c:pt>
                <c:pt idx="44">
                  <c:v>5.4336399999999996</c:v>
                </c:pt>
                <c:pt idx="45">
                  <c:v>-3.8555199999999998</c:v>
                </c:pt>
                <c:pt idx="46" formatCode="0.00E+00">
                  <c:v>9.8585500000000006E-2</c:v>
                </c:pt>
                <c:pt idx="47">
                  <c:v>-10.926</c:v>
                </c:pt>
                <c:pt idx="48">
                  <c:v>4.7190500000000002</c:v>
                </c:pt>
                <c:pt idx="49">
                  <c:v>13.5451</c:v>
                </c:pt>
                <c:pt idx="50">
                  <c:v>3.49661</c:v>
                </c:pt>
                <c:pt idx="51">
                  <c:v>-6.3729300000000002</c:v>
                </c:pt>
                <c:pt idx="52">
                  <c:v>7.6958900000000003</c:v>
                </c:pt>
                <c:pt idx="53">
                  <c:v>5.6615799999999998</c:v>
                </c:pt>
                <c:pt idx="54">
                  <c:v>19.470300000000002</c:v>
                </c:pt>
                <c:pt idx="55">
                  <c:v>1.7690399999999999</c:v>
                </c:pt>
                <c:pt idx="56">
                  <c:v>10.9213</c:v>
                </c:pt>
                <c:pt idx="57">
                  <c:v>7.6878500000000001</c:v>
                </c:pt>
                <c:pt idx="58">
                  <c:v>12.5467</c:v>
                </c:pt>
                <c:pt idx="59">
                  <c:v>22.565100000000001</c:v>
                </c:pt>
                <c:pt idx="60">
                  <c:v>28.636700000000001</c:v>
                </c:pt>
                <c:pt idx="61">
                  <c:v>16.145199999999999</c:v>
                </c:pt>
                <c:pt idx="62">
                  <c:v>24.3459</c:v>
                </c:pt>
                <c:pt idx="63">
                  <c:v>10.277200000000001</c:v>
                </c:pt>
                <c:pt idx="64">
                  <c:v>11.2521</c:v>
                </c:pt>
                <c:pt idx="65">
                  <c:v>8.1860700000000008</c:v>
                </c:pt>
                <c:pt idx="66">
                  <c:v>54.869599999999998</c:v>
                </c:pt>
                <c:pt idx="67">
                  <c:v>75.0745</c:v>
                </c:pt>
                <c:pt idx="68">
                  <c:v>113.746</c:v>
                </c:pt>
                <c:pt idx="69">
                  <c:v>156.161</c:v>
                </c:pt>
                <c:pt idx="70">
                  <c:v>87.642099999999999</c:v>
                </c:pt>
                <c:pt idx="71">
                  <c:v>122.80200000000001</c:v>
                </c:pt>
                <c:pt idx="72">
                  <c:v>187.30699999999999</c:v>
                </c:pt>
                <c:pt idx="73">
                  <c:v>127.675</c:v>
                </c:pt>
                <c:pt idx="74">
                  <c:v>137.083</c:v>
                </c:pt>
                <c:pt idx="75">
                  <c:v>172.08600000000001</c:v>
                </c:pt>
                <c:pt idx="76">
                  <c:v>273.20800000000003</c:v>
                </c:pt>
                <c:pt idx="77">
                  <c:v>234.94499999999999</c:v>
                </c:pt>
                <c:pt idx="78">
                  <c:v>171.78800000000001</c:v>
                </c:pt>
                <c:pt idx="79">
                  <c:v>210.33600000000001</c:v>
                </c:pt>
                <c:pt idx="80">
                  <c:v>157.79900000000001</c:v>
                </c:pt>
                <c:pt idx="81">
                  <c:v>153.49799999999999</c:v>
                </c:pt>
                <c:pt idx="82">
                  <c:v>97.041600000000003</c:v>
                </c:pt>
                <c:pt idx="83">
                  <c:v>184.13900000000001</c:v>
                </c:pt>
                <c:pt idx="84">
                  <c:v>11.891299999999999</c:v>
                </c:pt>
                <c:pt idx="85">
                  <c:v>29.4572</c:v>
                </c:pt>
                <c:pt idx="86">
                  <c:v>18.815000000000001</c:v>
                </c:pt>
                <c:pt idx="87">
                  <c:v>8.2368900000000007</c:v>
                </c:pt>
                <c:pt idx="88">
                  <c:v>-3.8971300000000002</c:v>
                </c:pt>
                <c:pt idx="89">
                  <c:v>34.475299999999997</c:v>
                </c:pt>
                <c:pt idx="90">
                  <c:v>-4.1086799999999997</c:v>
                </c:pt>
                <c:pt idx="91">
                  <c:v>-11.3567</c:v>
                </c:pt>
                <c:pt idx="92">
                  <c:v>13.6158</c:v>
                </c:pt>
                <c:pt idx="93">
                  <c:v>28.636900000000001</c:v>
                </c:pt>
                <c:pt idx="94">
                  <c:v>19.920999999999999</c:v>
                </c:pt>
                <c:pt idx="95">
                  <c:v>44.742400000000004</c:v>
                </c:pt>
                <c:pt idx="96">
                  <c:v>45.051600000000001</c:v>
                </c:pt>
                <c:pt idx="97">
                  <c:v>32.226700000000001</c:v>
                </c:pt>
                <c:pt idx="98">
                  <c:v>14.3659</c:v>
                </c:pt>
                <c:pt idx="99">
                  <c:v>6.9916499999999999</c:v>
                </c:pt>
                <c:pt idx="100">
                  <c:v>21.155799999999999</c:v>
                </c:pt>
                <c:pt idx="101">
                  <c:v>25.633900000000001</c:v>
                </c:pt>
                <c:pt idx="102">
                  <c:v>16.6417</c:v>
                </c:pt>
                <c:pt idx="103">
                  <c:v>17.436399999999999</c:v>
                </c:pt>
                <c:pt idx="104">
                  <c:v>14.7563</c:v>
                </c:pt>
                <c:pt idx="105">
                  <c:v>20.455200000000001</c:v>
                </c:pt>
                <c:pt idx="106">
                  <c:v>14.0694</c:v>
                </c:pt>
                <c:pt idx="107">
                  <c:v>17.881599999999999</c:v>
                </c:pt>
                <c:pt idx="108">
                  <c:v>27.582799999999999</c:v>
                </c:pt>
                <c:pt idx="109">
                  <c:v>42.158900000000003</c:v>
                </c:pt>
                <c:pt idx="110">
                  <c:v>19.7117</c:v>
                </c:pt>
                <c:pt idx="111">
                  <c:v>14.774100000000001</c:v>
                </c:pt>
                <c:pt idx="112">
                  <c:v>12.0229</c:v>
                </c:pt>
                <c:pt idx="113">
                  <c:v>2.4533399999999999</c:v>
                </c:pt>
                <c:pt idx="114">
                  <c:v>22.3262</c:v>
                </c:pt>
                <c:pt idx="115">
                  <c:v>49.071899999999999</c:v>
                </c:pt>
                <c:pt idx="116">
                  <c:v>67.348100000000002</c:v>
                </c:pt>
                <c:pt idx="117">
                  <c:v>124.139</c:v>
                </c:pt>
                <c:pt idx="118">
                  <c:v>205.27199999999999</c:v>
                </c:pt>
                <c:pt idx="119">
                  <c:v>210.39</c:v>
                </c:pt>
                <c:pt idx="120">
                  <c:v>150.36600000000001</c:v>
                </c:pt>
                <c:pt idx="121">
                  <c:v>176.97200000000001</c:v>
                </c:pt>
                <c:pt idx="122">
                  <c:v>125.839</c:v>
                </c:pt>
                <c:pt idx="123">
                  <c:v>249.31899999999999</c:v>
                </c:pt>
                <c:pt idx="124">
                  <c:v>226.19900000000001</c:v>
                </c:pt>
                <c:pt idx="125">
                  <c:v>239.38399999999999</c:v>
                </c:pt>
                <c:pt idx="126">
                  <c:v>197.25899999999999</c:v>
                </c:pt>
                <c:pt idx="127">
                  <c:v>196.66900000000001</c:v>
                </c:pt>
                <c:pt idx="128">
                  <c:v>192.87700000000001</c:v>
                </c:pt>
                <c:pt idx="129">
                  <c:v>201.28100000000001</c:v>
                </c:pt>
                <c:pt idx="130">
                  <c:v>59.361199999999997</c:v>
                </c:pt>
                <c:pt idx="131">
                  <c:v>-2.3759600000000001</c:v>
                </c:pt>
                <c:pt idx="132">
                  <c:v>181.12</c:v>
                </c:pt>
                <c:pt idx="133">
                  <c:v>29.886399999999998</c:v>
                </c:pt>
                <c:pt idx="134">
                  <c:v>8.33446</c:v>
                </c:pt>
                <c:pt idx="135">
                  <c:v>43.738100000000003</c:v>
                </c:pt>
                <c:pt idx="136">
                  <c:v>9.5839300000000005</c:v>
                </c:pt>
                <c:pt idx="137">
                  <c:v>-20.845800000000001</c:v>
                </c:pt>
                <c:pt idx="138">
                  <c:v>-42.264499999999998</c:v>
                </c:pt>
                <c:pt idx="139">
                  <c:v>47.449100000000001</c:v>
                </c:pt>
                <c:pt idx="140">
                  <c:v>-0.52907199999999999</c:v>
                </c:pt>
                <c:pt idx="141">
                  <c:v>-13.5923</c:v>
                </c:pt>
                <c:pt idx="142">
                  <c:v>-9.0782600000000002</c:v>
                </c:pt>
                <c:pt idx="143">
                  <c:v>-7.21652</c:v>
                </c:pt>
                <c:pt idx="144">
                  <c:v>27.177499999999998</c:v>
                </c:pt>
                <c:pt idx="145">
                  <c:v>11.5487</c:v>
                </c:pt>
                <c:pt idx="146">
                  <c:v>15.1587</c:v>
                </c:pt>
                <c:pt idx="147">
                  <c:v>18.238600000000002</c:v>
                </c:pt>
                <c:pt idx="148">
                  <c:v>3.5832799999999998</c:v>
                </c:pt>
                <c:pt idx="149">
                  <c:v>30.315000000000001</c:v>
                </c:pt>
                <c:pt idx="150">
                  <c:v>16.962199999999999</c:v>
                </c:pt>
                <c:pt idx="151">
                  <c:v>32.8889</c:v>
                </c:pt>
                <c:pt idx="152">
                  <c:v>27.3613</c:v>
                </c:pt>
                <c:pt idx="153">
                  <c:v>-0.46295399999999998</c:v>
                </c:pt>
                <c:pt idx="154">
                  <c:v>11.629</c:v>
                </c:pt>
                <c:pt idx="155">
                  <c:v>8.8112899999999996</c:v>
                </c:pt>
                <c:pt idx="156">
                  <c:v>2.8866800000000001</c:v>
                </c:pt>
                <c:pt idx="157">
                  <c:v>3.4540899999999999</c:v>
                </c:pt>
                <c:pt idx="158">
                  <c:v>3.1204200000000002</c:v>
                </c:pt>
                <c:pt idx="159">
                  <c:v>-24.848400000000002</c:v>
                </c:pt>
                <c:pt idx="160">
                  <c:v>8.5314899999999998</c:v>
                </c:pt>
                <c:pt idx="161">
                  <c:v>2.82524</c:v>
                </c:pt>
                <c:pt idx="162">
                  <c:v>19.015000000000001</c:v>
                </c:pt>
                <c:pt idx="163">
                  <c:v>72.272400000000005</c:v>
                </c:pt>
                <c:pt idx="164">
                  <c:v>109.066</c:v>
                </c:pt>
                <c:pt idx="165">
                  <c:v>84.099299999999999</c:v>
                </c:pt>
                <c:pt idx="166">
                  <c:v>150.35300000000001</c:v>
                </c:pt>
                <c:pt idx="167">
                  <c:v>126.152</c:v>
                </c:pt>
                <c:pt idx="168">
                  <c:v>183.33099999999999</c:v>
                </c:pt>
                <c:pt idx="169">
                  <c:v>194.816</c:v>
                </c:pt>
                <c:pt idx="170">
                  <c:v>190.77699999999999</c:v>
                </c:pt>
                <c:pt idx="171">
                  <c:v>177.161</c:v>
                </c:pt>
                <c:pt idx="172">
                  <c:v>187.77199999999999</c:v>
                </c:pt>
                <c:pt idx="173">
                  <c:v>261.77699999999999</c:v>
                </c:pt>
                <c:pt idx="174">
                  <c:v>289.815</c:v>
                </c:pt>
                <c:pt idx="175">
                  <c:v>214.50700000000001</c:v>
                </c:pt>
                <c:pt idx="176">
                  <c:v>132.608</c:v>
                </c:pt>
                <c:pt idx="177">
                  <c:v>155.76300000000001</c:v>
                </c:pt>
                <c:pt idx="178">
                  <c:v>35.349600000000002</c:v>
                </c:pt>
                <c:pt idx="179">
                  <c:v>61.079700000000003</c:v>
                </c:pt>
                <c:pt idx="180">
                  <c:v>21.304400000000001</c:v>
                </c:pt>
                <c:pt idx="181">
                  <c:v>51.678899999999999</c:v>
                </c:pt>
                <c:pt idx="182">
                  <c:v>-8.4058799999999998</c:v>
                </c:pt>
                <c:pt idx="183">
                  <c:v>14.6547</c:v>
                </c:pt>
                <c:pt idx="184">
                  <c:v>-38.171999999999997</c:v>
                </c:pt>
                <c:pt idx="185">
                  <c:v>-69.239000000000004</c:v>
                </c:pt>
                <c:pt idx="186">
                  <c:v>13.6595</c:v>
                </c:pt>
                <c:pt idx="187">
                  <c:v>44.054499999999997</c:v>
                </c:pt>
                <c:pt idx="188">
                  <c:v>27.9633</c:v>
                </c:pt>
                <c:pt idx="189">
                  <c:v>12.404</c:v>
                </c:pt>
                <c:pt idx="190">
                  <c:v>6.0078199999999997</c:v>
                </c:pt>
                <c:pt idx="191">
                  <c:v>9.9558700000000009</c:v>
                </c:pt>
                <c:pt idx="192">
                  <c:v>-9.9857999999999993</c:v>
                </c:pt>
                <c:pt idx="193">
                  <c:v>19.833500000000001</c:v>
                </c:pt>
                <c:pt idx="194">
                  <c:v>9.9703199999999992</c:v>
                </c:pt>
                <c:pt idx="195">
                  <c:v>8.6308100000000003</c:v>
                </c:pt>
                <c:pt idx="196">
                  <c:v>31.8553</c:v>
                </c:pt>
                <c:pt idx="197">
                  <c:v>19.155000000000001</c:v>
                </c:pt>
                <c:pt idx="198">
                  <c:v>32.7425</c:v>
                </c:pt>
                <c:pt idx="199">
                  <c:v>11.833</c:v>
                </c:pt>
                <c:pt idx="200">
                  <c:v>4.8944700000000001</c:v>
                </c:pt>
                <c:pt idx="201">
                  <c:v>-2.28179</c:v>
                </c:pt>
                <c:pt idx="202">
                  <c:v>28.801500000000001</c:v>
                </c:pt>
                <c:pt idx="203">
                  <c:v>27.6023</c:v>
                </c:pt>
                <c:pt idx="204">
                  <c:v>22.802099999999999</c:v>
                </c:pt>
                <c:pt idx="205">
                  <c:v>26.535699999999999</c:v>
                </c:pt>
                <c:pt idx="206">
                  <c:v>23.527200000000001</c:v>
                </c:pt>
                <c:pt idx="207">
                  <c:v>32.460799999999999</c:v>
                </c:pt>
                <c:pt idx="208">
                  <c:v>19.351199999999999</c:v>
                </c:pt>
                <c:pt idx="209">
                  <c:v>21.234500000000001</c:v>
                </c:pt>
                <c:pt idx="210">
                  <c:v>58.391500000000001</c:v>
                </c:pt>
                <c:pt idx="211">
                  <c:v>117.583</c:v>
                </c:pt>
                <c:pt idx="212">
                  <c:v>170.35300000000001</c:v>
                </c:pt>
                <c:pt idx="213">
                  <c:v>166.71100000000001</c:v>
                </c:pt>
                <c:pt idx="214">
                  <c:v>183.24299999999999</c:v>
                </c:pt>
                <c:pt idx="215">
                  <c:v>246.78399999999999</c:v>
                </c:pt>
                <c:pt idx="216">
                  <c:v>228.423</c:v>
                </c:pt>
                <c:pt idx="217">
                  <c:v>232.90600000000001</c:v>
                </c:pt>
                <c:pt idx="218">
                  <c:v>125.16800000000001</c:v>
                </c:pt>
                <c:pt idx="219">
                  <c:v>185.142</c:v>
                </c:pt>
                <c:pt idx="220">
                  <c:v>225.11799999999999</c:v>
                </c:pt>
                <c:pt idx="221">
                  <c:v>271.03300000000002</c:v>
                </c:pt>
                <c:pt idx="222">
                  <c:v>339.36399999999998</c:v>
                </c:pt>
                <c:pt idx="223">
                  <c:v>237.994</c:v>
                </c:pt>
                <c:pt idx="224">
                  <c:v>227.9</c:v>
                </c:pt>
                <c:pt idx="225">
                  <c:v>145.035</c:v>
                </c:pt>
                <c:pt idx="226">
                  <c:v>58.128300000000003</c:v>
                </c:pt>
                <c:pt idx="227">
                  <c:v>3.8478500000000002</c:v>
                </c:pt>
                <c:pt idx="228">
                  <c:v>28.587700000000002</c:v>
                </c:pt>
                <c:pt idx="229">
                  <c:v>39.917200000000001</c:v>
                </c:pt>
                <c:pt idx="230">
                  <c:v>8.3775099999999991</c:v>
                </c:pt>
                <c:pt idx="231">
                  <c:v>2.8283900000000002</c:v>
                </c:pt>
                <c:pt idx="232">
                  <c:v>-116.999</c:v>
                </c:pt>
                <c:pt idx="233" formatCode="0.00E+00">
                  <c:v>-6.9487699999999999E-3</c:v>
                </c:pt>
                <c:pt idx="234">
                  <c:v>14.732100000000001</c:v>
                </c:pt>
                <c:pt idx="235">
                  <c:v>32.929299999999998</c:v>
                </c:pt>
                <c:pt idx="236">
                  <c:v>29.581099999999999</c:v>
                </c:pt>
                <c:pt idx="237">
                  <c:v>-12.815099999999999</c:v>
                </c:pt>
                <c:pt idx="238">
                  <c:v>10.5055</c:v>
                </c:pt>
                <c:pt idx="239">
                  <c:v>7.2683299999999997</c:v>
                </c:pt>
                <c:pt idx="240">
                  <c:v>4.46692</c:v>
                </c:pt>
                <c:pt idx="241">
                  <c:v>-3.2962400000000001</c:v>
                </c:pt>
                <c:pt idx="242">
                  <c:v>-6.1213100000000003</c:v>
                </c:pt>
              </c:numCache>
            </c:numRef>
          </c:yVal>
          <c:smooth val="0"/>
          <c:extLst>
            <c:ext xmlns:c16="http://schemas.microsoft.com/office/drawing/2014/chart" uri="{C3380CC4-5D6E-409C-BE32-E72D297353CC}">
              <c16:uniqueId val="{00000001-98CE-408E-9BF2-FB839CD3E87D}"/>
            </c:ext>
          </c:extLst>
        </c:ser>
        <c:ser>
          <c:idx val="2"/>
          <c:order val="2"/>
          <c:tx>
            <c:strRef>
              <c:f>Sheet1!$E$2</c:f>
              <c:strCache>
                <c:ptCount val="1"/>
                <c:pt idx="0">
                  <c:v>RN_1_1_1</c:v>
                </c:pt>
              </c:strCache>
            </c:strRef>
          </c:tx>
          <c:spPr>
            <a:ln w="19050" cap="rnd">
              <a:solidFill>
                <a:schemeClr val="accent3"/>
              </a:solidFill>
              <a:round/>
            </a:ln>
            <a:effectLst/>
          </c:spPr>
          <c:marker>
            <c:symbol val="none"/>
          </c:marker>
          <c:xVal>
            <c:strRef>
              <c:f>Sheet1!$A:$A</c:f>
              <c:strCache>
                <c:ptCount val="243"/>
                <c:pt idx="1">
                  <c:v>date</c:v>
                </c:pt>
                <c:pt idx="2">
                  <c:v>[yyyy-mm-dd]</c:v>
                </c:pt>
                <c:pt idx="3">
                  <c:v>10/1/2020</c:v>
                </c:pt>
                <c:pt idx="4">
                  <c:v>10/1/2020</c:v>
                </c:pt>
                <c:pt idx="5">
                  <c:v>10/1/2020</c:v>
                </c:pt>
                <c:pt idx="6">
                  <c:v>10/1/2020</c:v>
                </c:pt>
                <c:pt idx="7">
                  <c:v>10/1/2020</c:v>
                </c:pt>
                <c:pt idx="8">
                  <c:v>10/1/2020</c:v>
                </c:pt>
                <c:pt idx="9">
                  <c:v>10/1/2020</c:v>
                </c:pt>
                <c:pt idx="10">
                  <c:v>10/1/2020</c:v>
                </c:pt>
                <c:pt idx="11">
                  <c:v>10/1/2020</c:v>
                </c:pt>
                <c:pt idx="12">
                  <c:v>10/1/2020</c:v>
                </c:pt>
                <c:pt idx="13">
                  <c:v>10/1/2020</c:v>
                </c:pt>
                <c:pt idx="14">
                  <c:v>10/1/2020</c:v>
                </c:pt>
                <c:pt idx="15">
                  <c:v>10/1/2020</c:v>
                </c:pt>
                <c:pt idx="16">
                  <c:v>10/1/2020</c:v>
                </c:pt>
                <c:pt idx="17">
                  <c:v>10/1/2020</c:v>
                </c:pt>
                <c:pt idx="18">
                  <c:v>10/1/2020</c:v>
                </c:pt>
                <c:pt idx="19">
                  <c:v>10/1/2020</c:v>
                </c:pt>
                <c:pt idx="20">
                  <c:v>10/1/2020</c:v>
                </c:pt>
                <c:pt idx="21">
                  <c:v>10/1/2020</c:v>
                </c:pt>
                <c:pt idx="22">
                  <c:v>10/1/2020</c:v>
                </c:pt>
                <c:pt idx="23">
                  <c:v>10/1/2020</c:v>
                </c:pt>
                <c:pt idx="24">
                  <c:v>10/1/2020</c:v>
                </c:pt>
                <c:pt idx="25">
                  <c:v>10/1/2020</c:v>
                </c:pt>
                <c:pt idx="26">
                  <c:v>10/1/2020</c:v>
                </c:pt>
                <c:pt idx="27">
                  <c:v>10/1/2020</c:v>
                </c:pt>
                <c:pt idx="28">
                  <c:v>10/1/2020</c:v>
                </c:pt>
                <c:pt idx="29">
                  <c:v>10/1/2020</c:v>
                </c:pt>
                <c:pt idx="30">
                  <c:v>10/1/2020</c:v>
                </c:pt>
                <c:pt idx="31">
                  <c:v>10/1/2020</c:v>
                </c:pt>
                <c:pt idx="32">
                  <c:v>10/1/2020</c:v>
                </c:pt>
                <c:pt idx="33">
                  <c:v>10/1/2020</c:v>
                </c:pt>
                <c:pt idx="34">
                  <c:v>10/1/2020</c:v>
                </c:pt>
                <c:pt idx="35">
                  <c:v>10/1/2020</c:v>
                </c:pt>
                <c:pt idx="36">
                  <c:v>10/1/2020</c:v>
                </c:pt>
                <c:pt idx="37">
                  <c:v>10/1/2020</c:v>
                </c:pt>
                <c:pt idx="38">
                  <c:v>10/1/2020</c:v>
                </c:pt>
                <c:pt idx="39">
                  <c:v>10/1/2020</c:v>
                </c:pt>
                <c:pt idx="40">
                  <c:v>10/1/2020</c:v>
                </c:pt>
                <c:pt idx="41">
                  <c:v>10/1/2020</c:v>
                </c:pt>
                <c:pt idx="42">
                  <c:v>10/1/2020</c:v>
                </c:pt>
                <c:pt idx="43">
                  <c:v>10/1/2020</c:v>
                </c:pt>
                <c:pt idx="44">
                  <c:v>10/1/2020</c:v>
                </c:pt>
                <c:pt idx="45">
                  <c:v>10/1/2020</c:v>
                </c:pt>
                <c:pt idx="46">
                  <c:v>10/1/2020</c:v>
                </c:pt>
                <c:pt idx="47">
                  <c:v>10/1/2020</c:v>
                </c:pt>
                <c:pt idx="48">
                  <c:v>10/1/2020</c:v>
                </c:pt>
                <c:pt idx="49">
                  <c:v>10/1/2020</c:v>
                </c:pt>
                <c:pt idx="50">
                  <c:v>10/2/2020</c:v>
                </c:pt>
                <c:pt idx="51">
                  <c:v>10/2/2020</c:v>
                </c:pt>
                <c:pt idx="52">
                  <c:v>10/2/2020</c:v>
                </c:pt>
                <c:pt idx="53">
                  <c:v>10/2/2020</c:v>
                </c:pt>
                <c:pt idx="54">
                  <c:v>10/2/2020</c:v>
                </c:pt>
                <c:pt idx="55">
                  <c:v>10/2/2020</c:v>
                </c:pt>
                <c:pt idx="56">
                  <c:v>10/2/2020</c:v>
                </c:pt>
                <c:pt idx="57">
                  <c:v>10/2/2020</c:v>
                </c:pt>
                <c:pt idx="58">
                  <c:v>10/2/2020</c:v>
                </c:pt>
                <c:pt idx="59">
                  <c:v>10/2/2020</c:v>
                </c:pt>
                <c:pt idx="60">
                  <c:v>10/2/2020</c:v>
                </c:pt>
                <c:pt idx="61">
                  <c:v>10/2/2020</c:v>
                </c:pt>
                <c:pt idx="62">
                  <c:v>10/2/2020</c:v>
                </c:pt>
                <c:pt idx="63">
                  <c:v>10/2/2020</c:v>
                </c:pt>
                <c:pt idx="64">
                  <c:v>10/2/2020</c:v>
                </c:pt>
                <c:pt idx="65">
                  <c:v>10/2/2020</c:v>
                </c:pt>
                <c:pt idx="66">
                  <c:v>10/2/2020</c:v>
                </c:pt>
                <c:pt idx="67">
                  <c:v>10/2/2020</c:v>
                </c:pt>
                <c:pt idx="68">
                  <c:v>10/2/2020</c:v>
                </c:pt>
                <c:pt idx="69">
                  <c:v>10/2/2020</c:v>
                </c:pt>
                <c:pt idx="70">
                  <c:v>10/2/2020</c:v>
                </c:pt>
                <c:pt idx="71">
                  <c:v>10/2/2020</c:v>
                </c:pt>
                <c:pt idx="72">
                  <c:v>10/2/2020</c:v>
                </c:pt>
                <c:pt idx="73">
                  <c:v>10/2/2020</c:v>
                </c:pt>
                <c:pt idx="74">
                  <c:v>10/2/2020</c:v>
                </c:pt>
                <c:pt idx="75">
                  <c:v>10/2/2020</c:v>
                </c:pt>
                <c:pt idx="76">
                  <c:v>10/2/2020</c:v>
                </c:pt>
                <c:pt idx="77">
                  <c:v>10/2/2020</c:v>
                </c:pt>
                <c:pt idx="78">
                  <c:v>10/2/2020</c:v>
                </c:pt>
                <c:pt idx="79">
                  <c:v>10/2/2020</c:v>
                </c:pt>
                <c:pt idx="80">
                  <c:v>10/2/2020</c:v>
                </c:pt>
                <c:pt idx="81">
                  <c:v>10/2/2020</c:v>
                </c:pt>
                <c:pt idx="82">
                  <c:v>10/2/2020</c:v>
                </c:pt>
                <c:pt idx="83">
                  <c:v>10/2/2020</c:v>
                </c:pt>
                <c:pt idx="84">
                  <c:v>10/2/2020</c:v>
                </c:pt>
                <c:pt idx="85">
                  <c:v>10/2/2020</c:v>
                </c:pt>
                <c:pt idx="86">
                  <c:v>10/2/2020</c:v>
                </c:pt>
                <c:pt idx="87">
                  <c:v>10/2/2020</c:v>
                </c:pt>
                <c:pt idx="88">
                  <c:v>10/2/2020</c:v>
                </c:pt>
                <c:pt idx="89">
                  <c:v>10/2/2020</c:v>
                </c:pt>
                <c:pt idx="90">
                  <c:v>10/2/2020</c:v>
                </c:pt>
                <c:pt idx="91">
                  <c:v>10/2/2020</c:v>
                </c:pt>
                <c:pt idx="92">
                  <c:v>10/2/2020</c:v>
                </c:pt>
                <c:pt idx="93">
                  <c:v>10/2/2020</c:v>
                </c:pt>
                <c:pt idx="94">
                  <c:v>10/2/2020</c:v>
                </c:pt>
                <c:pt idx="95">
                  <c:v>10/2/2020</c:v>
                </c:pt>
                <c:pt idx="96">
                  <c:v>10/2/2020</c:v>
                </c:pt>
                <c:pt idx="97">
                  <c:v>10/2/2020</c:v>
                </c:pt>
                <c:pt idx="98">
                  <c:v>10/3/2020</c:v>
                </c:pt>
                <c:pt idx="99">
                  <c:v>10/3/2020</c:v>
                </c:pt>
                <c:pt idx="100">
                  <c:v>10/3/2020</c:v>
                </c:pt>
                <c:pt idx="101">
                  <c:v>10/3/2020</c:v>
                </c:pt>
                <c:pt idx="102">
                  <c:v>10/3/2020</c:v>
                </c:pt>
                <c:pt idx="103">
                  <c:v>10/3/2020</c:v>
                </c:pt>
                <c:pt idx="104">
                  <c:v>10/3/2020</c:v>
                </c:pt>
                <c:pt idx="105">
                  <c:v>10/3/2020</c:v>
                </c:pt>
                <c:pt idx="106">
                  <c:v>10/3/2020</c:v>
                </c:pt>
                <c:pt idx="107">
                  <c:v>10/3/2020</c:v>
                </c:pt>
                <c:pt idx="108">
                  <c:v>10/3/2020</c:v>
                </c:pt>
                <c:pt idx="109">
                  <c:v>10/3/2020</c:v>
                </c:pt>
                <c:pt idx="110">
                  <c:v>10/3/2020</c:v>
                </c:pt>
                <c:pt idx="111">
                  <c:v>10/3/2020</c:v>
                </c:pt>
                <c:pt idx="112">
                  <c:v>10/3/2020</c:v>
                </c:pt>
                <c:pt idx="113">
                  <c:v>10/3/2020</c:v>
                </c:pt>
                <c:pt idx="114">
                  <c:v>10/3/2020</c:v>
                </c:pt>
                <c:pt idx="115">
                  <c:v>10/3/2020</c:v>
                </c:pt>
                <c:pt idx="116">
                  <c:v>10/3/2020</c:v>
                </c:pt>
                <c:pt idx="117">
                  <c:v>10/3/2020</c:v>
                </c:pt>
                <c:pt idx="118">
                  <c:v>10/3/2020</c:v>
                </c:pt>
                <c:pt idx="119">
                  <c:v>10/3/2020</c:v>
                </c:pt>
                <c:pt idx="120">
                  <c:v>10/3/2020</c:v>
                </c:pt>
                <c:pt idx="121">
                  <c:v>10/3/2020</c:v>
                </c:pt>
                <c:pt idx="122">
                  <c:v>10/3/2020</c:v>
                </c:pt>
                <c:pt idx="123">
                  <c:v>10/3/2020</c:v>
                </c:pt>
                <c:pt idx="124">
                  <c:v>10/3/2020</c:v>
                </c:pt>
                <c:pt idx="125">
                  <c:v>10/3/2020</c:v>
                </c:pt>
                <c:pt idx="126">
                  <c:v>10/3/2020</c:v>
                </c:pt>
                <c:pt idx="127">
                  <c:v>10/3/2020</c:v>
                </c:pt>
                <c:pt idx="128">
                  <c:v>10/3/2020</c:v>
                </c:pt>
                <c:pt idx="129">
                  <c:v>10/3/2020</c:v>
                </c:pt>
                <c:pt idx="130">
                  <c:v>10/3/2020</c:v>
                </c:pt>
                <c:pt idx="131">
                  <c:v>10/3/2020</c:v>
                </c:pt>
                <c:pt idx="132">
                  <c:v>10/3/2020</c:v>
                </c:pt>
                <c:pt idx="133">
                  <c:v>10/3/2020</c:v>
                </c:pt>
                <c:pt idx="134">
                  <c:v>10/3/2020</c:v>
                </c:pt>
                <c:pt idx="135">
                  <c:v>10/3/2020</c:v>
                </c:pt>
                <c:pt idx="136">
                  <c:v>10/3/2020</c:v>
                </c:pt>
                <c:pt idx="137">
                  <c:v>10/3/2020</c:v>
                </c:pt>
                <c:pt idx="138">
                  <c:v>10/3/2020</c:v>
                </c:pt>
                <c:pt idx="139">
                  <c:v>10/3/2020</c:v>
                </c:pt>
                <c:pt idx="140">
                  <c:v>10/3/2020</c:v>
                </c:pt>
                <c:pt idx="141">
                  <c:v>10/3/2020</c:v>
                </c:pt>
                <c:pt idx="142">
                  <c:v>10/3/2020</c:v>
                </c:pt>
                <c:pt idx="143">
                  <c:v>10/3/2020</c:v>
                </c:pt>
                <c:pt idx="144">
                  <c:v>10/3/2020</c:v>
                </c:pt>
                <c:pt idx="145">
                  <c:v>10/3/2020</c:v>
                </c:pt>
                <c:pt idx="146">
                  <c:v>10/4/2020</c:v>
                </c:pt>
                <c:pt idx="147">
                  <c:v>10/4/2020</c:v>
                </c:pt>
                <c:pt idx="148">
                  <c:v>10/4/2020</c:v>
                </c:pt>
                <c:pt idx="149">
                  <c:v>10/4/2020</c:v>
                </c:pt>
                <c:pt idx="150">
                  <c:v>10/4/2020</c:v>
                </c:pt>
                <c:pt idx="151">
                  <c:v>10/4/2020</c:v>
                </c:pt>
                <c:pt idx="152">
                  <c:v>10/4/2020</c:v>
                </c:pt>
                <c:pt idx="153">
                  <c:v>10/4/2020</c:v>
                </c:pt>
                <c:pt idx="154">
                  <c:v>10/4/2020</c:v>
                </c:pt>
                <c:pt idx="155">
                  <c:v>10/4/2020</c:v>
                </c:pt>
                <c:pt idx="156">
                  <c:v>10/4/2020</c:v>
                </c:pt>
                <c:pt idx="157">
                  <c:v>10/4/2020</c:v>
                </c:pt>
                <c:pt idx="158">
                  <c:v>10/4/2020</c:v>
                </c:pt>
                <c:pt idx="159">
                  <c:v>10/4/2020</c:v>
                </c:pt>
                <c:pt idx="160">
                  <c:v>10/4/2020</c:v>
                </c:pt>
                <c:pt idx="161">
                  <c:v>10/4/2020</c:v>
                </c:pt>
                <c:pt idx="162">
                  <c:v>10/4/2020</c:v>
                </c:pt>
                <c:pt idx="163">
                  <c:v>10/4/2020</c:v>
                </c:pt>
                <c:pt idx="164">
                  <c:v>10/4/2020</c:v>
                </c:pt>
                <c:pt idx="165">
                  <c:v>10/4/2020</c:v>
                </c:pt>
                <c:pt idx="166">
                  <c:v>10/4/2020</c:v>
                </c:pt>
                <c:pt idx="167">
                  <c:v>10/4/2020</c:v>
                </c:pt>
                <c:pt idx="168">
                  <c:v>10/4/2020</c:v>
                </c:pt>
                <c:pt idx="169">
                  <c:v>10/4/2020</c:v>
                </c:pt>
                <c:pt idx="170">
                  <c:v>10/4/2020</c:v>
                </c:pt>
                <c:pt idx="171">
                  <c:v>10/4/2020</c:v>
                </c:pt>
                <c:pt idx="172">
                  <c:v>10/4/2020</c:v>
                </c:pt>
                <c:pt idx="173">
                  <c:v>10/4/2020</c:v>
                </c:pt>
                <c:pt idx="174">
                  <c:v>10/4/2020</c:v>
                </c:pt>
                <c:pt idx="175">
                  <c:v>10/4/2020</c:v>
                </c:pt>
                <c:pt idx="176">
                  <c:v>10/4/2020</c:v>
                </c:pt>
                <c:pt idx="177">
                  <c:v>10/4/2020</c:v>
                </c:pt>
                <c:pt idx="178">
                  <c:v>10/4/2020</c:v>
                </c:pt>
                <c:pt idx="179">
                  <c:v>10/4/2020</c:v>
                </c:pt>
                <c:pt idx="180">
                  <c:v>10/4/2020</c:v>
                </c:pt>
                <c:pt idx="181">
                  <c:v>10/4/2020</c:v>
                </c:pt>
                <c:pt idx="182">
                  <c:v>10/4/2020</c:v>
                </c:pt>
                <c:pt idx="183">
                  <c:v>10/4/2020</c:v>
                </c:pt>
                <c:pt idx="184">
                  <c:v>10/4/2020</c:v>
                </c:pt>
                <c:pt idx="185">
                  <c:v>10/4/2020</c:v>
                </c:pt>
                <c:pt idx="186">
                  <c:v>10/4/2020</c:v>
                </c:pt>
                <c:pt idx="187">
                  <c:v>10/4/2020</c:v>
                </c:pt>
                <c:pt idx="188">
                  <c:v>10/4/2020</c:v>
                </c:pt>
                <c:pt idx="189">
                  <c:v>10/4/2020</c:v>
                </c:pt>
                <c:pt idx="190">
                  <c:v>10/4/2020</c:v>
                </c:pt>
                <c:pt idx="191">
                  <c:v>10/4/2020</c:v>
                </c:pt>
                <c:pt idx="192">
                  <c:v>10/4/2020</c:v>
                </c:pt>
                <c:pt idx="193">
                  <c:v>10/4/2020</c:v>
                </c:pt>
                <c:pt idx="194">
                  <c:v>10/5/2020</c:v>
                </c:pt>
                <c:pt idx="195">
                  <c:v>10/5/2020</c:v>
                </c:pt>
                <c:pt idx="196">
                  <c:v>10/5/2020</c:v>
                </c:pt>
                <c:pt idx="197">
                  <c:v>10/5/2020</c:v>
                </c:pt>
                <c:pt idx="198">
                  <c:v>10/5/2020</c:v>
                </c:pt>
                <c:pt idx="199">
                  <c:v>10/5/2020</c:v>
                </c:pt>
                <c:pt idx="200">
                  <c:v>10/5/2020</c:v>
                </c:pt>
                <c:pt idx="201">
                  <c:v>10/5/2020</c:v>
                </c:pt>
                <c:pt idx="202">
                  <c:v>10/5/2020</c:v>
                </c:pt>
                <c:pt idx="203">
                  <c:v>10/5/2020</c:v>
                </c:pt>
                <c:pt idx="204">
                  <c:v>10/5/2020</c:v>
                </c:pt>
                <c:pt idx="205">
                  <c:v>10/5/2020</c:v>
                </c:pt>
                <c:pt idx="206">
                  <c:v>10/5/2020</c:v>
                </c:pt>
                <c:pt idx="207">
                  <c:v>10/5/2020</c:v>
                </c:pt>
                <c:pt idx="208">
                  <c:v>10/5/2020</c:v>
                </c:pt>
                <c:pt idx="209">
                  <c:v>10/5/2020</c:v>
                </c:pt>
                <c:pt idx="210">
                  <c:v>10/5/2020</c:v>
                </c:pt>
                <c:pt idx="211">
                  <c:v>10/5/2020</c:v>
                </c:pt>
                <c:pt idx="212">
                  <c:v>10/5/2020</c:v>
                </c:pt>
                <c:pt idx="213">
                  <c:v>10/5/2020</c:v>
                </c:pt>
                <c:pt idx="214">
                  <c:v>10/5/2020</c:v>
                </c:pt>
                <c:pt idx="215">
                  <c:v>10/5/2020</c:v>
                </c:pt>
                <c:pt idx="216">
                  <c:v>10/5/2020</c:v>
                </c:pt>
                <c:pt idx="217">
                  <c:v>10/5/2020</c:v>
                </c:pt>
                <c:pt idx="218">
                  <c:v>10/5/2020</c:v>
                </c:pt>
                <c:pt idx="219">
                  <c:v>10/5/2020</c:v>
                </c:pt>
                <c:pt idx="220">
                  <c:v>10/5/2020</c:v>
                </c:pt>
                <c:pt idx="221">
                  <c:v>10/5/2020</c:v>
                </c:pt>
                <c:pt idx="222">
                  <c:v>10/5/2020</c:v>
                </c:pt>
                <c:pt idx="223">
                  <c:v>10/5/2020</c:v>
                </c:pt>
                <c:pt idx="224">
                  <c:v>10/5/2020</c:v>
                </c:pt>
                <c:pt idx="225">
                  <c:v>10/5/2020</c:v>
                </c:pt>
                <c:pt idx="226">
                  <c:v>10/5/2020</c:v>
                </c:pt>
                <c:pt idx="227">
                  <c:v>10/5/2020</c:v>
                </c:pt>
                <c:pt idx="228">
                  <c:v>10/5/2020</c:v>
                </c:pt>
                <c:pt idx="229">
                  <c:v>10/5/2020</c:v>
                </c:pt>
                <c:pt idx="230">
                  <c:v>10/5/2020</c:v>
                </c:pt>
                <c:pt idx="231">
                  <c:v>10/5/2020</c:v>
                </c:pt>
                <c:pt idx="232">
                  <c:v>10/5/2020</c:v>
                </c:pt>
                <c:pt idx="233">
                  <c:v>10/5/2020</c:v>
                </c:pt>
                <c:pt idx="234">
                  <c:v>10/5/2020</c:v>
                </c:pt>
                <c:pt idx="235">
                  <c:v>10/5/2020</c:v>
                </c:pt>
                <c:pt idx="236">
                  <c:v>10/5/2020</c:v>
                </c:pt>
                <c:pt idx="237">
                  <c:v>10/5/2020</c:v>
                </c:pt>
                <c:pt idx="238">
                  <c:v>10/5/2020</c:v>
                </c:pt>
                <c:pt idx="239">
                  <c:v>10/5/2020</c:v>
                </c:pt>
                <c:pt idx="240">
                  <c:v>10/5/2020</c:v>
                </c:pt>
                <c:pt idx="241">
                  <c:v>10/5/2020</c:v>
                </c:pt>
                <c:pt idx="242">
                  <c:v>10/6/2020</c:v>
                </c:pt>
              </c:strCache>
            </c:strRef>
          </c:xVal>
          <c:yVal>
            <c:numRef>
              <c:f>Sheet1!$E:$E</c:f>
              <c:numCache>
                <c:formatCode>General</c:formatCode>
                <c:ptCount val="1048576"/>
                <c:pt idx="1">
                  <c:v>0</c:v>
                </c:pt>
                <c:pt idx="2">
                  <c:v>0</c:v>
                </c:pt>
                <c:pt idx="3">
                  <c:v>-56.388300000000001</c:v>
                </c:pt>
                <c:pt idx="4">
                  <c:v>-58.484699999999997</c:v>
                </c:pt>
                <c:pt idx="5">
                  <c:v>-60.070999999999998</c:v>
                </c:pt>
                <c:pt idx="6">
                  <c:v>-59.461300000000001</c:v>
                </c:pt>
                <c:pt idx="7">
                  <c:v>-58.623699999999999</c:v>
                </c:pt>
                <c:pt idx="8">
                  <c:v>-59.646700000000003</c:v>
                </c:pt>
                <c:pt idx="9">
                  <c:v>-59.558999999999997</c:v>
                </c:pt>
                <c:pt idx="10">
                  <c:v>-61.628999999999998</c:v>
                </c:pt>
                <c:pt idx="11">
                  <c:v>-63.186999999999998</c:v>
                </c:pt>
                <c:pt idx="12">
                  <c:v>-63.082700000000003</c:v>
                </c:pt>
                <c:pt idx="13">
                  <c:v>-63.1083</c:v>
                </c:pt>
                <c:pt idx="14">
                  <c:v>-63.892299999999999</c:v>
                </c:pt>
                <c:pt idx="15">
                  <c:v>-56.789299999999997</c:v>
                </c:pt>
                <c:pt idx="16">
                  <c:v>-24.019300000000001</c:v>
                </c:pt>
                <c:pt idx="17">
                  <c:v>23.370699999999999</c:v>
                </c:pt>
                <c:pt idx="18">
                  <c:v>72.087000000000003</c:v>
                </c:pt>
                <c:pt idx="19">
                  <c:v>126.807</c:v>
                </c:pt>
                <c:pt idx="20">
                  <c:v>183.303</c:v>
                </c:pt>
                <c:pt idx="21">
                  <c:v>239.08</c:v>
                </c:pt>
                <c:pt idx="22">
                  <c:v>289.84300000000002</c:v>
                </c:pt>
                <c:pt idx="23">
                  <c:v>330.01</c:v>
                </c:pt>
                <c:pt idx="24">
                  <c:v>363.077</c:v>
                </c:pt>
                <c:pt idx="25">
                  <c:v>382.94</c:v>
                </c:pt>
                <c:pt idx="26">
                  <c:v>389.97300000000001</c:v>
                </c:pt>
                <c:pt idx="27">
                  <c:v>390.63299999999998</c:v>
                </c:pt>
                <c:pt idx="28">
                  <c:v>379.00700000000001</c:v>
                </c:pt>
                <c:pt idx="29">
                  <c:v>359.02</c:v>
                </c:pt>
                <c:pt idx="30">
                  <c:v>327.72</c:v>
                </c:pt>
                <c:pt idx="31">
                  <c:v>282.017</c:v>
                </c:pt>
                <c:pt idx="32">
                  <c:v>225.22</c:v>
                </c:pt>
                <c:pt idx="33">
                  <c:v>148.03399999999999</c:v>
                </c:pt>
                <c:pt idx="34">
                  <c:v>87.040999999999997</c:v>
                </c:pt>
                <c:pt idx="35">
                  <c:v>5.6540299999999997</c:v>
                </c:pt>
                <c:pt idx="36">
                  <c:v>-33.736699999999999</c:v>
                </c:pt>
                <c:pt idx="37">
                  <c:v>-48.2517</c:v>
                </c:pt>
                <c:pt idx="38">
                  <c:v>-66.173699999999997</c:v>
                </c:pt>
                <c:pt idx="39">
                  <c:v>-63.902700000000003</c:v>
                </c:pt>
                <c:pt idx="40">
                  <c:v>-60.195300000000003</c:v>
                </c:pt>
                <c:pt idx="41">
                  <c:v>-61.157699999999998</c:v>
                </c:pt>
                <c:pt idx="42">
                  <c:v>-58.471299999999999</c:v>
                </c:pt>
                <c:pt idx="43">
                  <c:v>-55.823</c:v>
                </c:pt>
                <c:pt idx="44">
                  <c:v>-54.749299999999998</c:v>
                </c:pt>
                <c:pt idx="45">
                  <c:v>-52.851300000000002</c:v>
                </c:pt>
                <c:pt idx="46">
                  <c:v>-52.582700000000003</c:v>
                </c:pt>
                <c:pt idx="47">
                  <c:v>-52.396299999999997</c:v>
                </c:pt>
                <c:pt idx="48">
                  <c:v>-54.566699999999997</c:v>
                </c:pt>
                <c:pt idx="49">
                  <c:v>-54.275700000000001</c:v>
                </c:pt>
                <c:pt idx="50">
                  <c:v>-53.889000000000003</c:v>
                </c:pt>
                <c:pt idx="51">
                  <c:v>-51.760300000000001</c:v>
                </c:pt>
                <c:pt idx="52">
                  <c:v>-51.131700000000002</c:v>
                </c:pt>
                <c:pt idx="53">
                  <c:v>-50.335299999999997</c:v>
                </c:pt>
                <c:pt idx="54">
                  <c:v>-50.59</c:v>
                </c:pt>
                <c:pt idx="55">
                  <c:v>-48.901299999999999</c:v>
                </c:pt>
                <c:pt idx="56">
                  <c:v>-47.96</c:v>
                </c:pt>
                <c:pt idx="57">
                  <c:v>-49.318300000000001</c:v>
                </c:pt>
                <c:pt idx="58">
                  <c:v>-51.145299999999999</c:v>
                </c:pt>
                <c:pt idx="59">
                  <c:v>-51.035699999999999</c:v>
                </c:pt>
                <c:pt idx="60">
                  <c:v>-53.552</c:v>
                </c:pt>
                <c:pt idx="61">
                  <c:v>-53.342700000000001</c:v>
                </c:pt>
                <c:pt idx="62">
                  <c:v>-53.573700000000002</c:v>
                </c:pt>
                <c:pt idx="63">
                  <c:v>-48.133000000000003</c:v>
                </c:pt>
                <c:pt idx="64">
                  <c:v>-23.963000000000001</c:v>
                </c:pt>
                <c:pt idx="65">
                  <c:v>11.840400000000001</c:v>
                </c:pt>
                <c:pt idx="66">
                  <c:v>57.128300000000003</c:v>
                </c:pt>
                <c:pt idx="67">
                  <c:v>104.053</c:v>
                </c:pt>
                <c:pt idx="68">
                  <c:v>153.15</c:v>
                </c:pt>
                <c:pt idx="69">
                  <c:v>207.12700000000001</c:v>
                </c:pt>
                <c:pt idx="70">
                  <c:v>263.13299999999998</c:v>
                </c:pt>
                <c:pt idx="71">
                  <c:v>303.58300000000003</c:v>
                </c:pt>
                <c:pt idx="72">
                  <c:v>320.95299999999997</c:v>
                </c:pt>
                <c:pt idx="73">
                  <c:v>329.71300000000002</c:v>
                </c:pt>
                <c:pt idx="74">
                  <c:v>333.10300000000001</c:v>
                </c:pt>
                <c:pt idx="75">
                  <c:v>366.88299999999998</c:v>
                </c:pt>
                <c:pt idx="76">
                  <c:v>352.60300000000001</c:v>
                </c:pt>
                <c:pt idx="77">
                  <c:v>337.44299999999998</c:v>
                </c:pt>
                <c:pt idx="78">
                  <c:v>318.22000000000003</c:v>
                </c:pt>
                <c:pt idx="79">
                  <c:v>262.04700000000003</c:v>
                </c:pt>
                <c:pt idx="80">
                  <c:v>196.68700000000001</c:v>
                </c:pt>
                <c:pt idx="81">
                  <c:v>128.41999999999999</c:v>
                </c:pt>
                <c:pt idx="82">
                  <c:v>71.3767</c:v>
                </c:pt>
                <c:pt idx="83">
                  <c:v>21.994800000000001</c:v>
                </c:pt>
                <c:pt idx="84">
                  <c:v>-15.523400000000001</c:v>
                </c:pt>
                <c:pt idx="85">
                  <c:v>-42.021299999999997</c:v>
                </c:pt>
                <c:pt idx="86">
                  <c:v>-57.337699999999998</c:v>
                </c:pt>
                <c:pt idx="87">
                  <c:v>-58.585299999999997</c:v>
                </c:pt>
                <c:pt idx="88">
                  <c:v>-56.128700000000002</c:v>
                </c:pt>
                <c:pt idx="89">
                  <c:v>-56.838000000000001</c:v>
                </c:pt>
                <c:pt idx="90">
                  <c:v>-56.8127</c:v>
                </c:pt>
                <c:pt idx="91">
                  <c:v>-56.627299999999998</c:v>
                </c:pt>
                <c:pt idx="92">
                  <c:v>-54.155700000000003</c:v>
                </c:pt>
                <c:pt idx="93">
                  <c:v>-53.444299999999998</c:v>
                </c:pt>
                <c:pt idx="94">
                  <c:v>-54.064300000000003</c:v>
                </c:pt>
                <c:pt idx="95">
                  <c:v>-54.067700000000002</c:v>
                </c:pt>
                <c:pt idx="96">
                  <c:v>-52.859299999999998</c:v>
                </c:pt>
                <c:pt idx="97">
                  <c:v>-53.154299999999999</c:v>
                </c:pt>
                <c:pt idx="98">
                  <c:v>-53.703299999999999</c:v>
                </c:pt>
                <c:pt idx="99">
                  <c:v>-52.092700000000001</c:v>
                </c:pt>
                <c:pt idx="100">
                  <c:v>-53.168700000000001</c:v>
                </c:pt>
                <c:pt idx="101">
                  <c:v>-53.930300000000003</c:v>
                </c:pt>
                <c:pt idx="102">
                  <c:v>-53.1357</c:v>
                </c:pt>
                <c:pt idx="103">
                  <c:v>-52.299300000000002</c:v>
                </c:pt>
                <c:pt idx="104">
                  <c:v>-52.665999999999997</c:v>
                </c:pt>
                <c:pt idx="105">
                  <c:v>-51.2667</c:v>
                </c:pt>
                <c:pt idx="106">
                  <c:v>-49.387700000000002</c:v>
                </c:pt>
                <c:pt idx="107">
                  <c:v>-51.248699999999999</c:v>
                </c:pt>
                <c:pt idx="108">
                  <c:v>-53.471299999999999</c:v>
                </c:pt>
                <c:pt idx="109">
                  <c:v>-53.3093</c:v>
                </c:pt>
                <c:pt idx="110">
                  <c:v>-53.113999999999997</c:v>
                </c:pt>
                <c:pt idx="111">
                  <c:v>-47.541699999999999</c:v>
                </c:pt>
                <c:pt idx="112">
                  <c:v>-25.430700000000002</c:v>
                </c:pt>
                <c:pt idx="113">
                  <c:v>7.9554</c:v>
                </c:pt>
                <c:pt idx="114">
                  <c:v>53.790700000000001</c:v>
                </c:pt>
                <c:pt idx="115">
                  <c:v>104.643</c:v>
                </c:pt>
                <c:pt idx="116">
                  <c:v>164.077</c:v>
                </c:pt>
                <c:pt idx="117">
                  <c:v>223.267</c:v>
                </c:pt>
                <c:pt idx="118">
                  <c:v>273.04000000000002</c:v>
                </c:pt>
                <c:pt idx="119">
                  <c:v>313.42700000000002</c:v>
                </c:pt>
                <c:pt idx="120">
                  <c:v>338.80700000000002</c:v>
                </c:pt>
                <c:pt idx="121">
                  <c:v>358.29700000000003</c:v>
                </c:pt>
                <c:pt idx="122">
                  <c:v>336.03300000000002</c:v>
                </c:pt>
                <c:pt idx="123">
                  <c:v>349.74299999999999</c:v>
                </c:pt>
                <c:pt idx="124">
                  <c:v>355.95699999999999</c:v>
                </c:pt>
                <c:pt idx="125">
                  <c:v>324.97699999999998</c:v>
                </c:pt>
                <c:pt idx="126">
                  <c:v>289.31700000000001</c:v>
                </c:pt>
                <c:pt idx="127">
                  <c:v>221.68700000000001</c:v>
                </c:pt>
                <c:pt idx="128">
                  <c:v>172.95</c:v>
                </c:pt>
                <c:pt idx="129">
                  <c:v>108.563</c:v>
                </c:pt>
                <c:pt idx="130">
                  <c:v>49.405700000000003</c:v>
                </c:pt>
                <c:pt idx="131">
                  <c:v>3.9923999999999999</c:v>
                </c:pt>
                <c:pt idx="132">
                  <c:v>-28.839700000000001</c:v>
                </c:pt>
                <c:pt idx="133">
                  <c:v>-51.765999999999998</c:v>
                </c:pt>
                <c:pt idx="134">
                  <c:v>-62.790999999999997</c:v>
                </c:pt>
                <c:pt idx="135">
                  <c:v>-64.634</c:v>
                </c:pt>
                <c:pt idx="136">
                  <c:v>-63.639000000000003</c:v>
                </c:pt>
                <c:pt idx="137">
                  <c:v>-62.326300000000003</c:v>
                </c:pt>
                <c:pt idx="138">
                  <c:v>-59.978000000000002</c:v>
                </c:pt>
                <c:pt idx="139">
                  <c:v>-58.267299999999999</c:v>
                </c:pt>
                <c:pt idx="140">
                  <c:v>-58.698999999999998</c:v>
                </c:pt>
                <c:pt idx="141">
                  <c:v>-56.1023</c:v>
                </c:pt>
                <c:pt idx="142">
                  <c:v>-55.776000000000003</c:v>
                </c:pt>
                <c:pt idx="143">
                  <c:v>-55.214700000000001</c:v>
                </c:pt>
                <c:pt idx="144">
                  <c:v>-53.493299999999998</c:v>
                </c:pt>
                <c:pt idx="145">
                  <c:v>-52.761699999999998</c:v>
                </c:pt>
                <c:pt idx="146">
                  <c:v>-51.015700000000002</c:v>
                </c:pt>
                <c:pt idx="147">
                  <c:v>-46.777299999999997</c:v>
                </c:pt>
                <c:pt idx="148">
                  <c:v>-46.189300000000003</c:v>
                </c:pt>
                <c:pt idx="149">
                  <c:v>-48.317</c:v>
                </c:pt>
                <c:pt idx="150">
                  <c:v>-51.212000000000003</c:v>
                </c:pt>
                <c:pt idx="151">
                  <c:v>-54.910299999999999</c:v>
                </c:pt>
                <c:pt idx="152">
                  <c:v>-55.8123</c:v>
                </c:pt>
                <c:pt idx="153">
                  <c:v>-54.706699999999998</c:v>
                </c:pt>
                <c:pt idx="154">
                  <c:v>-55.592300000000002</c:v>
                </c:pt>
                <c:pt idx="155">
                  <c:v>-56.454000000000001</c:v>
                </c:pt>
                <c:pt idx="156">
                  <c:v>-54.929299999999998</c:v>
                </c:pt>
                <c:pt idx="157">
                  <c:v>-54.798000000000002</c:v>
                </c:pt>
                <c:pt idx="158">
                  <c:v>-54.399000000000001</c:v>
                </c:pt>
                <c:pt idx="159">
                  <c:v>-50.293700000000001</c:v>
                </c:pt>
                <c:pt idx="160">
                  <c:v>-26.677700000000002</c:v>
                </c:pt>
                <c:pt idx="161">
                  <c:v>7.16167</c:v>
                </c:pt>
                <c:pt idx="162">
                  <c:v>48.497300000000003</c:v>
                </c:pt>
                <c:pt idx="163">
                  <c:v>103.44499999999999</c:v>
                </c:pt>
                <c:pt idx="164">
                  <c:v>164.9</c:v>
                </c:pt>
                <c:pt idx="165">
                  <c:v>203.077</c:v>
                </c:pt>
                <c:pt idx="166">
                  <c:v>238.613</c:v>
                </c:pt>
                <c:pt idx="167">
                  <c:v>295.31</c:v>
                </c:pt>
                <c:pt idx="168">
                  <c:v>335.98700000000002</c:v>
                </c:pt>
                <c:pt idx="169">
                  <c:v>359.76</c:v>
                </c:pt>
                <c:pt idx="170">
                  <c:v>360.28</c:v>
                </c:pt>
                <c:pt idx="171">
                  <c:v>350.83699999999999</c:v>
                </c:pt>
                <c:pt idx="172">
                  <c:v>334.06299999999999</c:v>
                </c:pt>
                <c:pt idx="173">
                  <c:v>321.96300000000002</c:v>
                </c:pt>
                <c:pt idx="174">
                  <c:v>301.09300000000002</c:v>
                </c:pt>
                <c:pt idx="175">
                  <c:v>258.41000000000003</c:v>
                </c:pt>
                <c:pt idx="176">
                  <c:v>207.09700000000001</c:v>
                </c:pt>
                <c:pt idx="177">
                  <c:v>140.934</c:v>
                </c:pt>
                <c:pt idx="178">
                  <c:v>47.3187</c:v>
                </c:pt>
                <c:pt idx="179">
                  <c:v>19.640599999999999</c:v>
                </c:pt>
                <c:pt idx="180">
                  <c:v>-18.500299999999999</c:v>
                </c:pt>
                <c:pt idx="181">
                  <c:v>-42.863999999999997</c:v>
                </c:pt>
                <c:pt idx="182">
                  <c:v>-60.6873</c:v>
                </c:pt>
                <c:pt idx="183">
                  <c:v>-63.9163</c:v>
                </c:pt>
                <c:pt idx="184">
                  <c:v>-62.234000000000002</c:v>
                </c:pt>
                <c:pt idx="185">
                  <c:v>-62.217700000000001</c:v>
                </c:pt>
                <c:pt idx="186">
                  <c:v>-63.110700000000001</c:v>
                </c:pt>
                <c:pt idx="187">
                  <c:v>-62.795999999999999</c:v>
                </c:pt>
                <c:pt idx="188">
                  <c:v>-62.407699999999998</c:v>
                </c:pt>
                <c:pt idx="189">
                  <c:v>-60.945300000000003</c:v>
                </c:pt>
                <c:pt idx="190">
                  <c:v>-60.375300000000003</c:v>
                </c:pt>
                <c:pt idx="191">
                  <c:v>-59.433999999999997</c:v>
                </c:pt>
                <c:pt idx="192">
                  <c:v>-59.346299999999999</c:v>
                </c:pt>
                <c:pt idx="193">
                  <c:v>-57.646299999999997</c:v>
                </c:pt>
                <c:pt idx="194">
                  <c:v>-57.018700000000003</c:v>
                </c:pt>
                <c:pt idx="195">
                  <c:v>-56.817700000000002</c:v>
                </c:pt>
                <c:pt idx="196">
                  <c:v>-58.228299999999997</c:v>
                </c:pt>
                <c:pt idx="197">
                  <c:v>-59.046999999999997</c:v>
                </c:pt>
                <c:pt idx="198">
                  <c:v>-60.2333</c:v>
                </c:pt>
                <c:pt idx="199">
                  <c:v>-59.590699999999998</c:v>
                </c:pt>
                <c:pt idx="200">
                  <c:v>-56.935299999999998</c:v>
                </c:pt>
                <c:pt idx="201">
                  <c:v>-58.4527</c:v>
                </c:pt>
                <c:pt idx="202">
                  <c:v>-60.785299999999999</c:v>
                </c:pt>
                <c:pt idx="203">
                  <c:v>-63.768700000000003</c:v>
                </c:pt>
                <c:pt idx="204">
                  <c:v>-64.6357</c:v>
                </c:pt>
                <c:pt idx="205">
                  <c:v>-65.382300000000001</c:v>
                </c:pt>
                <c:pt idx="206">
                  <c:v>-64.381</c:v>
                </c:pt>
                <c:pt idx="207">
                  <c:v>-58.365699999999997</c:v>
                </c:pt>
                <c:pt idx="208">
                  <c:v>-21.982099999999999</c:v>
                </c:pt>
                <c:pt idx="209">
                  <c:v>21.155899999999999</c:v>
                </c:pt>
                <c:pt idx="210">
                  <c:v>73.542699999999996</c:v>
                </c:pt>
                <c:pt idx="211">
                  <c:v>138.387</c:v>
                </c:pt>
                <c:pt idx="212">
                  <c:v>199.43</c:v>
                </c:pt>
                <c:pt idx="213">
                  <c:v>260.61</c:v>
                </c:pt>
                <c:pt idx="214">
                  <c:v>310.75299999999999</c:v>
                </c:pt>
                <c:pt idx="215">
                  <c:v>353.79</c:v>
                </c:pt>
                <c:pt idx="216">
                  <c:v>379.803</c:v>
                </c:pt>
                <c:pt idx="217">
                  <c:v>400.44</c:v>
                </c:pt>
                <c:pt idx="218">
                  <c:v>408.34</c:v>
                </c:pt>
                <c:pt idx="219">
                  <c:v>408.86700000000002</c:v>
                </c:pt>
                <c:pt idx="220">
                  <c:v>394.18</c:v>
                </c:pt>
                <c:pt idx="221">
                  <c:v>369.66699999999997</c:v>
                </c:pt>
                <c:pt idx="222">
                  <c:v>338.74</c:v>
                </c:pt>
                <c:pt idx="223">
                  <c:v>289.93</c:v>
                </c:pt>
                <c:pt idx="224">
                  <c:v>231.18299999999999</c:v>
                </c:pt>
                <c:pt idx="225">
                  <c:v>155.166</c:v>
                </c:pt>
                <c:pt idx="226">
                  <c:v>87.846800000000002</c:v>
                </c:pt>
                <c:pt idx="227">
                  <c:v>-7.6503300000000003</c:v>
                </c:pt>
                <c:pt idx="228">
                  <c:v>-33.750799999999998</c:v>
                </c:pt>
                <c:pt idx="229">
                  <c:v>-55.921999999999997</c:v>
                </c:pt>
                <c:pt idx="230">
                  <c:v>-75.003</c:v>
                </c:pt>
                <c:pt idx="231">
                  <c:v>-74.533299999999997</c:v>
                </c:pt>
                <c:pt idx="232">
                  <c:v>-73.518699999999995</c:v>
                </c:pt>
                <c:pt idx="233">
                  <c:v>-72.955699999999993</c:v>
                </c:pt>
                <c:pt idx="234">
                  <c:v>-74.382300000000001</c:v>
                </c:pt>
                <c:pt idx="235">
                  <c:v>-73.968699999999998</c:v>
                </c:pt>
                <c:pt idx="236">
                  <c:v>-71.771000000000001</c:v>
                </c:pt>
                <c:pt idx="237">
                  <c:v>-69.106999999999999</c:v>
                </c:pt>
                <c:pt idx="238">
                  <c:v>-64.372699999999995</c:v>
                </c:pt>
                <c:pt idx="239">
                  <c:v>-62.838999999999999</c:v>
                </c:pt>
                <c:pt idx="240">
                  <c:v>-61.981000000000002</c:v>
                </c:pt>
                <c:pt idx="241">
                  <c:v>-61.064700000000002</c:v>
                </c:pt>
                <c:pt idx="242">
                  <c:v>-59.901299999999999</c:v>
                </c:pt>
              </c:numCache>
            </c:numRef>
          </c:yVal>
          <c:smooth val="0"/>
          <c:extLst>
            <c:ext xmlns:c16="http://schemas.microsoft.com/office/drawing/2014/chart" uri="{C3380CC4-5D6E-409C-BE32-E72D297353CC}">
              <c16:uniqueId val="{00000002-98CE-408E-9BF2-FB839CD3E87D}"/>
            </c:ext>
          </c:extLst>
        </c:ser>
        <c:ser>
          <c:idx val="3"/>
          <c:order val="3"/>
          <c:tx>
            <c:strRef>
              <c:f>Sheet1!$I$2</c:f>
              <c:strCache>
                <c:ptCount val="1"/>
                <c:pt idx="0">
                  <c:v>Average G</c:v>
                </c:pt>
              </c:strCache>
            </c:strRef>
          </c:tx>
          <c:spPr>
            <a:ln w="19050" cap="rnd">
              <a:solidFill>
                <a:schemeClr val="accent4"/>
              </a:solidFill>
              <a:round/>
            </a:ln>
            <a:effectLst/>
          </c:spPr>
          <c:marker>
            <c:symbol val="none"/>
          </c:marker>
          <c:xVal>
            <c:strRef>
              <c:f>Sheet1!$A:$A</c:f>
              <c:strCache>
                <c:ptCount val="243"/>
                <c:pt idx="1">
                  <c:v>date</c:v>
                </c:pt>
                <c:pt idx="2">
                  <c:v>[yyyy-mm-dd]</c:v>
                </c:pt>
                <c:pt idx="3">
                  <c:v>10/1/2020</c:v>
                </c:pt>
                <c:pt idx="4">
                  <c:v>10/1/2020</c:v>
                </c:pt>
                <c:pt idx="5">
                  <c:v>10/1/2020</c:v>
                </c:pt>
                <c:pt idx="6">
                  <c:v>10/1/2020</c:v>
                </c:pt>
                <c:pt idx="7">
                  <c:v>10/1/2020</c:v>
                </c:pt>
                <c:pt idx="8">
                  <c:v>10/1/2020</c:v>
                </c:pt>
                <c:pt idx="9">
                  <c:v>10/1/2020</c:v>
                </c:pt>
                <c:pt idx="10">
                  <c:v>10/1/2020</c:v>
                </c:pt>
                <c:pt idx="11">
                  <c:v>10/1/2020</c:v>
                </c:pt>
                <c:pt idx="12">
                  <c:v>10/1/2020</c:v>
                </c:pt>
                <c:pt idx="13">
                  <c:v>10/1/2020</c:v>
                </c:pt>
                <c:pt idx="14">
                  <c:v>10/1/2020</c:v>
                </c:pt>
                <c:pt idx="15">
                  <c:v>10/1/2020</c:v>
                </c:pt>
                <c:pt idx="16">
                  <c:v>10/1/2020</c:v>
                </c:pt>
                <c:pt idx="17">
                  <c:v>10/1/2020</c:v>
                </c:pt>
                <c:pt idx="18">
                  <c:v>10/1/2020</c:v>
                </c:pt>
                <c:pt idx="19">
                  <c:v>10/1/2020</c:v>
                </c:pt>
                <c:pt idx="20">
                  <c:v>10/1/2020</c:v>
                </c:pt>
                <c:pt idx="21">
                  <c:v>10/1/2020</c:v>
                </c:pt>
                <c:pt idx="22">
                  <c:v>10/1/2020</c:v>
                </c:pt>
                <c:pt idx="23">
                  <c:v>10/1/2020</c:v>
                </c:pt>
                <c:pt idx="24">
                  <c:v>10/1/2020</c:v>
                </c:pt>
                <c:pt idx="25">
                  <c:v>10/1/2020</c:v>
                </c:pt>
                <c:pt idx="26">
                  <c:v>10/1/2020</c:v>
                </c:pt>
                <c:pt idx="27">
                  <c:v>10/1/2020</c:v>
                </c:pt>
                <c:pt idx="28">
                  <c:v>10/1/2020</c:v>
                </c:pt>
                <c:pt idx="29">
                  <c:v>10/1/2020</c:v>
                </c:pt>
                <c:pt idx="30">
                  <c:v>10/1/2020</c:v>
                </c:pt>
                <c:pt idx="31">
                  <c:v>10/1/2020</c:v>
                </c:pt>
                <c:pt idx="32">
                  <c:v>10/1/2020</c:v>
                </c:pt>
                <c:pt idx="33">
                  <c:v>10/1/2020</c:v>
                </c:pt>
                <c:pt idx="34">
                  <c:v>10/1/2020</c:v>
                </c:pt>
                <c:pt idx="35">
                  <c:v>10/1/2020</c:v>
                </c:pt>
                <c:pt idx="36">
                  <c:v>10/1/2020</c:v>
                </c:pt>
                <c:pt idx="37">
                  <c:v>10/1/2020</c:v>
                </c:pt>
                <c:pt idx="38">
                  <c:v>10/1/2020</c:v>
                </c:pt>
                <c:pt idx="39">
                  <c:v>10/1/2020</c:v>
                </c:pt>
                <c:pt idx="40">
                  <c:v>10/1/2020</c:v>
                </c:pt>
                <c:pt idx="41">
                  <c:v>10/1/2020</c:v>
                </c:pt>
                <c:pt idx="42">
                  <c:v>10/1/2020</c:v>
                </c:pt>
                <c:pt idx="43">
                  <c:v>10/1/2020</c:v>
                </c:pt>
                <c:pt idx="44">
                  <c:v>10/1/2020</c:v>
                </c:pt>
                <c:pt idx="45">
                  <c:v>10/1/2020</c:v>
                </c:pt>
                <c:pt idx="46">
                  <c:v>10/1/2020</c:v>
                </c:pt>
                <c:pt idx="47">
                  <c:v>10/1/2020</c:v>
                </c:pt>
                <c:pt idx="48">
                  <c:v>10/1/2020</c:v>
                </c:pt>
                <c:pt idx="49">
                  <c:v>10/1/2020</c:v>
                </c:pt>
                <c:pt idx="50">
                  <c:v>10/2/2020</c:v>
                </c:pt>
                <c:pt idx="51">
                  <c:v>10/2/2020</c:v>
                </c:pt>
                <c:pt idx="52">
                  <c:v>10/2/2020</c:v>
                </c:pt>
                <c:pt idx="53">
                  <c:v>10/2/2020</c:v>
                </c:pt>
                <c:pt idx="54">
                  <c:v>10/2/2020</c:v>
                </c:pt>
                <c:pt idx="55">
                  <c:v>10/2/2020</c:v>
                </c:pt>
                <c:pt idx="56">
                  <c:v>10/2/2020</c:v>
                </c:pt>
                <c:pt idx="57">
                  <c:v>10/2/2020</c:v>
                </c:pt>
                <c:pt idx="58">
                  <c:v>10/2/2020</c:v>
                </c:pt>
                <c:pt idx="59">
                  <c:v>10/2/2020</c:v>
                </c:pt>
                <c:pt idx="60">
                  <c:v>10/2/2020</c:v>
                </c:pt>
                <c:pt idx="61">
                  <c:v>10/2/2020</c:v>
                </c:pt>
                <c:pt idx="62">
                  <c:v>10/2/2020</c:v>
                </c:pt>
                <c:pt idx="63">
                  <c:v>10/2/2020</c:v>
                </c:pt>
                <c:pt idx="64">
                  <c:v>10/2/2020</c:v>
                </c:pt>
                <c:pt idx="65">
                  <c:v>10/2/2020</c:v>
                </c:pt>
                <c:pt idx="66">
                  <c:v>10/2/2020</c:v>
                </c:pt>
                <c:pt idx="67">
                  <c:v>10/2/2020</c:v>
                </c:pt>
                <c:pt idx="68">
                  <c:v>10/2/2020</c:v>
                </c:pt>
                <c:pt idx="69">
                  <c:v>10/2/2020</c:v>
                </c:pt>
                <c:pt idx="70">
                  <c:v>10/2/2020</c:v>
                </c:pt>
                <c:pt idx="71">
                  <c:v>10/2/2020</c:v>
                </c:pt>
                <c:pt idx="72">
                  <c:v>10/2/2020</c:v>
                </c:pt>
                <c:pt idx="73">
                  <c:v>10/2/2020</c:v>
                </c:pt>
                <c:pt idx="74">
                  <c:v>10/2/2020</c:v>
                </c:pt>
                <c:pt idx="75">
                  <c:v>10/2/2020</c:v>
                </c:pt>
                <c:pt idx="76">
                  <c:v>10/2/2020</c:v>
                </c:pt>
                <c:pt idx="77">
                  <c:v>10/2/2020</c:v>
                </c:pt>
                <c:pt idx="78">
                  <c:v>10/2/2020</c:v>
                </c:pt>
                <c:pt idx="79">
                  <c:v>10/2/2020</c:v>
                </c:pt>
                <c:pt idx="80">
                  <c:v>10/2/2020</c:v>
                </c:pt>
                <c:pt idx="81">
                  <c:v>10/2/2020</c:v>
                </c:pt>
                <c:pt idx="82">
                  <c:v>10/2/2020</c:v>
                </c:pt>
                <c:pt idx="83">
                  <c:v>10/2/2020</c:v>
                </c:pt>
                <c:pt idx="84">
                  <c:v>10/2/2020</c:v>
                </c:pt>
                <c:pt idx="85">
                  <c:v>10/2/2020</c:v>
                </c:pt>
                <c:pt idx="86">
                  <c:v>10/2/2020</c:v>
                </c:pt>
                <c:pt idx="87">
                  <c:v>10/2/2020</c:v>
                </c:pt>
                <c:pt idx="88">
                  <c:v>10/2/2020</c:v>
                </c:pt>
                <c:pt idx="89">
                  <c:v>10/2/2020</c:v>
                </c:pt>
                <c:pt idx="90">
                  <c:v>10/2/2020</c:v>
                </c:pt>
                <c:pt idx="91">
                  <c:v>10/2/2020</c:v>
                </c:pt>
                <c:pt idx="92">
                  <c:v>10/2/2020</c:v>
                </c:pt>
                <c:pt idx="93">
                  <c:v>10/2/2020</c:v>
                </c:pt>
                <c:pt idx="94">
                  <c:v>10/2/2020</c:v>
                </c:pt>
                <c:pt idx="95">
                  <c:v>10/2/2020</c:v>
                </c:pt>
                <c:pt idx="96">
                  <c:v>10/2/2020</c:v>
                </c:pt>
                <c:pt idx="97">
                  <c:v>10/2/2020</c:v>
                </c:pt>
                <c:pt idx="98">
                  <c:v>10/3/2020</c:v>
                </c:pt>
                <c:pt idx="99">
                  <c:v>10/3/2020</c:v>
                </c:pt>
                <c:pt idx="100">
                  <c:v>10/3/2020</c:v>
                </c:pt>
                <c:pt idx="101">
                  <c:v>10/3/2020</c:v>
                </c:pt>
                <c:pt idx="102">
                  <c:v>10/3/2020</c:v>
                </c:pt>
                <c:pt idx="103">
                  <c:v>10/3/2020</c:v>
                </c:pt>
                <c:pt idx="104">
                  <c:v>10/3/2020</c:v>
                </c:pt>
                <c:pt idx="105">
                  <c:v>10/3/2020</c:v>
                </c:pt>
                <c:pt idx="106">
                  <c:v>10/3/2020</c:v>
                </c:pt>
                <c:pt idx="107">
                  <c:v>10/3/2020</c:v>
                </c:pt>
                <c:pt idx="108">
                  <c:v>10/3/2020</c:v>
                </c:pt>
                <c:pt idx="109">
                  <c:v>10/3/2020</c:v>
                </c:pt>
                <c:pt idx="110">
                  <c:v>10/3/2020</c:v>
                </c:pt>
                <c:pt idx="111">
                  <c:v>10/3/2020</c:v>
                </c:pt>
                <c:pt idx="112">
                  <c:v>10/3/2020</c:v>
                </c:pt>
                <c:pt idx="113">
                  <c:v>10/3/2020</c:v>
                </c:pt>
                <c:pt idx="114">
                  <c:v>10/3/2020</c:v>
                </c:pt>
                <c:pt idx="115">
                  <c:v>10/3/2020</c:v>
                </c:pt>
                <c:pt idx="116">
                  <c:v>10/3/2020</c:v>
                </c:pt>
                <c:pt idx="117">
                  <c:v>10/3/2020</c:v>
                </c:pt>
                <c:pt idx="118">
                  <c:v>10/3/2020</c:v>
                </c:pt>
                <c:pt idx="119">
                  <c:v>10/3/2020</c:v>
                </c:pt>
                <c:pt idx="120">
                  <c:v>10/3/2020</c:v>
                </c:pt>
                <c:pt idx="121">
                  <c:v>10/3/2020</c:v>
                </c:pt>
                <c:pt idx="122">
                  <c:v>10/3/2020</c:v>
                </c:pt>
                <c:pt idx="123">
                  <c:v>10/3/2020</c:v>
                </c:pt>
                <c:pt idx="124">
                  <c:v>10/3/2020</c:v>
                </c:pt>
                <c:pt idx="125">
                  <c:v>10/3/2020</c:v>
                </c:pt>
                <c:pt idx="126">
                  <c:v>10/3/2020</c:v>
                </c:pt>
                <c:pt idx="127">
                  <c:v>10/3/2020</c:v>
                </c:pt>
                <c:pt idx="128">
                  <c:v>10/3/2020</c:v>
                </c:pt>
                <c:pt idx="129">
                  <c:v>10/3/2020</c:v>
                </c:pt>
                <c:pt idx="130">
                  <c:v>10/3/2020</c:v>
                </c:pt>
                <c:pt idx="131">
                  <c:v>10/3/2020</c:v>
                </c:pt>
                <c:pt idx="132">
                  <c:v>10/3/2020</c:v>
                </c:pt>
                <c:pt idx="133">
                  <c:v>10/3/2020</c:v>
                </c:pt>
                <c:pt idx="134">
                  <c:v>10/3/2020</c:v>
                </c:pt>
                <c:pt idx="135">
                  <c:v>10/3/2020</c:v>
                </c:pt>
                <c:pt idx="136">
                  <c:v>10/3/2020</c:v>
                </c:pt>
                <c:pt idx="137">
                  <c:v>10/3/2020</c:v>
                </c:pt>
                <c:pt idx="138">
                  <c:v>10/3/2020</c:v>
                </c:pt>
                <c:pt idx="139">
                  <c:v>10/3/2020</c:v>
                </c:pt>
                <c:pt idx="140">
                  <c:v>10/3/2020</c:v>
                </c:pt>
                <c:pt idx="141">
                  <c:v>10/3/2020</c:v>
                </c:pt>
                <c:pt idx="142">
                  <c:v>10/3/2020</c:v>
                </c:pt>
                <c:pt idx="143">
                  <c:v>10/3/2020</c:v>
                </c:pt>
                <c:pt idx="144">
                  <c:v>10/3/2020</c:v>
                </c:pt>
                <c:pt idx="145">
                  <c:v>10/3/2020</c:v>
                </c:pt>
                <c:pt idx="146">
                  <c:v>10/4/2020</c:v>
                </c:pt>
                <c:pt idx="147">
                  <c:v>10/4/2020</c:v>
                </c:pt>
                <c:pt idx="148">
                  <c:v>10/4/2020</c:v>
                </c:pt>
                <c:pt idx="149">
                  <c:v>10/4/2020</c:v>
                </c:pt>
                <c:pt idx="150">
                  <c:v>10/4/2020</c:v>
                </c:pt>
                <c:pt idx="151">
                  <c:v>10/4/2020</c:v>
                </c:pt>
                <c:pt idx="152">
                  <c:v>10/4/2020</c:v>
                </c:pt>
                <c:pt idx="153">
                  <c:v>10/4/2020</c:v>
                </c:pt>
                <c:pt idx="154">
                  <c:v>10/4/2020</c:v>
                </c:pt>
                <c:pt idx="155">
                  <c:v>10/4/2020</c:v>
                </c:pt>
                <c:pt idx="156">
                  <c:v>10/4/2020</c:v>
                </c:pt>
                <c:pt idx="157">
                  <c:v>10/4/2020</c:v>
                </c:pt>
                <c:pt idx="158">
                  <c:v>10/4/2020</c:v>
                </c:pt>
                <c:pt idx="159">
                  <c:v>10/4/2020</c:v>
                </c:pt>
                <c:pt idx="160">
                  <c:v>10/4/2020</c:v>
                </c:pt>
                <c:pt idx="161">
                  <c:v>10/4/2020</c:v>
                </c:pt>
                <c:pt idx="162">
                  <c:v>10/4/2020</c:v>
                </c:pt>
                <c:pt idx="163">
                  <c:v>10/4/2020</c:v>
                </c:pt>
                <c:pt idx="164">
                  <c:v>10/4/2020</c:v>
                </c:pt>
                <c:pt idx="165">
                  <c:v>10/4/2020</c:v>
                </c:pt>
                <c:pt idx="166">
                  <c:v>10/4/2020</c:v>
                </c:pt>
                <c:pt idx="167">
                  <c:v>10/4/2020</c:v>
                </c:pt>
                <c:pt idx="168">
                  <c:v>10/4/2020</c:v>
                </c:pt>
                <c:pt idx="169">
                  <c:v>10/4/2020</c:v>
                </c:pt>
                <c:pt idx="170">
                  <c:v>10/4/2020</c:v>
                </c:pt>
                <c:pt idx="171">
                  <c:v>10/4/2020</c:v>
                </c:pt>
                <c:pt idx="172">
                  <c:v>10/4/2020</c:v>
                </c:pt>
                <c:pt idx="173">
                  <c:v>10/4/2020</c:v>
                </c:pt>
                <c:pt idx="174">
                  <c:v>10/4/2020</c:v>
                </c:pt>
                <c:pt idx="175">
                  <c:v>10/4/2020</c:v>
                </c:pt>
                <c:pt idx="176">
                  <c:v>10/4/2020</c:v>
                </c:pt>
                <c:pt idx="177">
                  <c:v>10/4/2020</c:v>
                </c:pt>
                <c:pt idx="178">
                  <c:v>10/4/2020</c:v>
                </c:pt>
                <c:pt idx="179">
                  <c:v>10/4/2020</c:v>
                </c:pt>
                <c:pt idx="180">
                  <c:v>10/4/2020</c:v>
                </c:pt>
                <c:pt idx="181">
                  <c:v>10/4/2020</c:v>
                </c:pt>
                <c:pt idx="182">
                  <c:v>10/4/2020</c:v>
                </c:pt>
                <c:pt idx="183">
                  <c:v>10/4/2020</c:v>
                </c:pt>
                <c:pt idx="184">
                  <c:v>10/4/2020</c:v>
                </c:pt>
                <c:pt idx="185">
                  <c:v>10/4/2020</c:v>
                </c:pt>
                <c:pt idx="186">
                  <c:v>10/4/2020</c:v>
                </c:pt>
                <c:pt idx="187">
                  <c:v>10/4/2020</c:v>
                </c:pt>
                <c:pt idx="188">
                  <c:v>10/4/2020</c:v>
                </c:pt>
                <c:pt idx="189">
                  <c:v>10/4/2020</c:v>
                </c:pt>
                <c:pt idx="190">
                  <c:v>10/4/2020</c:v>
                </c:pt>
                <c:pt idx="191">
                  <c:v>10/4/2020</c:v>
                </c:pt>
                <c:pt idx="192">
                  <c:v>10/4/2020</c:v>
                </c:pt>
                <c:pt idx="193">
                  <c:v>10/4/2020</c:v>
                </c:pt>
                <c:pt idx="194">
                  <c:v>10/5/2020</c:v>
                </c:pt>
                <c:pt idx="195">
                  <c:v>10/5/2020</c:v>
                </c:pt>
                <c:pt idx="196">
                  <c:v>10/5/2020</c:v>
                </c:pt>
                <c:pt idx="197">
                  <c:v>10/5/2020</c:v>
                </c:pt>
                <c:pt idx="198">
                  <c:v>10/5/2020</c:v>
                </c:pt>
                <c:pt idx="199">
                  <c:v>10/5/2020</c:v>
                </c:pt>
                <c:pt idx="200">
                  <c:v>10/5/2020</c:v>
                </c:pt>
                <c:pt idx="201">
                  <c:v>10/5/2020</c:v>
                </c:pt>
                <c:pt idx="202">
                  <c:v>10/5/2020</c:v>
                </c:pt>
                <c:pt idx="203">
                  <c:v>10/5/2020</c:v>
                </c:pt>
                <c:pt idx="204">
                  <c:v>10/5/2020</c:v>
                </c:pt>
                <c:pt idx="205">
                  <c:v>10/5/2020</c:v>
                </c:pt>
                <c:pt idx="206">
                  <c:v>10/5/2020</c:v>
                </c:pt>
                <c:pt idx="207">
                  <c:v>10/5/2020</c:v>
                </c:pt>
                <c:pt idx="208">
                  <c:v>10/5/2020</c:v>
                </c:pt>
                <c:pt idx="209">
                  <c:v>10/5/2020</c:v>
                </c:pt>
                <c:pt idx="210">
                  <c:v>10/5/2020</c:v>
                </c:pt>
                <c:pt idx="211">
                  <c:v>10/5/2020</c:v>
                </c:pt>
                <c:pt idx="212">
                  <c:v>10/5/2020</c:v>
                </c:pt>
                <c:pt idx="213">
                  <c:v>10/5/2020</c:v>
                </c:pt>
                <c:pt idx="214">
                  <c:v>10/5/2020</c:v>
                </c:pt>
                <c:pt idx="215">
                  <c:v>10/5/2020</c:v>
                </c:pt>
                <c:pt idx="216">
                  <c:v>10/5/2020</c:v>
                </c:pt>
                <c:pt idx="217">
                  <c:v>10/5/2020</c:v>
                </c:pt>
                <c:pt idx="218">
                  <c:v>10/5/2020</c:v>
                </c:pt>
                <c:pt idx="219">
                  <c:v>10/5/2020</c:v>
                </c:pt>
                <c:pt idx="220">
                  <c:v>10/5/2020</c:v>
                </c:pt>
                <c:pt idx="221">
                  <c:v>10/5/2020</c:v>
                </c:pt>
                <c:pt idx="222">
                  <c:v>10/5/2020</c:v>
                </c:pt>
                <c:pt idx="223">
                  <c:v>10/5/2020</c:v>
                </c:pt>
                <c:pt idx="224">
                  <c:v>10/5/2020</c:v>
                </c:pt>
                <c:pt idx="225">
                  <c:v>10/5/2020</c:v>
                </c:pt>
                <c:pt idx="226">
                  <c:v>10/5/2020</c:v>
                </c:pt>
                <c:pt idx="227">
                  <c:v>10/5/2020</c:v>
                </c:pt>
                <c:pt idx="228">
                  <c:v>10/5/2020</c:v>
                </c:pt>
                <c:pt idx="229">
                  <c:v>10/5/2020</c:v>
                </c:pt>
                <c:pt idx="230">
                  <c:v>10/5/2020</c:v>
                </c:pt>
                <c:pt idx="231">
                  <c:v>10/5/2020</c:v>
                </c:pt>
                <c:pt idx="232">
                  <c:v>10/5/2020</c:v>
                </c:pt>
                <c:pt idx="233">
                  <c:v>10/5/2020</c:v>
                </c:pt>
                <c:pt idx="234">
                  <c:v>10/5/2020</c:v>
                </c:pt>
                <c:pt idx="235">
                  <c:v>10/5/2020</c:v>
                </c:pt>
                <c:pt idx="236">
                  <c:v>10/5/2020</c:v>
                </c:pt>
                <c:pt idx="237">
                  <c:v>10/5/2020</c:v>
                </c:pt>
                <c:pt idx="238">
                  <c:v>10/5/2020</c:v>
                </c:pt>
                <c:pt idx="239">
                  <c:v>10/5/2020</c:v>
                </c:pt>
                <c:pt idx="240">
                  <c:v>10/5/2020</c:v>
                </c:pt>
                <c:pt idx="241">
                  <c:v>10/5/2020</c:v>
                </c:pt>
                <c:pt idx="242">
                  <c:v>10/6/2020</c:v>
                </c:pt>
              </c:strCache>
            </c:strRef>
          </c:xVal>
          <c:yVal>
            <c:numRef>
              <c:f>Sheet1!$I:$I</c:f>
              <c:numCache>
                <c:formatCode>General</c:formatCode>
                <c:ptCount val="1048576"/>
                <c:pt idx="1">
                  <c:v>0</c:v>
                </c:pt>
                <c:pt idx="2">
                  <c:v>0</c:v>
                </c:pt>
                <c:pt idx="3">
                  <c:v>-4.4042900000000005</c:v>
                </c:pt>
                <c:pt idx="4">
                  <c:v>-4.7355866666666664</c:v>
                </c:pt>
                <c:pt idx="5">
                  <c:v>-5.1927200000000004</c:v>
                </c:pt>
                <c:pt idx="6">
                  <c:v>-5.6490233333333322</c:v>
                </c:pt>
                <c:pt idx="7">
                  <c:v>-5.9848466666666669</c:v>
                </c:pt>
                <c:pt idx="8">
                  <c:v>-6.15259</c:v>
                </c:pt>
                <c:pt idx="9">
                  <c:v>-6.3968866666666671</c:v>
                </c:pt>
                <c:pt idx="10">
                  <c:v>-6.67842</c:v>
                </c:pt>
                <c:pt idx="11">
                  <c:v>-7.080633333333334</c:v>
                </c:pt>
                <c:pt idx="12">
                  <c:v>-7.3498333333333337</c:v>
                </c:pt>
                <c:pt idx="13">
                  <c:v>-7.4766000000000004</c:v>
                </c:pt>
                <c:pt idx="14">
                  <c:v>-7.7031333333333336</c:v>
                </c:pt>
                <c:pt idx="15">
                  <c:v>-7.9065533333333322</c:v>
                </c:pt>
                <c:pt idx="16">
                  <c:v>-7.8867666666666665</c:v>
                </c:pt>
                <c:pt idx="17">
                  <c:v>-7.5146133333333331</c:v>
                </c:pt>
                <c:pt idx="18">
                  <c:v>-6.8118333333333334</c:v>
                </c:pt>
                <c:pt idx="19">
                  <c:v>-5.6897466666666672</c:v>
                </c:pt>
                <c:pt idx="20">
                  <c:v>-4.2712899999999996</c:v>
                </c:pt>
                <c:pt idx="21">
                  <c:v>-2.4417566666666666</c:v>
                </c:pt>
                <c:pt idx="22">
                  <c:v>0.10012100000000002</c:v>
                </c:pt>
                <c:pt idx="23">
                  <c:v>2.3451333333333331</c:v>
                </c:pt>
                <c:pt idx="24">
                  <c:v>3.9526233333333334</c:v>
                </c:pt>
                <c:pt idx="25">
                  <c:v>5.5275766666666675</c:v>
                </c:pt>
                <c:pt idx="26">
                  <c:v>6.5128233333333334</c:v>
                </c:pt>
                <c:pt idx="27">
                  <c:v>7.2942200000000001</c:v>
                </c:pt>
                <c:pt idx="28">
                  <c:v>8.2507233333333332</c:v>
                </c:pt>
                <c:pt idx="29">
                  <c:v>10.008723333333334</c:v>
                </c:pt>
                <c:pt idx="30">
                  <c:v>11.509833333333333</c:v>
                </c:pt>
                <c:pt idx="31">
                  <c:v>14.172023333333334</c:v>
                </c:pt>
                <c:pt idx="32">
                  <c:v>16.584666666666667</c:v>
                </c:pt>
                <c:pt idx="33">
                  <c:v>17.709556666666668</c:v>
                </c:pt>
                <c:pt idx="34">
                  <c:v>16.937866666666665</c:v>
                </c:pt>
                <c:pt idx="35">
                  <c:v>14.283776666666668</c:v>
                </c:pt>
                <c:pt idx="36">
                  <c:v>11.147356666666667</c:v>
                </c:pt>
                <c:pt idx="37">
                  <c:v>8.4457533333333341</c:v>
                </c:pt>
                <c:pt idx="38">
                  <c:v>5.8276200000000005</c:v>
                </c:pt>
                <c:pt idx="39">
                  <c:v>3.4251666666666662</c:v>
                </c:pt>
                <c:pt idx="40">
                  <c:v>1.4286443333333334</c:v>
                </c:pt>
                <c:pt idx="41">
                  <c:v>-0.1053543333333334</c:v>
                </c:pt>
                <c:pt idx="42">
                  <c:v>-1.2971877666666667</c:v>
                </c:pt>
                <c:pt idx="43">
                  <c:v>-2.3187990000000003</c:v>
                </c:pt>
                <c:pt idx="44">
                  <c:v>-3.1393233333333335</c:v>
                </c:pt>
                <c:pt idx="45">
                  <c:v>-3.8208133333333336</c:v>
                </c:pt>
                <c:pt idx="46">
                  <c:v>-4.363033333333334</c:v>
                </c:pt>
                <c:pt idx="47">
                  <c:v>-4.8183566666666673</c:v>
                </c:pt>
                <c:pt idx="48">
                  <c:v>-5.2280333333333333</c:v>
                </c:pt>
                <c:pt idx="49">
                  <c:v>-5.603276666666666</c:v>
                </c:pt>
                <c:pt idx="50">
                  <c:v>-5.9868666666666668</c:v>
                </c:pt>
                <c:pt idx="51">
                  <c:v>-6.3131099999999991</c:v>
                </c:pt>
                <c:pt idx="52">
                  <c:v>-6.6206233333333335</c:v>
                </c:pt>
                <c:pt idx="53">
                  <c:v>-6.9028866666666673</c:v>
                </c:pt>
                <c:pt idx="54">
                  <c:v>-7.1427666666666667</c:v>
                </c:pt>
                <c:pt idx="55">
                  <c:v>-7.3698133333333331</c:v>
                </c:pt>
                <c:pt idx="56">
                  <c:v>-7.5419333333333327</c:v>
                </c:pt>
                <c:pt idx="57">
                  <c:v>-7.7105666666666677</c:v>
                </c:pt>
                <c:pt idx="58">
                  <c:v>-7.8153000000000006</c:v>
                </c:pt>
                <c:pt idx="59">
                  <c:v>-7.9426899999999998</c:v>
                </c:pt>
                <c:pt idx="60">
                  <c:v>-7.976633333333333</c:v>
                </c:pt>
                <c:pt idx="61">
                  <c:v>-7.9601566666666663</c:v>
                </c:pt>
                <c:pt idx="62">
                  <c:v>-7.9776999999999996</c:v>
                </c:pt>
                <c:pt idx="63">
                  <c:v>-8.0053333333333327</c:v>
                </c:pt>
                <c:pt idx="64">
                  <c:v>-7.9222866666666674</c:v>
                </c:pt>
                <c:pt idx="65">
                  <c:v>-8.7876999999999992</c:v>
                </c:pt>
                <c:pt idx="66">
                  <c:v>-9.8975233333333339</c:v>
                </c:pt>
                <c:pt idx="67">
                  <c:v>-7.6558666666666655</c:v>
                </c:pt>
                <c:pt idx="68">
                  <c:v>-4.7993199999999998</c:v>
                </c:pt>
                <c:pt idx="69">
                  <c:v>-2.1480000000000001</c:v>
                </c:pt>
                <c:pt idx="70">
                  <c:v>0.35330100000000003</c:v>
                </c:pt>
                <c:pt idx="71">
                  <c:v>2.3607443333333333</c:v>
                </c:pt>
                <c:pt idx="72">
                  <c:v>4.4120433333333331</c:v>
                </c:pt>
                <c:pt idx="73">
                  <c:v>6.59701</c:v>
                </c:pt>
                <c:pt idx="74">
                  <c:v>7.7481099999999996</c:v>
                </c:pt>
                <c:pt idx="75">
                  <c:v>8.5186133333333327</c:v>
                </c:pt>
                <c:pt idx="76">
                  <c:v>9.2922999999999991</c:v>
                </c:pt>
                <c:pt idx="77">
                  <c:v>10.516766666666667</c:v>
                </c:pt>
                <c:pt idx="78">
                  <c:v>12.17464333333333</c:v>
                </c:pt>
                <c:pt idx="79">
                  <c:v>14.685576666666668</c:v>
                </c:pt>
                <c:pt idx="80">
                  <c:v>16.733356666666666</c:v>
                </c:pt>
                <c:pt idx="81">
                  <c:v>18.249433333333332</c:v>
                </c:pt>
                <c:pt idx="82">
                  <c:v>18.860566666666667</c:v>
                </c:pt>
                <c:pt idx="83">
                  <c:v>17.324433333333332</c:v>
                </c:pt>
                <c:pt idx="84">
                  <c:v>14.480133333333333</c:v>
                </c:pt>
                <c:pt idx="85">
                  <c:v>11.575776666666668</c:v>
                </c:pt>
                <c:pt idx="86">
                  <c:v>8.5906666666666656</c:v>
                </c:pt>
                <c:pt idx="87">
                  <c:v>5.7601666666666667</c:v>
                </c:pt>
                <c:pt idx="88">
                  <c:v>3.3585433333333334</c:v>
                </c:pt>
                <c:pt idx="89">
                  <c:v>1.4637423333333333</c:v>
                </c:pt>
                <c:pt idx="90">
                  <c:v>-0.11454666666666657</c:v>
                </c:pt>
                <c:pt idx="91">
                  <c:v>-1.5011767666666669</c:v>
                </c:pt>
                <c:pt idx="92">
                  <c:v>-2.5921876666666663</c:v>
                </c:pt>
                <c:pt idx="93">
                  <c:v>-3.4956999999999998</c:v>
                </c:pt>
                <c:pt idx="94">
                  <c:v>-4.3087799999999996</c:v>
                </c:pt>
                <c:pt idx="95">
                  <c:v>-5.0225666666666671</c:v>
                </c:pt>
                <c:pt idx="96">
                  <c:v>-5.6832333333333338</c:v>
                </c:pt>
                <c:pt idx="97">
                  <c:v>-6.2720433333333334</c:v>
                </c:pt>
                <c:pt idx="98">
                  <c:v>-6.8021233333333342</c:v>
                </c:pt>
                <c:pt idx="99">
                  <c:v>-7.3041333333333327</c:v>
                </c:pt>
                <c:pt idx="100">
                  <c:v>-7.7727133333333329</c:v>
                </c:pt>
                <c:pt idx="101">
                  <c:v>-8.1913433333333341</c:v>
                </c:pt>
                <c:pt idx="102">
                  <c:v>-8.5573666666666668</c:v>
                </c:pt>
                <c:pt idx="103">
                  <c:v>-8.8440866666666675</c:v>
                </c:pt>
                <c:pt idx="104">
                  <c:v>-9.0740666666666669</c:v>
                </c:pt>
                <c:pt idx="105">
                  <c:v>-9.2630766666666666</c:v>
                </c:pt>
                <c:pt idx="106">
                  <c:v>-9.403433333333334</c:v>
                </c:pt>
                <c:pt idx="107">
                  <c:v>-9.5556566666666658</c:v>
                </c:pt>
                <c:pt idx="108">
                  <c:v>-9.6937766666666665</c:v>
                </c:pt>
                <c:pt idx="109">
                  <c:v>-9.8248999999999995</c:v>
                </c:pt>
                <c:pt idx="110">
                  <c:v>-9.9804899999999996</c:v>
                </c:pt>
                <c:pt idx="111">
                  <c:v>-10.125513333333332</c:v>
                </c:pt>
                <c:pt idx="112">
                  <c:v>-10.202423333333334</c:v>
                </c:pt>
                <c:pt idx="113">
                  <c:v>-9.9677900000000008</c:v>
                </c:pt>
                <c:pt idx="114">
                  <c:v>-9.2446900000000003</c:v>
                </c:pt>
                <c:pt idx="115">
                  <c:v>-8.008090000000001</c:v>
                </c:pt>
                <c:pt idx="116">
                  <c:v>-6.268696666666667</c:v>
                </c:pt>
                <c:pt idx="117">
                  <c:v>-4.0560699999999992</c:v>
                </c:pt>
                <c:pt idx="118">
                  <c:v>-1.5311566666666667</c:v>
                </c:pt>
                <c:pt idx="119">
                  <c:v>0.80134323333333324</c:v>
                </c:pt>
                <c:pt idx="120">
                  <c:v>2.7307999999999999</c:v>
                </c:pt>
                <c:pt idx="121">
                  <c:v>4.6258333333333335</c:v>
                </c:pt>
                <c:pt idx="122">
                  <c:v>5.5396999999999998</c:v>
                </c:pt>
                <c:pt idx="123">
                  <c:v>6.3922999999999996</c:v>
                </c:pt>
                <c:pt idx="124">
                  <c:v>7.5896433333333322</c:v>
                </c:pt>
                <c:pt idx="125">
                  <c:v>9.1118566666666663</c:v>
                </c:pt>
                <c:pt idx="126">
                  <c:v>10.939333333333332</c:v>
                </c:pt>
                <c:pt idx="127">
                  <c:v>13.241166666666667</c:v>
                </c:pt>
                <c:pt idx="128">
                  <c:v>14.695889999999999</c:v>
                </c:pt>
                <c:pt idx="129">
                  <c:v>15.813556666666665</c:v>
                </c:pt>
                <c:pt idx="130">
                  <c:v>16.027333333333335</c:v>
                </c:pt>
                <c:pt idx="131">
                  <c:v>14.358433333333332</c:v>
                </c:pt>
                <c:pt idx="132">
                  <c:v>11.47569</c:v>
                </c:pt>
                <c:pt idx="133">
                  <c:v>8.590580000000001</c:v>
                </c:pt>
                <c:pt idx="134">
                  <c:v>5.8975333333333344</c:v>
                </c:pt>
                <c:pt idx="135">
                  <c:v>3.4231333333333338</c:v>
                </c:pt>
                <c:pt idx="136">
                  <c:v>1.3497999999999999</c:v>
                </c:pt>
                <c:pt idx="137">
                  <c:v>-0.30041333333333337</c:v>
                </c:pt>
                <c:pt idx="138">
                  <c:v>-1.6844323333333333</c:v>
                </c:pt>
                <c:pt idx="139">
                  <c:v>-2.8674866666666667</c:v>
                </c:pt>
                <c:pt idx="140">
                  <c:v>-3.8385099999999999</c:v>
                </c:pt>
                <c:pt idx="141">
                  <c:v>-4.7128233333333336</c:v>
                </c:pt>
                <c:pt idx="142">
                  <c:v>-5.4468666666666676</c:v>
                </c:pt>
                <c:pt idx="143">
                  <c:v>-6.0096333333333334</c:v>
                </c:pt>
                <c:pt idx="144">
                  <c:v>-6.4845899999999999</c:v>
                </c:pt>
                <c:pt idx="145">
                  <c:v>-6.9478099999999996</c:v>
                </c:pt>
                <c:pt idx="146">
                  <c:v>-7.3748100000000001</c:v>
                </c:pt>
                <c:pt idx="147">
                  <c:v>-7.7123333333333335</c:v>
                </c:pt>
                <c:pt idx="148">
                  <c:v>-7.9600766666666658</c:v>
                </c:pt>
                <c:pt idx="149">
                  <c:v>-8.1532999999999998</c:v>
                </c:pt>
                <c:pt idx="150">
                  <c:v>-8.3224866666666664</c:v>
                </c:pt>
                <c:pt idx="151">
                  <c:v>-8.5209533333333329</c:v>
                </c:pt>
                <c:pt idx="152">
                  <c:v>-8.8123099999999983</c:v>
                </c:pt>
                <c:pt idx="153">
                  <c:v>-9.1236666666666668</c:v>
                </c:pt>
                <c:pt idx="154">
                  <c:v>-9.3885233333333336</c:v>
                </c:pt>
                <c:pt idx="155">
                  <c:v>-9.5426333333333329</c:v>
                </c:pt>
                <c:pt idx="156">
                  <c:v>-9.5816666666666652</c:v>
                </c:pt>
                <c:pt idx="157">
                  <c:v>-9.6398233333333341</c:v>
                </c:pt>
                <c:pt idx="158">
                  <c:v>-9.798466666666668</c:v>
                </c:pt>
                <c:pt idx="159">
                  <c:v>-9.9676533333333328</c:v>
                </c:pt>
                <c:pt idx="160">
                  <c:v>-10.11809</c:v>
                </c:pt>
                <c:pt idx="161">
                  <c:v>-9.8446433333333321</c:v>
                </c:pt>
                <c:pt idx="162">
                  <c:v>-9.1990566666666655</c:v>
                </c:pt>
                <c:pt idx="163">
                  <c:v>-8.0257866666666668</c:v>
                </c:pt>
                <c:pt idx="164">
                  <c:v>-6.617376666666666</c:v>
                </c:pt>
                <c:pt idx="165">
                  <c:v>-4.9373900000000006</c:v>
                </c:pt>
                <c:pt idx="166">
                  <c:v>-2.8138666666666663</c:v>
                </c:pt>
                <c:pt idx="167">
                  <c:v>-0.89252233333333331</c:v>
                </c:pt>
                <c:pt idx="168">
                  <c:v>0.62680100000000005</c:v>
                </c:pt>
                <c:pt idx="169">
                  <c:v>2.0978576666666666</c:v>
                </c:pt>
                <c:pt idx="170">
                  <c:v>3.1487133333333333</c:v>
                </c:pt>
                <c:pt idx="171">
                  <c:v>4.2935899999999991</c:v>
                </c:pt>
                <c:pt idx="172">
                  <c:v>5.8740333333333341</c:v>
                </c:pt>
                <c:pt idx="173">
                  <c:v>7.6674666666666669</c:v>
                </c:pt>
                <c:pt idx="174">
                  <c:v>9.6631466666666661</c:v>
                </c:pt>
                <c:pt idx="175">
                  <c:v>11.668509999999999</c:v>
                </c:pt>
                <c:pt idx="176">
                  <c:v>13.020576666666665</c:v>
                </c:pt>
                <c:pt idx="177">
                  <c:v>14.015023333333332</c:v>
                </c:pt>
                <c:pt idx="178">
                  <c:v>14.423543333333333</c:v>
                </c:pt>
                <c:pt idx="179">
                  <c:v>12.817543333333333</c:v>
                </c:pt>
                <c:pt idx="180">
                  <c:v>10.541466666666667</c:v>
                </c:pt>
                <c:pt idx="181">
                  <c:v>8.0890566666666661</c:v>
                </c:pt>
                <c:pt idx="182">
                  <c:v>5.4270700000000005</c:v>
                </c:pt>
                <c:pt idx="183">
                  <c:v>2.8320566666666664</c:v>
                </c:pt>
                <c:pt idx="184">
                  <c:v>0.57812000000000008</c:v>
                </c:pt>
                <c:pt idx="185">
                  <c:v>-1.2294999</c:v>
                </c:pt>
                <c:pt idx="186">
                  <c:v>-2.7409776666666672</c:v>
                </c:pt>
                <c:pt idx="187">
                  <c:v>-3.9265533333333331</c:v>
                </c:pt>
                <c:pt idx="188">
                  <c:v>-4.9130099999999999</c:v>
                </c:pt>
                <c:pt idx="189">
                  <c:v>-5.7665000000000006</c:v>
                </c:pt>
                <c:pt idx="190">
                  <c:v>-6.5304333333333338</c:v>
                </c:pt>
                <c:pt idx="191">
                  <c:v>-7.1930666666666667</c:v>
                </c:pt>
                <c:pt idx="192">
                  <c:v>-7.8423666666666669</c:v>
                </c:pt>
                <c:pt idx="193">
                  <c:v>-8.3849</c:v>
                </c:pt>
                <c:pt idx="194">
                  <c:v>-8.8109433333333342</c:v>
                </c:pt>
                <c:pt idx="195">
                  <c:v>-9.1685133333333351</c:v>
                </c:pt>
                <c:pt idx="196">
                  <c:v>-9.4723333333333333</c:v>
                </c:pt>
                <c:pt idx="197">
                  <c:v>-9.7466533333333327</c:v>
                </c:pt>
                <c:pt idx="198">
                  <c:v>-9.907566666666666</c:v>
                </c:pt>
                <c:pt idx="199">
                  <c:v>-9.9706766666666677</c:v>
                </c:pt>
                <c:pt idx="200">
                  <c:v>-9.981443333333333</c:v>
                </c:pt>
                <c:pt idx="201">
                  <c:v>-10.045056666666666</c:v>
                </c:pt>
                <c:pt idx="202">
                  <c:v>-10.214186666666667</c:v>
                </c:pt>
                <c:pt idx="203">
                  <c:v>-10.425833333333333</c:v>
                </c:pt>
                <c:pt idx="204">
                  <c:v>-10.403053333333334</c:v>
                </c:pt>
                <c:pt idx="205">
                  <c:v>-10.273333333333333</c:v>
                </c:pt>
                <c:pt idx="206">
                  <c:v>-10.236333333333334</c:v>
                </c:pt>
                <c:pt idx="207">
                  <c:v>-10.233666666666666</c:v>
                </c:pt>
                <c:pt idx="208">
                  <c:v>-10.146456666666667</c:v>
                </c:pt>
                <c:pt idx="209">
                  <c:v>-9.7111333333333345</c:v>
                </c:pt>
                <c:pt idx="210">
                  <c:v>-8.8918999999999997</c:v>
                </c:pt>
                <c:pt idx="211">
                  <c:v>-8.0253666666666668</c:v>
                </c:pt>
                <c:pt idx="212">
                  <c:v>-7.0285966666666662</c:v>
                </c:pt>
                <c:pt idx="213">
                  <c:v>-5.4756333333333336</c:v>
                </c:pt>
                <c:pt idx="214">
                  <c:v>-3.3667333333333329</c:v>
                </c:pt>
                <c:pt idx="215">
                  <c:v>-1.2841333333333333</c:v>
                </c:pt>
                <c:pt idx="216">
                  <c:v>0.62659009999999993</c:v>
                </c:pt>
                <c:pt idx="217">
                  <c:v>2.2137199999999999</c:v>
                </c:pt>
                <c:pt idx="218">
                  <c:v>2.9991433333333339</c:v>
                </c:pt>
                <c:pt idx="219">
                  <c:v>3.6616333333333331</c:v>
                </c:pt>
                <c:pt idx="220">
                  <c:v>5.2706299999999997</c:v>
                </c:pt>
                <c:pt idx="221">
                  <c:v>7.4019666666666666</c:v>
                </c:pt>
                <c:pt idx="222">
                  <c:v>10.118556666666667</c:v>
                </c:pt>
                <c:pt idx="223">
                  <c:v>13.307166666666665</c:v>
                </c:pt>
                <c:pt idx="224">
                  <c:v>15.291833333333335</c:v>
                </c:pt>
                <c:pt idx="225">
                  <c:v>17.388123333333336</c:v>
                </c:pt>
                <c:pt idx="226">
                  <c:v>18.369666666666667</c:v>
                </c:pt>
                <c:pt idx="227">
                  <c:v>15.960700000000001</c:v>
                </c:pt>
                <c:pt idx="228">
                  <c:v>12.234666666666667</c:v>
                </c:pt>
                <c:pt idx="229">
                  <c:v>8.7543533333333343</c:v>
                </c:pt>
                <c:pt idx="230">
                  <c:v>5.4416099999999998</c:v>
                </c:pt>
                <c:pt idx="231">
                  <c:v>2.4141010000000001</c:v>
                </c:pt>
                <c:pt idx="232">
                  <c:v>-0.1212766666666667</c:v>
                </c:pt>
                <c:pt idx="233">
                  <c:v>-2.1726432333333334</c:v>
                </c:pt>
                <c:pt idx="234">
                  <c:v>-3.9163433333333333</c:v>
                </c:pt>
                <c:pt idx="235">
                  <c:v>-5.3818099999999989</c:v>
                </c:pt>
                <c:pt idx="236">
                  <c:v>-6.5878566666666671</c:v>
                </c:pt>
                <c:pt idx="237">
                  <c:v>-7.6066900000000004</c:v>
                </c:pt>
                <c:pt idx="238">
                  <c:v>-8.4923333333333328</c:v>
                </c:pt>
                <c:pt idx="239">
                  <c:v>-9.2176199999999984</c:v>
                </c:pt>
                <c:pt idx="240">
                  <c:v>-9.7311333333333341</c:v>
                </c:pt>
                <c:pt idx="241">
                  <c:v>-10.127599999999999</c:v>
                </c:pt>
                <c:pt idx="242">
                  <c:v>-10.448056666666666</c:v>
                </c:pt>
              </c:numCache>
            </c:numRef>
          </c:yVal>
          <c:smooth val="0"/>
          <c:extLst>
            <c:ext xmlns:c16="http://schemas.microsoft.com/office/drawing/2014/chart" uri="{C3380CC4-5D6E-409C-BE32-E72D297353CC}">
              <c16:uniqueId val="{00000003-98CE-408E-9BF2-FB839CD3E87D}"/>
            </c:ext>
          </c:extLst>
        </c:ser>
        <c:dLbls>
          <c:showLegendKey val="0"/>
          <c:showVal val="0"/>
          <c:showCatName val="0"/>
          <c:showSerName val="0"/>
          <c:showPercent val="0"/>
          <c:showBubbleSize val="0"/>
        </c:dLbls>
        <c:axId val="391678783"/>
        <c:axId val="391692063"/>
      </c:scatterChart>
      <c:valAx>
        <c:axId val="39167878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692063"/>
        <c:crosses val="autoZero"/>
        <c:crossBetween val="midCat"/>
      </c:valAx>
      <c:valAx>
        <c:axId val="3916920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m^2</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67878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E vs H+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J$2:$K$2</c:f>
              <c:strCache>
                <c:ptCount val="1"/>
                <c:pt idx="0">
                  <c:v>AE H+LE</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5913053368328959"/>
                  <c:y val="-7.4896719748596449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J$4:$J$243</c:f>
              <c:numCache>
                <c:formatCode>General</c:formatCode>
                <c:ptCount val="240"/>
                <c:pt idx="0">
                  <c:v>-51.984009999999998</c:v>
                </c:pt>
                <c:pt idx="1">
                  <c:v>-53.749113333333327</c:v>
                </c:pt>
                <c:pt idx="2">
                  <c:v>-54.878279999999997</c:v>
                </c:pt>
                <c:pt idx="3">
                  <c:v>-53.812276666666669</c:v>
                </c:pt>
                <c:pt idx="4">
                  <c:v>-52.63885333333333</c:v>
                </c:pt>
                <c:pt idx="5">
                  <c:v>-53.494110000000006</c:v>
                </c:pt>
                <c:pt idx="6">
                  <c:v>-53.16211333333333</c:v>
                </c:pt>
                <c:pt idx="7">
                  <c:v>-54.950579999999995</c:v>
                </c:pt>
                <c:pt idx="8">
                  <c:v>-56.106366666666666</c:v>
                </c:pt>
                <c:pt idx="9">
                  <c:v>-55.732866666666666</c:v>
                </c:pt>
                <c:pt idx="10">
                  <c:v>-55.631700000000002</c:v>
                </c:pt>
                <c:pt idx="11">
                  <c:v>-56.189166666666665</c:v>
                </c:pt>
                <c:pt idx="12">
                  <c:v>-48.882746666666662</c:v>
                </c:pt>
                <c:pt idx="13">
                  <c:v>-16.132533333333335</c:v>
                </c:pt>
                <c:pt idx="14">
                  <c:v>30.885313333333333</c:v>
                </c:pt>
                <c:pt idx="15">
                  <c:v>78.898833333333343</c:v>
                </c:pt>
                <c:pt idx="16">
                  <c:v>132.49674666666667</c:v>
                </c:pt>
                <c:pt idx="17">
                  <c:v>187.57428999999999</c:v>
                </c:pt>
                <c:pt idx="18">
                  <c:v>241.52175666666668</c:v>
                </c:pt>
                <c:pt idx="19">
                  <c:v>289.74287900000002</c:v>
                </c:pt>
                <c:pt idx="20">
                  <c:v>327.66486666666668</c:v>
                </c:pt>
                <c:pt idx="21">
                  <c:v>359.12437666666665</c:v>
                </c:pt>
                <c:pt idx="22">
                  <c:v>377.41242333333332</c:v>
                </c:pt>
                <c:pt idx="23">
                  <c:v>383.46017666666665</c:v>
                </c:pt>
                <c:pt idx="24">
                  <c:v>383.33877999999999</c:v>
                </c:pt>
                <c:pt idx="25">
                  <c:v>370.75627666666668</c:v>
                </c:pt>
                <c:pt idx="26">
                  <c:v>349.01127666666667</c:v>
                </c:pt>
                <c:pt idx="27">
                  <c:v>316.21016666666668</c:v>
                </c:pt>
                <c:pt idx="28">
                  <c:v>267.84497666666664</c:v>
                </c:pt>
                <c:pt idx="29">
                  <c:v>208.63533333333334</c:v>
                </c:pt>
                <c:pt idx="30">
                  <c:v>130.32444333333333</c:v>
                </c:pt>
                <c:pt idx="31">
                  <c:v>70.103133333333332</c:v>
                </c:pt>
                <c:pt idx="32">
                  <c:v>-8.6297466666666693</c:v>
                </c:pt>
                <c:pt idx="33">
                  <c:v>-44.884056666666666</c:v>
                </c:pt>
                <c:pt idx="34">
                  <c:v>-56.697453333333335</c:v>
                </c:pt>
                <c:pt idx="35">
                  <c:v>-72.001319999999993</c:v>
                </c:pt>
                <c:pt idx="36">
                  <c:v>-67.327866666666665</c:v>
                </c:pt>
                <c:pt idx="37">
                  <c:v>-61.623944333333334</c:v>
                </c:pt>
                <c:pt idx="38">
                  <c:v>-61.052345666666668</c:v>
                </c:pt>
                <c:pt idx="39">
                  <c:v>-57.174112233333332</c:v>
                </c:pt>
                <c:pt idx="40">
                  <c:v>-53.504201000000002</c:v>
                </c:pt>
                <c:pt idx="41">
                  <c:v>-51.609976666666668</c:v>
                </c:pt>
                <c:pt idx="42">
                  <c:v>-49.030486666666668</c:v>
                </c:pt>
                <c:pt idx="43">
                  <c:v>-48.219666666666669</c:v>
                </c:pt>
                <c:pt idx="44">
                  <c:v>-47.57794333333333</c:v>
                </c:pt>
                <c:pt idx="45">
                  <c:v>-49.338666666666661</c:v>
                </c:pt>
                <c:pt idx="46">
                  <c:v>-48.672423333333334</c:v>
                </c:pt>
                <c:pt idx="47">
                  <c:v>-47.902133333333339</c:v>
                </c:pt>
                <c:pt idx="48">
                  <c:v>-45.447189999999999</c:v>
                </c:pt>
                <c:pt idx="49">
                  <c:v>-44.511076666666668</c:v>
                </c:pt>
                <c:pt idx="50">
                  <c:v>-43.432413333333329</c:v>
                </c:pt>
                <c:pt idx="51">
                  <c:v>-43.447233333333337</c:v>
                </c:pt>
                <c:pt idx="52">
                  <c:v>-41.531486666666666</c:v>
                </c:pt>
                <c:pt idx="53">
                  <c:v>-40.418066666666668</c:v>
                </c:pt>
                <c:pt idx="54">
                  <c:v>-41.607733333333336</c:v>
                </c:pt>
                <c:pt idx="55">
                  <c:v>-43.33</c:v>
                </c:pt>
                <c:pt idx="56">
                  <c:v>-43.09301</c:v>
                </c:pt>
                <c:pt idx="57">
                  <c:v>-45.575366666666667</c:v>
                </c:pt>
                <c:pt idx="58">
                  <c:v>-45.382543333333331</c:v>
                </c:pt>
                <c:pt idx="59">
                  <c:v>-45.596000000000004</c:v>
                </c:pt>
                <c:pt idx="60">
                  <c:v>-40.12766666666667</c:v>
                </c:pt>
                <c:pt idx="61">
                  <c:v>-16.040713333333333</c:v>
                </c:pt>
                <c:pt idx="62">
                  <c:v>20.6281</c:v>
                </c:pt>
                <c:pt idx="63">
                  <c:v>67.025823333333335</c:v>
                </c:pt>
                <c:pt idx="64">
                  <c:v>111.70886666666667</c:v>
                </c:pt>
                <c:pt idx="65">
                  <c:v>157.94932</c:v>
                </c:pt>
                <c:pt idx="66">
                  <c:v>209.27500000000001</c:v>
                </c:pt>
                <c:pt idx="67">
                  <c:v>262.77969899999999</c:v>
                </c:pt>
                <c:pt idx="68">
                  <c:v>301.22225566666668</c:v>
                </c:pt>
                <c:pt idx="69">
                  <c:v>316.54095666666666</c:v>
                </c:pt>
                <c:pt idx="70">
                  <c:v>323.11599000000001</c:v>
                </c:pt>
                <c:pt idx="71">
                  <c:v>325.35489000000001</c:v>
                </c:pt>
                <c:pt idx="72">
                  <c:v>358.36438666666663</c:v>
                </c:pt>
                <c:pt idx="73">
                  <c:v>343.3107</c:v>
                </c:pt>
                <c:pt idx="74">
                  <c:v>326.9262333333333</c:v>
                </c:pt>
                <c:pt idx="75">
                  <c:v>306.04535666666669</c:v>
                </c:pt>
                <c:pt idx="76">
                  <c:v>247.36142333333336</c:v>
                </c:pt>
                <c:pt idx="77">
                  <c:v>179.95364333333333</c:v>
                </c:pt>
                <c:pt idx="78">
                  <c:v>110.17056666666666</c:v>
                </c:pt>
                <c:pt idx="79">
                  <c:v>52.516133333333329</c:v>
                </c:pt>
                <c:pt idx="80">
                  <c:v>4.6703666666666699</c:v>
                </c:pt>
                <c:pt idx="81">
                  <c:v>-30.003533333333333</c:v>
                </c:pt>
                <c:pt idx="82">
                  <c:v>-53.597076666666666</c:v>
                </c:pt>
                <c:pt idx="83">
                  <c:v>-65.928366666666662</c:v>
                </c:pt>
                <c:pt idx="84">
                  <c:v>-64.345466666666667</c:v>
                </c:pt>
                <c:pt idx="85">
                  <c:v>-59.487243333333339</c:v>
                </c:pt>
                <c:pt idx="86">
                  <c:v>-58.301742333333337</c:v>
                </c:pt>
                <c:pt idx="87">
                  <c:v>-56.69815333333333</c:v>
                </c:pt>
                <c:pt idx="88">
                  <c:v>-55.126123233333331</c:v>
                </c:pt>
                <c:pt idx="89">
                  <c:v>-51.563512333333335</c:v>
                </c:pt>
                <c:pt idx="90">
                  <c:v>-49.948599999999999</c:v>
                </c:pt>
                <c:pt idx="91">
                  <c:v>-49.755520000000004</c:v>
                </c:pt>
                <c:pt idx="92">
                  <c:v>-49.045133333333332</c:v>
                </c:pt>
                <c:pt idx="93">
                  <c:v>-47.176066666666664</c:v>
                </c:pt>
                <c:pt idx="94">
                  <c:v>-46.882256666666663</c:v>
                </c:pt>
                <c:pt idx="95">
                  <c:v>-46.901176666666665</c:v>
                </c:pt>
                <c:pt idx="96">
                  <c:v>-44.788566666666668</c:v>
                </c:pt>
                <c:pt idx="97">
                  <c:v>-45.395986666666666</c:v>
                </c:pt>
                <c:pt idx="98">
                  <c:v>-45.738956666666667</c:v>
                </c:pt>
                <c:pt idx="99">
                  <c:v>-44.578333333333333</c:v>
                </c:pt>
                <c:pt idx="100">
                  <c:v>-43.455213333333333</c:v>
                </c:pt>
                <c:pt idx="101">
                  <c:v>-43.59193333333333</c:v>
                </c:pt>
                <c:pt idx="102">
                  <c:v>-42.003623333333337</c:v>
                </c:pt>
                <c:pt idx="103">
                  <c:v>-39.98426666666667</c:v>
                </c:pt>
                <c:pt idx="104">
                  <c:v>-41.693043333333335</c:v>
                </c:pt>
                <c:pt idx="105">
                  <c:v>-43.777523333333335</c:v>
                </c:pt>
                <c:pt idx="106">
                  <c:v>-43.484400000000001</c:v>
                </c:pt>
                <c:pt idx="107">
                  <c:v>-43.133510000000001</c:v>
                </c:pt>
                <c:pt idx="108">
                  <c:v>-37.416186666666668</c:v>
                </c:pt>
                <c:pt idx="109">
                  <c:v>-15.228276666666668</c:v>
                </c:pt>
                <c:pt idx="110">
                  <c:v>17.923190000000002</c:v>
                </c:pt>
                <c:pt idx="111">
                  <c:v>63.03539</c:v>
                </c:pt>
                <c:pt idx="112">
                  <c:v>112.65109</c:v>
                </c:pt>
                <c:pt idx="113">
                  <c:v>170.34569666666667</c:v>
                </c:pt>
                <c:pt idx="114">
                  <c:v>227.32307</c:v>
                </c:pt>
                <c:pt idx="115">
                  <c:v>274.5711566666667</c:v>
                </c:pt>
                <c:pt idx="116">
                  <c:v>312.62565676666668</c:v>
                </c:pt>
                <c:pt idx="117">
                  <c:v>336.07620000000003</c:v>
                </c:pt>
                <c:pt idx="118">
                  <c:v>353.67116666666669</c:v>
                </c:pt>
                <c:pt idx="119">
                  <c:v>330.49330000000003</c:v>
                </c:pt>
                <c:pt idx="120">
                  <c:v>343.35070000000002</c:v>
                </c:pt>
                <c:pt idx="121">
                  <c:v>348.36735666666664</c:v>
                </c:pt>
                <c:pt idx="122">
                  <c:v>315.86514333333332</c:v>
                </c:pt>
                <c:pt idx="123">
                  <c:v>278.3776666666667</c:v>
                </c:pt>
                <c:pt idx="124">
                  <c:v>208.44583333333335</c:v>
                </c:pt>
                <c:pt idx="125">
                  <c:v>158.25411</c:v>
                </c:pt>
                <c:pt idx="126">
                  <c:v>92.749443333333332</c:v>
                </c:pt>
                <c:pt idx="127">
                  <c:v>33.378366666666665</c:v>
                </c:pt>
                <c:pt idx="128">
                  <c:v>-10.366033333333332</c:v>
                </c:pt>
                <c:pt idx="129">
                  <c:v>-40.315390000000001</c:v>
                </c:pt>
                <c:pt idx="130">
                  <c:v>-60.356580000000001</c:v>
                </c:pt>
                <c:pt idx="131">
                  <c:v>-68.688533333333325</c:v>
                </c:pt>
                <c:pt idx="132">
                  <c:v>-68.05713333333334</c:v>
                </c:pt>
                <c:pt idx="133">
                  <c:v>-64.988799999999998</c:v>
                </c:pt>
                <c:pt idx="134">
                  <c:v>-62.025886666666672</c:v>
                </c:pt>
                <c:pt idx="135">
                  <c:v>-58.293567666666668</c:v>
                </c:pt>
                <c:pt idx="136">
                  <c:v>-55.399813333333334</c:v>
                </c:pt>
                <c:pt idx="137">
                  <c:v>-54.860489999999999</c:v>
                </c:pt>
                <c:pt idx="138">
                  <c:v>-51.389476666666667</c:v>
                </c:pt>
                <c:pt idx="139">
                  <c:v>-50.329133333333338</c:v>
                </c:pt>
                <c:pt idx="140">
                  <c:v>-49.205066666666667</c:v>
                </c:pt>
                <c:pt idx="141">
                  <c:v>-47.008710000000001</c:v>
                </c:pt>
                <c:pt idx="142">
                  <c:v>-45.813890000000001</c:v>
                </c:pt>
                <c:pt idx="143">
                  <c:v>-43.640889999999999</c:v>
                </c:pt>
                <c:pt idx="144">
                  <c:v>-39.064966666666663</c:v>
                </c:pt>
                <c:pt idx="145">
                  <c:v>-38.229223333333337</c:v>
                </c:pt>
                <c:pt idx="146">
                  <c:v>-40.163699999999999</c:v>
                </c:pt>
                <c:pt idx="147">
                  <c:v>-42.88951333333334</c:v>
                </c:pt>
                <c:pt idx="148">
                  <c:v>-46.389346666666668</c:v>
                </c:pt>
                <c:pt idx="149">
                  <c:v>-46.999990000000004</c:v>
                </c:pt>
                <c:pt idx="150">
                  <c:v>-45.583033333333333</c:v>
                </c:pt>
                <c:pt idx="151">
                  <c:v>-46.20377666666667</c:v>
                </c:pt>
                <c:pt idx="152">
                  <c:v>-46.911366666666666</c:v>
                </c:pt>
                <c:pt idx="153">
                  <c:v>-45.347633333333334</c:v>
                </c:pt>
                <c:pt idx="154">
                  <c:v>-45.15817666666667</c:v>
                </c:pt>
                <c:pt idx="155">
                  <c:v>-44.600533333333331</c:v>
                </c:pt>
                <c:pt idx="156">
                  <c:v>-40.32604666666667</c:v>
                </c:pt>
                <c:pt idx="157">
                  <c:v>-16.559609999999999</c:v>
                </c:pt>
                <c:pt idx="158">
                  <c:v>17.006313333333331</c:v>
                </c:pt>
                <c:pt idx="159">
                  <c:v>57.696356666666667</c:v>
                </c:pt>
                <c:pt idx="160">
                  <c:v>111.47078666666665</c:v>
                </c:pt>
                <c:pt idx="161">
                  <c:v>171.51737666666668</c:v>
                </c:pt>
                <c:pt idx="162">
                  <c:v>208.01438999999999</c:v>
                </c:pt>
                <c:pt idx="163">
                  <c:v>241.42686666666665</c:v>
                </c:pt>
                <c:pt idx="164">
                  <c:v>296.20252233333332</c:v>
                </c:pt>
                <c:pt idx="165">
                  <c:v>335.36019900000002</c:v>
                </c:pt>
                <c:pt idx="166">
                  <c:v>357.66214233333335</c:v>
                </c:pt>
                <c:pt idx="167">
                  <c:v>357.13128666666665</c:v>
                </c:pt>
                <c:pt idx="168">
                  <c:v>346.54340999999999</c:v>
                </c:pt>
                <c:pt idx="169">
                  <c:v>328.18896666666666</c:v>
                </c:pt>
                <c:pt idx="170">
                  <c:v>314.29553333333337</c:v>
                </c:pt>
                <c:pt idx="171">
                  <c:v>291.42985333333337</c:v>
                </c:pt>
                <c:pt idx="172">
                  <c:v>246.74149000000003</c:v>
                </c:pt>
                <c:pt idx="173">
                  <c:v>194.07642333333334</c:v>
                </c:pt>
                <c:pt idx="174">
                  <c:v>126.91897666666667</c:v>
                </c:pt>
                <c:pt idx="175">
                  <c:v>32.895156666666665</c:v>
                </c:pt>
                <c:pt idx="176">
                  <c:v>6.8230566666666661</c:v>
                </c:pt>
                <c:pt idx="177">
                  <c:v>-29.041766666666668</c:v>
                </c:pt>
                <c:pt idx="178">
                  <c:v>-50.953056666666662</c:v>
                </c:pt>
                <c:pt idx="179">
                  <c:v>-66.114370000000008</c:v>
                </c:pt>
                <c:pt idx="180">
                  <c:v>-66.748356666666666</c:v>
                </c:pt>
                <c:pt idx="181">
                  <c:v>-62.81212</c:v>
                </c:pt>
                <c:pt idx="182">
                  <c:v>-60.9882001</c:v>
                </c:pt>
                <c:pt idx="183">
                  <c:v>-60.369722333333335</c:v>
                </c:pt>
                <c:pt idx="184">
                  <c:v>-58.869446666666668</c:v>
                </c:pt>
                <c:pt idx="185">
                  <c:v>-57.494689999999999</c:v>
                </c:pt>
                <c:pt idx="186">
                  <c:v>-55.178800000000003</c:v>
                </c:pt>
                <c:pt idx="187">
                  <c:v>-53.844866666666668</c:v>
                </c:pt>
                <c:pt idx="188">
                  <c:v>-52.240933333333331</c:v>
                </c:pt>
                <c:pt idx="189">
                  <c:v>-51.503933333333336</c:v>
                </c:pt>
                <c:pt idx="190">
                  <c:v>-49.261399999999995</c:v>
                </c:pt>
                <c:pt idx="191">
                  <c:v>-48.207756666666668</c:v>
                </c:pt>
                <c:pt idx="192">
                  <c:v>-47.649186666666665</c:v>
                </c:pt>
                <c:pt idx="193">
                  <c:v>-48.755966666666666</c:v>
                </c:pt>
                <c:pt idx="194">
                  <c:v>-49.300346666666663</c:v>
                </c:pt>
                <c:pt idx="195">
                  <c:v>-50.325733333333332</c:v>
                </c:pt>
                <c:pt idx="196">
                  <c:v>-49.620023333333329</c:v>
                </c:pt>
                <c:pt idx="197">
                  <c:v>-46.953856666666667</c:v>
                </c:pt>
                <c:pt idx="198">
                  <c:v>-48.407643333333333</c:v>
                </c:pt>
                <c:pt idx="199">
                  <c:v>-50.571113333333329</c:v>
                </c:pt>
                <c:pt idx="200">
                  <c:v>-53.342866666666666</c:v>
                </c:pt>
                <c:pt idx="201">
                  <c:v>-54.232646666666668</c:v>
                </c:pt>
                <c:pt idx="202">
                  <c:v>-55.108966666666667</c:v>
                </c:pt>
                <c:pt idx="203">
                  <c:v>-54.144666666666666</c:v>
                </c:pt>
                <c:pt idx="204">
                  <c:v>-48.132033333333332</c:v>
                </c:pt>
                <c:pt idx="205">
                  <c:v>-11.835643333333332</c:v>
                </c:pt>
                <c:pt idx="206">
                  <c:v>30.867033333333332</c:v>
                </c:pt>
                <c:pt idx="207">
                  <c:v>82.434599999999989</c:v>
                </c:pt>
                <c:pt idx="208">
                  <c:v>146.41236666666666</c:v>
                </c:pt>
                <c:pt idx="209">
                  <c:v>206.45859666666666</c:v>
                </c:pt>
                <c:pt idx="210">
                  <c:v>266.08563333333336</c:v>
                </c:pt>
                <c:pt idx="211">
                  <c:v>314.11973333333333</c:v>
                </c:pt>
                <c:pt idx="212">
                  <c:v>355.07413333333335</c:v>
                </c:pt>
                <c:pt idx="213">
                  <c:v>379.17640990000001</c:v>
                </c:pt>
                <c:pt idx="214">
                  <c:v>398.22627999999997</c:v>
                </c:pt>
                <c:pt idx="215">
                  <c:v>405.34085666666664</c:v>
                </c:pt>
                <c:pt idx="216">
                  <c:v>405.20536666666669</c:v>
                </c:pt>
                <c:pt idx="217">
                  <c:v>388.90937000000002</c:v>
                </c:pt>
                <c:pt idx="218">
                  <c:v>362.26503333333329</c:v>
                </c:pt>
                <c:pt idx="219">
                  <c:v>328.62144333333333</c:v>
                </c:pt>
                <c:pt idx="220">
                  <c:v>276.62283333333335</c:v>
                </c:pt>
                <c:pt idx="221">
                  <c:v>215.89116666666666</c:v>
                </c:pt>
                <c:pt idx="222">
                  <c:v>137.77787666666666</c:v>
                </c:pt>
                <c:pt idx="223">
                  <c:v>69.477133333333342</c:v>
                </c:pt>
                <c:pt idx="224">
                  <c:v>-23.61103</c:v>
                </c:pt>
                <c:pt idx="225">
                  <c:v>-45.985466666666667</c:v>
                </c:pt>
                <c:pt idx="226">
                  <c:v>-64.676353333333338</c:v>
                </c:pt>
                <c:pt idx="227">
                  <c:v>-80.444609999999997</c:v>
                </c:pt>
                <c:pt idx="228">
                  <c:v>-76.947400999999999</c:v>
                </c:pt>
                <c:pt idx="229">
                  <c:v>-73.397423333333336</c:v>
                </c:pt>
                <c:pt idx="230">
                  <c:v>-70.783056766666661</c:v>
                </c:pt>
                <c:pt idx="231">
                  <c:v>-70.465956666666671</c:v>
                </c:pt>
                <c:pt idx="232">
                  <c:v>-68.586889999999997</c:v>
                </c:pt>
                <c:pt idx="233">
                  <c:v>-65.183143333333334</c:v>
                </c:pt>
                <c:pt idx="234">
                  <c:v>-61.500309999999999</c:v>
                </c:pt>
                <c:pt idx="235">
                  <c:v>-55.88036666666666</c:v>
                </c:pt>
                <c:pt idx="236">
                  <c:v>-53.621380000000002</c:v>
                </c:pt>
                <c:pt idx="237">
                  <c:v>-52.249866666666669</c:v>
                </c:pt>
                <c:pt idx="238">
                  <c:v>-50.937100000000001</c:v>
                </c:pt>
                <c:pt idx="239">
                  <c:v>-49.453243333333333</c:v>
                </c:pt>
              </c:numCache>
            </c:numRef>
          </c:xVal>
          <c:yVal>
            <c:numRef>
              <c:f>Sheet1!$K$4:$K$243</c:f>
              <c:numCache>
                <c:formatCode>General</c:formatCode>
                <c:ptCount val="240"/>
                <c:pt idx="0">
                  <c:v>-7.5842999999999989</c:v>
                </c:pt>
                <c:pt idx="1">
                  <c:v>-13.423099999999998</c:v>
                </c:pt>
                <c:pt idx="2">
                  <c:v>-13.647199999999998</c:v>
                </c:pt>
                <c:pt idx="3">
                  <c:v>-11.513500000000001</c:v>
                </c:pt>
                <c:pt idx="4">
                  <c:v>-7.6460000000000008</c:v>
                </c:pt>
                <c:pt idx="5">
                  <c:v>-11.260999999999996</c:v>
                </c:pt>
                <c:pt idx="6">
                  <c:v>-14.916400000000003</c:v>
                </c:pt>
                <c:pt idx="7">
                  <c:v>-29.965900000000005</c:v>
                </c:pt>
                <c:pt idx="8">
                  <c:v>-24.851300000000002</c:v>
                </c:pt>
                <c:pt idx="9">
                  <c:v>-17.165799999999997</c:v>
                </c:pt>
                <c:pt idx="10">
                  <c:v>-26.4833</c:v>
                </c:pt>
                <c:pt idx="11">
                  <c:v>-28.324900000000007</c:v>
                </c:pt>
                <c:pt idx="12">
                  <c:v>-26.468299999999999</c:v>
                </c:pt>
                <c:pt idx="13">
                  <c:v>-2.144200000000005</c:v>
                </c:pt>
                <c:pt idx="14">
                  <c:v>13.0261</c:v>
                </c:pt>
                <c:pt idx="15">
                  <c:v>49.941100000000006</c:v>
                </c:pt>
                <c:pt idx="16">
                  <c:v>88.34062999999999</c:v>
                </c:pt>
                <c:pt idx="17">
                  <c:v>85.090310000000002</c:v>
                </c:pt>
                <c:pt idx="18">
                  <c:v>130.66650000000001</c:v>
                </c:pt>
                <c:pt idx="19">
                  <c:v>232.86720000000003</c:v>
                </c:pt>
                <c:pt idx="20">
                  <c:v>154.9391</c:v>
                </c:pt>
                <c:pt idx="21">
                  <c:v>222.71279999999999</c:v>
                </c:pt>
                <c:pt idx="22">
                  <c:v>247.85980000000001</c:v>
                </c:pt>
                <c:pt idx="23">
                  <c:v>338.79349999999999</c:v>
                </c:pt>
                <c:pt idx="24">
                  <c:v>348.68370000000004</c:v>
                </c:pt>
                <c:pt idx="25">
                  <c:v>276.98059999999998</c:v>
                </c:pt>
                <c:pt idx="26">
                  <c:v>207.81869999999998</c:v>
                </c:pt>
                <c:pt idx="27">
                  <c:v>246.35020000000003</c:v>
                </c:pt>
                <c:pt idx="28">
                  <c:v>188.66219999999998</c:v>
                </c:pt>
                <c:pt idx="29">
                  <c:v>177.31399999999999</c:v>
                </c:pt>
                <c:pt idx="30">
                  <c:v>178.4195</c:v>
                </c:pt>
                <c:pt idx="31">
                  <c:v>100.53569999999999</c:v>
                </c:pt>
                <c:pt idx="32">
                  <c:v>41.900700000000008</c:v>
                </c:pt>
                <c:pt idx="33">
                  <c:v>6.4994999999999976</c:v>
                </c:pt>
                <c:pt idx="34">
                  <c:v>2.4895739999999997</c:v>
                </c:pt>
                <c:pt idx="35">
                  <c:v>-25.700699999999998</c:v>
                </c:pt>
                <c:pt idx="36">
                  <c:v>12.21979</c:v>
                </c:pt>
                <c:pt idx="37">
                  <c:v>13.52582</c:v>
                </c:pt>
                <c:pt idx="38">
                  <c:v>-3.3578800000000002</c:v>
                </c:pt>
                <c:pt idx="39">
                  <c:v>-6.0894000000000013</c:v>
                </c:pt>
                <c:pt idx="40">
                  <c:v>-2.6126309999999999</c:v>
                </c:pt>
                <c:pt idx="41">
                  <c:v>-2.1832800000000008</c:v>
                </c:pt>
                <c:pt idx="42">
                  <c:v>-2.5305200000000001</c:v>
                </c:pt>
                <c:pt idx="43">
                  <c:v>-0.91304450000000004</c:v>
                </c:pt>
                <c:pt idx="44">
                  <c:v>-1.3338900000000002</c:v>
                </c:pt>
                <c:pt idx="45">
                  <c:v>-1.6954599999999997</c:v>
                </c:pt>
                <c:pt idx="46">
                  <c:v>6.0154699999999997</c:v>
                </c:pt>
                <c:pt idx="47">
                  <c:v>-1.6616899999999997</c:v>
                </c:pt>
                <c:pt idx="48">
                  <c:v>-15.101890000000001</c:v>
                </c:pt>
                <c:pt idx="49">
                  <c:v>2.8760500000000002</c:v>
                </c:pt>
                <c:pt idx="50">
                  <c:v>1.7268399999999997</c:v>
                </c:pt>
                <c:pt idx="51">
                  <c:v>7.9090000000000025</c:v>
                </c:pt>
                <c:pt idx="52">
                  <c:v>-1.7444700000000002</c:v>
                </c:pt>
                <c:pt idx="53">
                  <c:v>2.1222000000000012</c:v>
                </c:pt>
                <c:pt idx="54">
                  <c:v>10.785410000000001</c:v>
                </c:pt>
                <c:pt idx="55">
                  <c:v>-1.5165000000000006</c:v>
                </c:pt>
                <c:pt idx="56">
                  <c:v>-1.4671999999999983</c:v>
                </c:pt>
                <c:pt idx="57">
                  <c:v>-5.0226000000000006</c:v>
                </c:pt>
                <c:pt idx="58">
                  <c:v>-0.17920000000000158</c:v>
                </c:pt>
                <c:pt idx="59">
                  <c:v>-4.2469999999999999</c:v>
                </c:pt>
                <c:pt idx="60">
                  <c:v>-6.0912000000000006</c:v>
                </c:pt>
                <c:pt idx="61">
                  <c:v>4.9575800000000001</c:v>
                </c:pt>
                <c:pt idx="62">
                  <c:v>-1.6841199999999983</c:v>
                </c:pt>
                <c:pt idx="63">
                  <c:v>29.637599999999999</c:v>
                </c:pt>
                <c:pt idx="64">
                  <c:v>68.670259999999999</c:v>
                </c:pt>
                <c:pt idx="65">
                  <c:v>101.46379999999999</c:v>
                </c:pt>
                <c:pt idx="66">
                  <c:v>160.65171000000001</c:v>
                </c:pt>
                <c:pt idx="67">
                  <c:v>103.97659999999999</c:v>
                </c:pt>
                <c:pt idx="68">
                  <c:v>131.73742000000001</c:v>
                </c:pt>
                <c:pt idx="69">
                  <c:v>204.21759999999998</c:v>
                </c:pt>
                <c:pt idx="70">
                  <c:v>144.422</c:v>
                </c:pt>
                <c:pt idx="71">
                  <c:v>147.18389999999999</c:v>
                </c:pt>
                <c:pt idx="72">
                  <c:v>183.43060000000003</c:v>
                </c:pt>
                <c:pt idx="73">
                  <c:v>273.21394761000005</c:v>
                </c:pt>
                <c:pt idx="74">
                  <c:v>225.02735999999999</c:v>
                </c:pt>
                <c:pt idx="75">
                  <c:v>174.86259000000001</c:v>
                </c:pt>
                <c:pt idx="76">
                  <c:v>221.0308</c:v>
                </c:pt>
                <c:pt idx="77">
                  <c:v>168.27860000000001</c:v>
                </c:pt>
                <c:pt idx="78">
                  <c:v>151.50673</c:v>
                </c:pt>
                <c:pt idx="79">
                  <c:v>88.649180000000001</c:v>
                </c:pt>
                <c:pt idx="80">
                  <c:v>163.8032</c:v>
                </c:pt>
                <c:pt idx="81">
                  <c:v>10.58558</c:v>
                </c:pt>
                <c:pt idx="82">
                  <c:v>25.849930000000001</c:v>
                </c:pt>
                <c:pt idx="83">
                  <c:v>11.138850000000001</c:v>
                </c:pt>
                <c:pt idx="84">
                  <c:v>5.9963400000000009</c:v>
                </c:pt>
                <c:pt idx="85">
                  <c:v>-19.15193</c:v>
                </c:pt>
                <c:pt idx="86">
                  <c:v>26.805499999999995</c:v>
                </c:pt>
                <c:pt idx="87">
                  <c:v>-5.4602599999999999</c:v>
                </c:pt>
                <c:pt idx="88">
                  <c:v>-17.96088</c:v>
                </c:pt>
                <c:pt idx="89">
                  <c:v>16.40879</c:v>
                </c:pt>
                <c:pt idx="90">
                  <c:v>19.49042</c:v>
                </c:pt>
                <c:pt idx="91">
                  <c:v>14.947509999999999</c:v>
                </c:pt>
                <c:pt idx="92">
                  <c:v>18.818600000000004</c:v>
                </c:pt>
                <c:pt idx="93">
                  <c:v>19.986799999999999</c:v>
                </c:pt>
                <c:pt idx="94">
                  <c:v>22.218900000000001</c:v>
                </c:pt>
                <c:pt idx="95">
                  <c:v>9.6073599999999999</c:v>
                </c:pt>
                <c:pt idx="96">
                  <c:v>5.9809900000000003</c:v>
                </c:pt>
                <c:pt idx="97">
                  <c:v>10.388999999999999</c:v>
                </c:pt>
                <c:pt idx="98">
                  <c:v>3.4544999999999995</c:v>
                </c:pt>
                <c:pt idx="99">
                  <c:v>10.15056</c:v>
                </c:pt>
                <c:pt idx="100">
                  <c:v>5.0595999999999997</c:v>
                </c:pt>
                <c:pt idx="101">
                  <c:v>-3.708400000000001</c:v>
                </c:pt>
                <c:pt idx="102">
                  <c:v>2.4039999999999999</c:v>
                </c:pt>
                <c:pt idx="103">
                  <c:v>6.8601700000000001</c:v>
                </c:pt>
                <c:pt idx="104">
                  <c:v>3.0412999999999997</c:v>
                </c:pt>
                <c:pt idx="105">
                  <c:v>1.7077999999999989</c:v>
                </c:pt>
                <c:pt idx="106">
                  <c:v>11.292900000000003</c:v>
                </c:pt>
                <c:pt idx="107">
                  <c:v>1.1966999999999999</c:v>
                </c:pt>
                <c:pt idx="108">
                  <c:v>1.4068000000000005</c:v>
                </c:pt>
                <c:pt idx="109">
                  <c:v>1.1135000000000002</c:v>
                </c:pt>
                <c:pt idx="110">
                  <c:v>-0.76910000000000034</c:v>
                </c:pt>
                <c:pt idx="111">
                  <c:v>19.251439999999999</c:v>
                </c:pt>
                <c:pt idx="112">
                  <c:v>39.162399999999998</c:v>
                </c:pt>
                <c:pt idx="113">
                  <c:v>76.415540000000007</c:v>
                </c:pt>
                <c:pt idx="114">
                  <c:v>145.78149999999999</c:v>
                </c:pt>
                <c:pt idx="115">
                  <c:v>251.7799</c:v>
                </c:pt>
                <c:pt idx="116">
                  <c:v>225.74369999999999</c:v>
                </c:pt>
                <c:pt idx="117">
                  <c:v>144.61420000000001</c:v>
                </c:pt>
                <c:pt idx="118">
                  <c:v>153.8631</c:v>
                </c:pt>
                <c:pt idx="119">
                  <c:v>135.93780000000001</c:v>
                </c:pt>
                <c:pt idx="120">
                  <c:v>359.25400000000002</c:v>
                </c:pt>
                <c:pt idx="121">
                  <c:v>270.53590000000003</c:v>
                </c:pt>
                <c:pt idx="122">
                  <c:v>262.41499999999996</c:v>
                </c:pt>
                <c:pt idx="123">
                  <c:v>209.66099999999997</c:v>
                </c:pt>
                <c:pt idx="124">
                  <c:v>195.67241100000001</c:v>
                </c:pt>
                <c:pt idx="125">
                  <c:v>211.90970000000002</c:v>
                </c:pt>
                <c:pt idx="126">
                  <c:v>211.3586</c:v>
                </c:pt>
                <c:pt idx="127">
                  <c:v>58.125229999999995</c:v>
                </c:pt>
                <c:pt idx="128">
                  <c:v>-1.447219</c:v>
                </c:pt>
                <c:pt idx="129">
                  <c:v>134.6019</c:v>
                </c:pt>
                <c:pt idx="130">
                  <c:v>24.181739999999998</c:v>
                </c:pt>
                <c:pt idx="131">
                  <c:v>9.2638409999999993</c:v>
                </c:pt>
                <c:pt idx="132">
                  <c:v>35.880660000000006</c:v>
                </c:pt>
                <c:pt idx="133">
                  <c:v>3.5505600000000008</c:v>
                </c:pt>
                <c:pt idx="134">
                  <c:v>-11.246820000000001</c:v>
                </c:pt>
                <c:pt idx="135">
                  <c:v>-8.3354999999999961</c:v>
                </c:pt>
                <c:pt idx="136">
                  <c:v>11.858000000000004</c:v>
                </c:pt>
                <c:pt idx="137">
                  <c:v>1.8025979999999999</c:v>
                </c:pt>
                <c:pt idx="138">
                  <c:v>8.0407999999999991</c:v>
                </c:pt>
                <c:pt idx="139">
                  <c:v>4.5850399999999993</c:v>
                </c:pt>
                <c:pt idx="140">
                  <c:v>-11.895009999999999</c:v>
                </c:pt>
                <c:pt idx="141">
                  <c:v>13.280399999999998</c:v>
                </c:pt>
                <c:pt idx="142">
                  <c:v>-6.2909000000000006</c:v>
                </c:pt>
                <c:pt idx="143">
                  <c:v>2.4719999999999995</c:v>
                </c:pt>
                <c:pt idx="144">
                  <c:v>11.475560000000002</c:v>
                </c:pt>
                <c:pt idx="145">
                  <c:v>1.9089999999999829E-2</c:v>
                </c:pt>
                <c:pt idx="146">
                  <c:v>15.544500000000001</c:v>
                </c:pt>
                <c:pt idx="147">
                  <c:v>-2.9207999999999998</c:v>
                </c:pt>
                <c:pt idx="148">
                  <c:v>21.011699999999998</c:v>
                </c:pt>
                <c:pt idx="149">
                  <c:v>4.0462999999999987</c:v>
                </c:pt>
                <c:pt idx="150">
                  <c:v>-4.2870239999999997</c:v>
                </c:pt>
                <c:pt idx="151">
                  <c:v>-2.9660000000000011</c:v>
                </c:pt>
                <c:pt idx="152">
                  <c:v>-2.6098099999999995</c:v>
                </c:pt>
                <c:pt idx="153">
                  <c:v>0.90070000000000006</c:v>
                </c:pt>
                <c:pt idx="154">
                  <c:v>-2.0143000000000004</c:v>
                </c:pt>
                <c:pt idx="155">
                  <c:v>0.4909100000000004</c:v>
                </c:pt>
                <c:pt idx="156">
                  <c:v>-15.078100000000001</c:v>
                </c:pt>
                <c:pt idx="157">
                  <c:v>5.0486199999999997</c:v>
                </c:pt>
                <c:pt idx="158">
                  <c:v>8.1462000000000003</c:v>
                </c:pt>
                <c:pt idx="159">
                  <c:v>12.503880000000001</c:v>
                </c:pt>
                <c:pt idx="160">
                  <c:v>67.373000000000005</c:v>
                </c:pt>
                <c:pt idx="161">
                  <c:v>136.0575</c:v>
                </c:pt>
                <c:pt idx="162">
                  <c:v>95.225499999999997</c:v>
                </c:pt>
                <c:pt idx="163">
                  <c:v>173.9666</c:v>
                </c:pt>
                <c:pt idx="164">
                  <c:v>153.75890000000001</c:v>
                </c:pt>
                <c:pt idx="165">
                  <c:v>229.36019999999999</c:v>
                </c:pt>
                <c:pt idx="166">
                  <c:v>233.7397</c:v>
                </c:pt>
                <c:pt idx="167">
                  <c:v>233.39159999999998</c:v>
                </c:pt>
                <c:pt idx="168">
                  <c:v>226.57140000000001</c:v>
                </c:pt>
                <c:pt idx="169">
                  <c:v>221.14909999999998</c:v>
                </c:pt>
                <c:pt idx="170">
                  <c:v>296.053</c:v>
                </c:pt>
                <c:pt idx="171">
                  <c:v>320.71679999999998</c:v>
                </c:pt>
                <c:pt idx="172">
                  <c:v>229.1163</c:v>
                </c:pt>
                <c:pt idx="173">
                  <c:v>132.39003500000001</c:v>
                </c:pt>
                <c:pt idx="174">
                  <c:v>146.14233000000002</c:v>
                </c:pt>
                <c:pt idx="175">
                  <c:v>30.802380000000003</c:v>
                </c:pt>
                <c:pt idx="176">
                  <c:v>53.562190000000001</c:v>
                </c:pt>
                <c:pt idx="177">
                  <c:v>26.61158</c:v>
                </c:pt>
                <c:pt idx="178">
                  <c:v>50.787050999999998</c:v>
                </c:pt>
                <c:pt idx="179">
                  <c:v>-10.892569999999999</c:v>
                </c:pt>
                <c:pt idx="180">
                  <c:v>6.6674699999999998</c:v>
                </c:pt>
                <c:pt idx="181">
                  <c:v>-21.936999999999998</c:v>
                </c:pt>
                <c:pt idx="182">
                  <c:v>-14.204000000000008</c:v>
                </c:pt>
                <c:pt idx="183">
                  <c:v>4.2554099999999995</c:v>
                </c:pt>
                <c:pt idx="184">
                  <c:v>17.045099999999998</c:v>
                </c:pt>
                <c:pt idx="185">
                  <c:v>9.2466000000000008</c:v>
                </c:pt>
                <c:pt idx="186">
                  <c:v>-0.62149999999999928</c:v>
                </c:pt>
                <c:pt idx="187">
                  <c:v>2.5849799999999998</c:v>
                </c:pt>
                <c:pt idx="188">
                  <c:v>1.9173600000000004</c:v>
                </c:pt>
                <c:pt idx="189">
                  <c:v>-9.6925849999999993</c:v>
                </c:pt>
                <c:pt idx="190">
                  <c:v>4.9895000000000014</c:v>
                </c:pt>
                <c:pt idx="191">
                  <c:v>3.3373099999999996</c:v>
                </c:pt>
                <c:pt idx="192">
                  <c:v>2.3528200000000004</c:v>
                </c:pt>
                <c:pt idx="193">
                  <c:v>0.4076999999999984</c:v>
                </c:pt>
                <c:pt idx="194">
                  <c:v>0.56750000000000256</c:v>
                </c:pt>
                <c:pt idx="195">
                  <c:v>-14.248699999999999</c:v>
                </c:pt>
                <c:pt idx="196">
                  <c:v>-1.7713999999999999</c:v>
                </c:pt>
                <c:pt idx="197">
                  <c:v>4.1021640000000001</c:v>
                </c:pt>
                <c:pt idx="198">
                  <c:v>-8.9209899999999998</c:v>
                </c:pt>
                <c:pt idx="199">
                  <c:v>-15.007400000000001</c:v>
                </c:pt>
                <c:pt idx="200">
                  <c:v>-22.680500000000002</c:v>
                </c:pt>
                <c:pt idx="201">
                  <c:v>-16.769000000000002</c:v>
                </c:pt>
                <c:pt idx="202">
                  <c:v>-17.656800000000004</c:v>
                </c:pt>
                <c:pt idx="203">
                  <c:v>-13.073099999999997</c:v>
                </c:pt>
                <c:pt idx="204">
                  <c:v>-19.268799999999999</c:v>
                </c:pt>
                <c:pt idx="205">
                  <c:v>-1.4316000000000031</c:v>
                </c:pt>
                <c:pt idx="206">
                  <c:v>0.63170000000000215</c:v>
                </c:pt>
                <c:pt idx="207">
                  <c:v>16.401299999999999</c:v>
                </c:pt>
                <c:pt idx="208">
                  <c:v>89.477900000000005</c:v>
                </c:pt>
                <c:pt idx="209">
                  <c:v>179.24116000000001</c:v>
                </c:pt>
                <c:pt idx="210">
                  <c:v>180.74460000000002</c:v>
                </c:pt>
                <c:pt idx="211">
                  <c:v>199.56950000000001</c:v>
                </c:pt>
                <c:pt idx="212">
                  <c:v>266.2509</c:v>
                </c:pt>
                <c:pt idx="213">
                  <c:v>256.54410000000001</c:v>
                </c:pt>
                <c:pt idx="214">
                  <c:v>281.53100000000001</c:v>
                </c:pt>
                <c:pt idx="215">
                  <c:v>151.65110000000001</c:v>
                </c:pt>
                <c:pt idx="216">
                  <c:v>227.60720000000001</c:v>
                </c:pt>
                <c:pt idx="217">
                  <c:v>254.97319999999999</c:v>
                </c:pt>
                <c:pt idx="218">
                  <c:v>320.41410000000002</c:v>
                </c:pt>
                <c:pt idx="219">
                  <c:v>369.75349999999997</c:v>
                </c:pt>
                <c:pt idx="220">
                  <c:v>247.87091000000001</c:v>
                </c:pt>
                <c:pt idx="221">
                  <c:v>243.66290000000001</c:v>
                </c:pt>
                <c:pt idx="222">
                  <c:v>139.80448999999999</c:v>
                </c:pt>
                <c:pt idx="223">
                  <c:v>54.026390000000006</c:v>
                </c:pt>
                <c:pt idx="224">
                  <c:v>10.435890000000001</c:v>
                </c:pt>
                <c:pt idx="225">
                  <c:v>13.103800000000001</c:v>
                </c:pt>
                <c:pt idx="226">
                  <c:v>13.930300000000003</c:v>
                </c:pt>
                <c:pt idx="227">
                  <c:v>11.686669999999999</c:v>
                </c:pt>
                <c:pt idx="228">
                  <c:v>-0.96736999999999984</c:v>
                </c:pt>
                <c:pt idx="229">
                  <c:v>-38.015900000000002</c:v>
                </c:pt>
                <c:pt idx="230">
                  <c:v>7.4129830000000008E-2</c:v>
                </c:pt>
                <c:pt idx="231">
                  <c:v>10.177880000000002</c:v>
                </c:pt>
                <c:pt idx="232">
                  <c:v>-0.29740000000000322</c:v>
                </c:pt>
                <c:pt idx="233">
                  <c:v>24.842639999999999</c:v>
                </c:pt>
                <c:pt idx="234">
                  <c:v>-4.9470599999999996</c:v>
                </c:pt>
                <c:pt idx="235">
                  <c:v>-0.34220000000000006</c:v>
                </c:pt>
                <c:pt idx="236">
                  <c:v>-2.9482699999999999</c:v>
                </c:pt>
                <c:pt idx="237">
                  <c:v>-1.9531200000000002</c:v>
                </c:pt>
                <c:pt idx="238">
                  <c:v>-1.51739</c:v>
                </c:pt>
                <c:pt idx="239">
                  <c:v>-7.4128100000000003</c:v>
                </c:pt>
              </c:numCache>
            </c:numRef>
          </c:yVal>
          <c:smooth val="0"/>
          <c:extLst>
            <c:ext xmlns:c16="http://schemas.microsoft.com/office/drawing/2014/chart" uri="{C3380CC4-5D6E-409C-BE32-E72D297353CC}">
              <c16:uniqueId val="{00000001-6158-4FA4-A093-0E250E7FE78E}"/>
            </c:ext>
          </c:extLst>
        </c:ser>
        <c:dLbls>
          <c:showLegendKey val="0"/>
          <c:showVal val="0"/>
          <c:showCatName val="0"/>
          <c:showSerName val="0"/>
          <c:showPercent val="0"/>
          <c:showBubbleSize val="0"/>
        </c:dLbls>
        <c:axId val="581921711"/>
        <c:axId val="581921231"/>
      </c:scatterChart>
      <c:valAx>
        <c:axId val="58192171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921231"/>
        <c:crosses val="autoZero"/>
        <c:crossBetween val="midCat"/>
      </c:valAx>
      <c:valAx>
        <c:axId val="5819212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 +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92171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IMIS ET</a:t>
            </a:r>
            <a:r>
              <a:rPr lang="en-US" baseline="0"/>
              <a:t> vs EDDY PRO E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ET EDDYPRO</c:v>
          </c:tx>
          <c:spPr>
            <a:ln w="19050" cap="rnd">
              <a:solidFill>
                <a:schemeClr val="accent1"/>
              </a:solidFill>
              <a:round/>
            </a:ln>
            <a:effectLst/>
          </c:spPr>
          <c:marker>
            <c:symbol val="none"/>
          </c:marker>
          <c:xVal>
            <c:strRef>
              <c:f>Sheet2!$C:$C</c:f>
              <c:strCache>
                <c:ptCount val="122"/>
                <c:pt idx="0">
                  <c:v>time</c:v>
                </c:pt>
                <c:pt idx="1">
                  <c:v>[HH:MM]</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pt idx="25">
                  <c:v>0:00</c:v>
                </c:pt>
                <c:pt idx="26">
                  <c:v>1:00</c:v>
                </c:pt>
                <c:pt idx="27">
                  <c:v>2:00</c:v>
                </c:pt>
                <c:pt idx="28">
                  <c:v>3:00</c:v>
                </c:pt>
                <c:pt idx="29">
                  <c:v>4:00</c:v>
                </c:pt>
                <c:pt idx="30">
                  <c:v>5:00</c:v>
                </c:pt>
                <c:pt idx="31">
                  <c:v>6:00</c:v>
                </c:pt>
                <c:pt idx="32">
                  <c:v>7:00</c:v>
                </c:pt>
                <c:pt idx="33">
                  <c:v>8:00</c:v>
                </c:pt>
                <c:pt idx="34">
                  <c:v>9:00</c:v>
                </c:pt>
                <c:pt idx="35">
                  <c:v>10:00</c:v>
                </c:pt>
                <c:pt idx="36">
                  <c:v>11:00</c:v>
                </c:pt>
                <c:pt idx="37">
                  <c:v>12:00</c:v>
                </c:pt>
                <c:pt idx="38">
                  <c:v>13:00</c:v>
                </c:pt>
                <c:pt idx="39">
                  <c:v>14:00</c:v>
                </c:pt>
                <c:pt idx="40">
                  <c:v>15:00</c:v>
                </c:pt>
                <c:pt idx="41">
                  <c:v>16:00</c:v>
                </c:pt>
                <c:pt idx="42">
                  <c:v>17:00</c:v>
                </c:pt>
                <c:pt idx="43">
                  <c:v>18:00</c:v>
                </c:pt>
                <c:pt idx="44">
                  <c:v>19:00</c:v>
                </c:pt>
                <c:pt idx="45">
                  <c:v>20:00</c:v>
                </c:pt>
                <c:pt idx="46">
                  <c:v>21:00</c:v>
                </c:pt>
                <c:pt idx="47">
                  <c:v>22:00</c:v>
                </c:pt>
                <c:pt idx="48">
                  <c:v>23:00</c:v>
                </c:pt>
                <c:pt idx="49">
                  <c:v>0:00</c:v>
                </c:pt>
                <c:pt idx="50">
                  <c:v>1:00</c:v>
                </c:pt>
                <c:pt idx="51">
                  <c:v>2:00</c:v>
                </c:pt>
                <c:pt idx="52">
                  <c:v>3:00</c:v>
                </c:pt>
                <c:pt idx="53">
                  <c:v>4:00</c:v>
                </c:pt>
                <c:pt idx="54">
                  <c:v>5:00</c:v>
                </c:pt>
                <c:pt idx="55">
                  <c:v>6:00</c:v>
                </c:pt>
                <c:pt idx="56">
                  <c:v>7:00</c:v>
                </c:pt>
                <c:pt idx="57">
                  <c:v>8:00</c:v>
                </c:pt>
                <c:pt idx="58">
                  <c:v>9:00</c:v>
                </c:pt>
                <c:pt idx="59">
                  <c:v>10:00</c:v>
                </c:pt>
                <c:pt idx="60">
                  <c:v>11:00</c:v>
                </c:pt>
                <c:pt idx="61">
                  <c:v>12:00</c:v>
                </c:pt>
                <c:pt idx="62">
                  <c:v>13:00</c:v>
                </c:pt>
                <c:pt idx="63">
                  <c:v>14:00</c:v>
                </c:pt>
                <c:pt idx="64">
                  <c:v>15:00</c:v>
                </c:pt>
                <c:pt idx="65">
                  <c:v>16:00</c:v>
                </c:pt>
                <c:pt idx="66">
                  <c:v>17:00</c:v>
                </c:pt>
                <c:pt idx="67">
                  <c:v>18:00</c:v>
                </c:pt>
                <c:pt idx="68">
                  <c:v>19:00</c:v>
                </c:pt>
                <c:pt idx="69">
                  <c:v>20:00</c:v>
                </c:pt>
                <c:pt idx="70">
                  <c:v>21:00</c:v>
                </c:pt>
                <c:pt idx="71">
                  <c:v>22:00</c:v>
                </c:pt>
                <c:pt idx="72">
                  <c:v>23:00</c:v>
                </c:pt>
                <c:pt idx="73">
                  <c:v>0:00</c:v>
                </c:pt>
                <c:pt idx="74">
                  <c:v>1:00</c:v>
                </c:pt>
                <c:pt idx="75">
                  <c:v>2:00</c:v>
                </c:pt>
                <c:pt idx="76">
                  <c:v>3:00</c:v>
                </c:pt>
                <c:pt idx="77">
                  <c:v>4:00</c:v>
                </c:pt>
                <c:pt idx="78">
                  <c:v>5:00</c:v>
                </c:pt>
                <c:pt idx="79">
                  <c:v>6:00</c:v>
                </c:pt>
                <c:pt idx="80">
                  <c:v>7:00</c:v>
                </c:pt>
                <c:pt idx="81">
                  <c:v>8:00</c:v>
                </c:pt>
                <c:pt idx="82">
                  <c:v>9:00</c:v>
                </c:pt>
                <c:pt idx="83">
                  <c:v>10:00</c:v>
                </c:pt>
                <c:pt idx="84">
                  <c:v>11:00</c:v>
                </c:pt>
                <c:pt idx="85">
                  <c:v>12:00</c:v>
                </c:pt>
                <c:pt idx="86">
                  <c:v>13:00</c:v>
                </c:pt>
                <c:pt idx="87">
                  <c:v>14:00</c:v>
                </c:pt>
                <c:pt idx="88">
                  <c:v>15:00</c:v>
                </c:pt>
                <c:pt idx="89">
                  <c:v>16:00</c:v>
                </c:pt>
                <c:pt idx="90">
                  <c:v>17:00</c:v>
                </c:pt>
                <c:pt idx="91">
                  <c:v>18:00</c:v>
                </c:pt>
                <c:pt idx="92">
                  <c:v>19:00</c:v>
                </c:pt>
                <c:pt idx="93">
                  <c:v>20:00</c:v>
                </c:pt>
                <c:pt idx="94">
                  <c:v>21:00</c:v>
                </c:pt>
                <c:pt idx="95">
                  <c:v>22:00</c:v>
                </c:pt>
                <c:pt idx="96">
                  <c:v>23:00</c:v>
                </c:pt>
                <c:pt idx="97">
                  <c:v>0:00</c:v>
                </c:pt>
                <c:pt idx="98">
                  <c:v>1:00</c:v>
                </c:pt>
                <c:pt idx="99">
                  <c:v>2:00</c:v>
                </c:pt>
                <c:pt idx="100">
                  <c:v>3:00</c:v>
                </c:pt>
                <c:pt idx="101">
                  <c:v>4:00</c:v>
                </c:pt>
                <c:pt idx="102">
                  <c:v>5:00</c:v>
                </c:pt>
                <c:pt idx="103">
                  <c:v>6:00</c:v>
                </c:pt>
                <c:pt idx="104">
                  <c:v>7:00</c:v>
                </c:pt>
                <c:pt idx="105">
                  <c:v>8:00</c:v>
                </c:pt>
                <c:pt idx="106">
                  <c:v>9:00</c:v>
                </c:pt>
                <c:pt idx="107">
                  <c:v>10:00</c:v>
                </c:pt>
                <c:pt idx="108">
                  <c:v>11:00</c:v>
                </c:pt>
                <c:pt idx="109">
                  <c:v>12:00</c:v>
                </c:pt>
                <c:pt idx="110">
                  <c:v>13:00</c:v>
                </c:pt>
                <c:pt idx="111">
                  <c:v>14:00</c:v>
                </c:pt>
                <c:pt idx="112">
                  <c:v>15:00</c:v>
                </c:pt>
                <c:pt idx="113">
                  <c:v>16:00</c:v>
                </c:pt>
                <c:pt idx="114">
                  <c:v>17:00</c:v>
                </c:pt>
                <c:pt idx="115">
                  <c:v>18:00</c:v>
                </c:pt>
                <c:pt idx="116">
                  <c:v>19:00</c:v>
                </c:pt>
                <c:pt idx="117">
                  <c:v>20:00</c:v>
                </c:pt>
                <c:pt idx="118">
                  <c:v>21:00</c:v>
                </c:pt>
                <c:pt idx="119">
                  <c:v>22:00</c:v>
                </c:pt>
                <c:pt idx="120">
                  <c:v>23:00</c:v>
                </c:pt>
                <c:pt idx="121">
                  <c:v>0:00</c:v>
                </c:pt>
              </c:strCache>
            </c:strRef>
          </c:xVal>
          <c:yVal>
            <c:numRef>
              <c:f>Sheet2!$E:$E</c:f>
              <c:numCache>
                <c:formatCode>General</c:formatCode>
                <c:ptCount val="1048576"/>
                <c:pt idx="0">
                  <c:v>0</c:v>
                </c:pt>
                <c:pt idx="2" formatCode="0.00E+00">
                  <c:v>6.0509199999999999E-2</c:v>
                </c:pt>
                <c:pt idx="3" formatCode="0.00E+00">
                  <c:v>5.3597100000000002E-2</c:v>
                </c:pt>
                <c:pt idx="4" formatCode="0.00E+00">
                  <c:v>6.4571600000000007E-2</c:v>
                </c:pt>
                <c:pt idx="5" formatCode="0.00E+00">
                  <c:v>8.5086800000000004E-2</c:v>
                </c:pt>
                <c:pt idx="6" formatCode="0.00E+00">
                  <c:v>6.0708499999999999E-2</c:v>
                </c:pt>
                <c:pt idx="7" formatCode="0.00E+00">
                  <c:v>6.9794099999999998E-2</c:v>
                </c:pt>
                <c:pt idx="8" formatCode="0.00E+00">
                  <c:v>6.4100400000000002E-2</c:v>
                </c:pt>
                <c:pt idx="9" formatCode="0.00E+00">
                  <c:v>9.4507599999999997E-2</c:v>
                </c:pt>
                <c:pt idx="10">
                  <c:v>0.119294</c:v>
                </c:pt>
                <c:pt idx="11">
                  <c:v>0.28842299999999998</c:v>
                </c:pt>
                <c:pt idx="12">
                  <c:v>0.28940300000000002</c:v>
                </c:pt>
                <c:pt idx="13">
                  <c:v>0.46840300000000001</c:v>
                </c:pt>
                <c:pt idx="14">
                  <c:v>0.329457</c:v>
                </c:pt>
                <c:pt idx="15">
                  <c:v>0.313276</c:v>
                </c:pt>
                <c:pt idx="16">
                  <c:v>0.28156300000000001</c:v>
                </c:pt>
                <c:pt idx="17">
                  <c:v>0.18382000000000001</c:v>
                </c:pt>
                <c:pt idx="18" formatCode="0.00E+00">
                  <c:v>3.6783299999999998E-2</c:v>
                </c:pt>
                <c:pt idx="19">
                  <c:v>0.106599</c:v>
                </c:pt>
                <c:pt idx="20" formatCode="0.00E+00">
                  <c:v>2.9324599999999999E-2</c:v>
                </c:pt>
                <c:pt idx="21" formatCode="0.00E+00">
                  <c:v>-3.7883E-2</c:v>
                </c:pt>
                <c:pt idx="22" formatCode="0.00E+00">
                  <c:v>7.9781799999999996E-3</c:v>
                </c:pt>
                <c:pt idx="23" formatCode="0.00E+00">
                  <c:v>1.44566E-4</c:v>
                </c:pt>
                <c:pt idx="24" formatCode="0.00E+00">
                  <c:v>6.9057900000000002E-3</c:v>
                </c:pt>
                <c:pt idx="25" formatCode="0.00E+00">
                  <c:v>5.1127000000000004E-3</c:v>
                </c:pt>
                <c:pt idx="26" formatCode="0.00E+00">
                  <c:v>1.1247099999999999E-2</c:v>
                </c:pt>
                <c:pt idx="27" formatCode="0.00E+00">
                  <c:v>2.8454400000000001E-2</c:v>
                </c:pt>
                <c:pt idx="28" formatCode="0.00E+00">
                  <c:v>1.5961199999999998E-2</c:v>
                </c:pt>
                <c:pt idx="29" formatCode="0.00E+00">
                  <c:v>1.8339899999999999E-2</c:v>
                </c:pt>
                <c:pt idx="30" formatCode="0.00E+00">
                  <c:v>4.1907199999999999E-2</c:v>
                </c:pt>
                <c:pt idx="31" formatCode="0.00E+00">
                  <c:v>3.5619999999999999E-2</c:v>
                </c:pt>
                <c:pt idx="32" formatCode="0.00E+00">
                  <c:v>1.6464199999999998E-2</c:v>
                </c:pt>
                <c:pt idx="33" formatCode="0.00E+00">
                  <c:v>8.0467399999999994E-2</c:v>
                </c:pt>
                <c:pt idx="34">
                  <c:v>0.167295</c:v>
                </c:pt>
                <c:pt idx="35">
                  <c:v>0.12920400000000001</c:v>
                </c:pt>
                <c:pt idx="36">
                  <c:v>0.27673199999999998</c:v>
                </c:pt>
                <c:pt idx="37">
                  <c:v>0.20286399999999999</c:v>
                </c:pt>
                <c:pt idx="38">
                  <c:v>0.40489900000000001</c:v>
                </c:pt>
                <c:pt idx="39">
                  <c:v>0.25501099999999999</c:v>
                </c:pt>
                <c:pt idx="40">
                  <c:v>0.234402</c:v>
                </c:pt>
                <c:pt idx="41">
                  <c:v>0.144015</c:v>
                </c:pt>
                <c:pt idx="42" formatCode="0.00E+00">
                  <c:v>1.7613500000000001E-2</c:v>
                </c:pt>
                <c:pt idx="43" formatCode="0.00E+00">
                  <c:v>2.7790200000000001E-2</c:v>
                </c:pt>
                <c:pt idx="44" formatCode="0.00E+00">
                  <c:v>-5.7389800000000003E-3</c:v>
                </c:pt>
                <c:pt idx="45" formatCode="0.00E+00">
                  <c:v>-6.0351800000000002E-3</c:v>
                </c:pt>
                <c:pt idx="46" formatCode="0.00E+00">
                  <c:v>1.9977600000000002E-2</c:v>
                </c:pt>
                <c:pt idx="47" formatCode="0.00E+00">
                  <c:v>2.9193400000000001E-2</c:v>
                </c:pt>
                <c:pt idx="48" formatCode="0.00E+00">
                  <c:v>6.59637E-2</c:v>
                </c:pt>
                <c:pt idx="49" formatCode="0.00E+00">
                  <c:v>2.1006799999999999E-2</c:v>
                </c:pt>
                <c:pt idx="50" formatCode="0.00E+00">
                  <c:v>3.0916599999999999E-2</c:v>
                </c:pt>
                <c:pt idx="51" formatCode="0.00E+00">
                  <c:v>2.4313499999999998E-2</c:v>
                </c:pt>
                <c:pt idx="52" formatCode="0.00E+00">
                  <c:v>2.15441E-2</c:v>
                </c:pt>
                <c:pt idx="53" formatCode="0.00E+00">
                  <c:v>2.0545500000000001E-2</c:v>
                </c:pt>
                <c:pt idx="54" formatCode="0.00E+00">
                  <c:v>4.0240699999999997E-2</c:v>
                </c:pt>
                <c:pt idx="55" formatCode="0.00E+00">
                  <c:v>2.8741699999999998E-2</c:v>
                </c:pt>
                <c:pt idx="56" formatCode="0.00E+00">
                  <c:v>1.7534299999999999E-2</c:v>
                </c:pt>
                <c:pt idx="57" formatCode="0.00E+00">
                  <c:v>3.2623699999999999E-2</c:v>
                </c:pt>
                <c:pt idx="58" formatCode="0.00E+00">
                  <c:v>9.8911299999999994E-2</c:v>
                </c:pt>
                <c:pt idx="59">
                  <c:v>0.30249100000000001</c:v>
                </c:pt>
                <c:pt idx="60">
                  <c:v>0.22209599999999999</c:v>
                </c:pt>
                <c:pt idx="61">
                  <c:v>0.18612699999999999</c:v>
                </c:pt>
                <c:pt idx="62">
                  <c:v>0.33501300000000001</c:v>
                </c:pt>
                <c:pt idx="63">
                  <c:v>0.292348</c:v>
                </c:pt>
                <c:pt idx="64">
                  <c:v>0.28604499999999999</c:v>
                </c:pt>
                <c:pt idx="65" formatCode="0.00E+00">
                  <c:v>8.8040900000000005E-2</c:v>
                </c:pt>
                <c:pt idx="66">
                  <c:v>0.267897</c:v>
                </c:pt>
                <c:pt idx="67" formatCode="0.00E+00">
                  <c:v>1.2288E-2</c:v>
                </c:pt>
                <c:pt idx="68" formatCode="0.00E+00">
                  <c:v>1.40959E-2</c:v>
                </c:pt>
                <c:pt idx="69" formatCode="0.00E+00">
                  <c:v>-6.20046E-2</c:v>
                </c:pt>
                <c:pt idx="70" formatCode="0.00E+00">
                  <c:v>-7.7515699999999995E-4</c:v>
                </c:pt>
                <c:pt idx="71" formatCode="0.00E+00">
                  <c:v>-1.3288400000000001E-2</c:v>
                </c:pt>
                <c:pt idx="72" formatCode="0.00E+00">
                  <c:v>3.9712299999999999E-2</c:v>
                </c:pt>
                <c:pt idx="73" formatCode="0.00E+00">
                  <c:v>2.21418E-2</c:v>
                </c:pt>
                <c:pt idx="74" formatCode="0.00E+00">
                  <c:v>5.2354599999999999E-3</c:v>
                </c:pt>
                <c:pt idx="75" formatCode="0.00E+00">
                  <c:v>2.4766199999999999E-2</c:v>
                </c:pt>
                <c:pt idx="76" formatCode="0.00E+00">
                  <c:v>3.9935600000000002E-2</c:v>
                </c:pt>
                <c:pt idx="77" formatCode="0.00E+00">
                  <c:v>1.6989199999999999E-2</c:v>
                </c:pt>
                <c:pt idx="78" formatCode="0.00E+00">
                  <c:v>4.2145400000000001E-3</c:v>
                </c:pt>
                <c:pt idx="79" formatCode="0.00E+00">
                  <c:v>4.5496499999999997E-3</c:v>
                </c:pt>
                <c:pt idx="80" formatCode="0.00E+00">
                  <c:v>1.2433400000000001E-2</c:v>
                </c:pt>
                <c:pt idx="81" formatCode="0.00E+00">
                  <c:v>2.7763900000000001E-2</c:v>
                </c:pt>
                <c:pt idx="82">
                  <c:v>0.159831</c:v>
                </c:pt>
                <c:pt idx="83">
                  <c:v>0.22097900000000001</c:v>
                </c:pt>
                <c:pt idx="84">
                  <c:v>0.27010800000000001</c:v>
                </c:pt>
                <c:pt idx="85">
                  <c:v>0.28158300000000003</c:v>
                </c:pt>
                <c:pt idx="86">
                  <c:v>0.27760600000000002</c:v>
                </c:pt>
                <c:pt idx="87">
                  <c:v>0.428952</c:v>
                </c:pt>
                <c:pt idx="88">
                  <c:v>0.19631899999999999</c:v>
                </c:pt>
                <c:pt idx="89" formatCode="0.00E+00">
                  <c:v>5.2301899999999998E-2</c:v>
                </c:pt>
                <c:pt idx="90" formatCode="0.00E+00">
                  <c:v>3.1479100000000003E-2</c:v>
                </c:pt>
                <c:pt idx="91" formatCode="0.00E+00">
                  <c:v>-1.2396000000000001E-2</c:v>
                </c:pt>
                <c:pt idx="92" formatCode="0.00E+00">
                  <c:v>-5.6123800000000001E-2</c:v>
                </c:pt>
                <c:pt idx="93" formatCode="0.00E+00">
                  <c:v>2.0005999999999999E-2</c:v>
                </c:pt>
                <c:pt idx="94" formatCode="0.00E+00">
                  <c:v>4.0907800000000001E-2</c:v>
                </c:pt>
                <c:pt idx="95" formatCode="0.00E+00">
                  <c:v>8.7756099999999997E-3</c:v>
                </c:pt>
                <c:pt idx="96" formatCode="0.00E+00">
                  <c:v>-1.45839E-2</c:v>
                </c:pt>
                <c:pt idx="97" formatCode="0.00E+00">
                  <c:v>1.45609E-2</c:v>
                </c:pt>
                <c:pt idx="98" formatCode="0.00E+00">
                  <c:v>4.6520600000000002E-2</c:v>
                </c:pt>
                <c:pt idx="99" formatCode="0.00E+00">
                  <c:v>4.7842099999999999E-2</c:v>
                </c:pt>
                <c:pt idx="100" formatCode="0.00E+00">
                  <c:v>7.1456999999999996E-3</c:v>
                </c:pt>
                <c:pt idx="101" formatCode="0.00E+00">
                  <c:v>4.20402E-2</c:v>
                </c:pt>
                <c:pt idx="102" formatCode="0.00E+00">
                  <c:v>3.3321200000000002E-2</c:v>
                </c:pt>
                <c:pt idx="103" formatCode="0.00E+00">
                  <c:v>3.4362700000000003E-2</c:v>
                </c:pt>
                <c:pt idx="104" formatCode="0.00E+00">
                  <c:v>2.8257000000000001E-2</c:v>
                </c:pt>
                <c:pt idx="105" formatCode="0.00E+00">
                  <c:v>8.5451200000000005E-2</c:v>
                </c:pt>
                <c:pt idx="106">
                  <c:v>0.25033499999999997</c:v>
                </c:pt>
                <c:pt idx="107">
                  <c:v>0.27001799999999998</c:v>
                </c:pt>
                <c:pt idx="108">
                  <c:v>0.33745199999999997</c:v>
                </c:pt>
                <c:pt idx="109">
                  <c:v>0.18521099999999999</c:v>
                </c:pt>
                <c:pt idx="110">
                  <c:v>0.33371299999999998</c:v>
                </c:pt>
                <c:pt idx="111">
                  <c:v>0.503687</c:v>
                </c:pt>
                <c:pt idx="112">
                  <c:v>0.338422</c:v>
                </c:pt>
                <c:pt idx="113" formatCode="0.00E+00">
                  <c:v>8.6286500000000002E-2</c:v>
                </c:pt>
                <c:pt idx="114" formatCode="0.00E+00">
                  <c:v>4.2338199999999999E-2</c:v>
                </c:pt>
                <c:pt idx="115" formatCode="0.00E+00">
                  <c:v>1.2352699999999999E-2</c:v>
                </c:pt>
                <c:pt idx="116">
                  <c:v>-0.171934</c:v>
                </c:pt>
                <c:pt idx="117" formatCode="0.00E+00">
                  <c:v>2.1565399999999998E-2</c:v>
                </c:pt>
                <c:pt idx="118" formatCode="0.00E+00">
                  <c:v>4.3195999999999998E-2</c:v>
                </c:pt>
                <c:pt idx="119" formatCode="0.00E+00">
                  <c:v>1.53172E-2</c:v>
                </c:pt>
                <c:pt idx="120" formatCode="0.00E+00">
                  <c:v>6.51762E-3</c:v>
                </c:pt>
                <c:pt idx="121" formatCode="0.00E+00">
                  <c:v>-8.9221500000000002E-3</c:v>
                </c:pt>
              </c:numCache>
            </c:numRef>
          </c:yVal>
          <c:smooth val="0"/>
          <c:extLst>
            <c:ext xmlns:c16="http://schemas.microsoft.com/office/drawing/2014/chart" uri="{C3380CC4-5D6E-409C-BE32-E72D297353CC}">
              <c16:uniqueId val="{00000000-6657-418C-8222-A10A50DBBE68}"/>
            </c:ext>
          </c:extLst>
        </c:ser>
        <c:ser>
          <c:idx val="1"/>
          <c:order val="1"/>
          <c:tx>
            <c:v>CIMIS</c:v>
          </c:tx>
          <c:spPr>
            <a:ln w="19050" cap="rnd">
              <a:solidFill>
                <a:schemeClr val="accent2"/>
              </a:solidFill>
              <a:round/>
            </a:ln>
            <a:effectLst/>
          </c:spPr>
          <c:marker>
            <c:symbol val="none"/>
          </c:marker>
          <c:xVal>
            <c:strRef>
              <c:f>Sheet2!$C:$C</c:f>
              <c:strCache>
                <c:ptCount val="122"/>
                <c:pt idx="0">
                  <c:v>time</c:v>
                </c:pt>
                <c:pt idx="1">
                  <c:v>[HH:MM]</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pt idx="25">
                  <c:v>0:00</c:v>
                </c:pt>
                <c:pt idx="26">
                  <c:v>1:00</c:v>
                </c:pt>
                <c:pt idx="27">
                  <c:v>2:00</c:v>
                </c:pt>
                <c:pt idx="28">
                  <c:v>3:00</c:v>
                </c:pt>
                <c:pt idx="29">
                  <c:v>4:00</c:v>
                </c:pt>
                <c:pt idx="30">
                  <c:v>5:00</c:v>
                </c:pt>
                <c:pt idx="31">
                  <c:v>6:00</c:v>
                </c:pt>
                <c:pt idx="32">
                  <c:v>7:00</c:v>
                </c:pt>
                <c:pt idx="33">
                  <c:v>8:00</c:v>
                </c:pt>
                <c:pt idx="34">
                  <c:v>9:00</c:v>
                </c:pt>
                <c:pt idx="35">
                  <c:v>10:00</c:v>
                </c:pt>
                <c:pt idx="36">
                  <c:v>11:00</c:v>
                </c:pt>
                <c:pt idx="37">
                  <c:v>12:00</c:v>
                </c:pt>
                <c:pt idx="38">
                  <c:v>13:00</c:v>
                </c:pt>
                <c:pt idx="39">
                  <c:v>14:00</c:v>
                </c:pt>
                <c:pt idx="40">
                  <c:v>15:00</c:v>
                </c:pt>
                <c:pt idx="41">
                  <c:v>16:00</c:v>
                </c:pt>
                <c:pt idx="42">
                  <c:v>17:00</c:v>
                </c:pt>
                <c:pt idx="43">
                  <c:v>18:00</c:v>
                </c:pt>
                <c:pt idx="44">
                  <c:v>19:00</c:v>
                </c:pt>
                <c:pt idx="45">
                  <c:v>20:00</c:v>
                </c:pt>
                <c:pt idx="46">
                  <c:v>21:00</c:v>
                </c:pt>
                <c:pt idx="47">
                  <c:v>22:00</c:v>
                </c:pt>
                <c:pt idx="48">
                  <c:v>23:00</c:v>
                </c:pt>
                <c:pt idx="49">
                  <c:v>0:00</c:v>
                </c:pt>
                <c:pt idx="50">
                  <c:v>1:00</c:v>
                </c:pt>
                <c:pt idx="51">
                  <c:v>2:00</c:v>
                </c:pt>
                <c:pt idx="52">
                  <c:v>3:00</c:v>
                </c:pt>
                <c:pt idx="53">
                  <c:v>4:00</c:v>
                </c:pt>
                <c:pt idx="54">
                  <c:v>5:00</c:v>
                </c:pt>
                <c:pt idx="55">
                  <c:v>6:00</c:v>
                </c:pt>
                <c:pt idx="56">
                  <c:v>7:00</c:v>
                </c:pt>
                <c:pt idx="57">
                  <c:v>8:00</c:v>
                </c:pt>
                <c:pt idx="58">
                  <c:v>9:00</c:v>
                </c:pt>
                <c:pt idx="59">
                  <c:v>10:00</c:v>
                </c:pt>
                <c:pt idx="60">
                  <c:v>11:00</c:v>
                </c:pt>
                <c:pt idx="61">
                  <c:v>12:00</c:v>
                </c:pt>
                <c:pt idx="62">
                  <c:v>13:00</c:v>
                </c:pt>
                <c:pt idx="63">
                  <c:v>14:00</c:v>
                </c:pt>
                <c:pt idx="64">
                  <c:v>15:00</c:v>
                </c:pt>
                <c:pt idx="65">
                  <c:v>16:00</c:v>
                </c:pt>
                <c:pt idx="66">
                  <c:v>17:00</c:v>
                </c:pt>
                <c:pt idx="67">
                  <c:v>18:00</c:v>
                </c:pt>
                <c:pt idx="68">
                  <c:v>19:00</c:v>
                </c:pt>
                <c:pt idx="69">
                  <c:v>20:00</c:v>
                </c:pt>
                <c:pt idx="70">
                  <c:v>21:00</c:v>
                </c:pt>
                <c:pt idx="71">
                  <c:v>22:00</c:v>
                </c:pt>
                <c:pt idx="72">
                  <c:v>23:00</c:v>
                </c:pt>
                <c:pt idx="73">
                  <c:v>0:00</c:v>
                </c:pt>
                <c:pt idx="74">
                  <c:v>1:00</c:v>
                </c:pt>
                <c:pt idx="75">
                  <c:v>2:00</c:v>
                </c:pt>
                <c:pt idx="76">
                  <c:v>3:00</c:v>
                </c:pt>
                <c:pt idx="77">
                  <c:v>4:00</c:v>
                </c:pt>
                <c:pt idx="78">
                  <c:v>5:00</c:v>
                </c:pt>
                <c:pt idx="79">
                  <c:v>6:00</c:v>
                </c:pt>
                <c:pt idx="80">
                  <c:v>7:00</c:v>
                </c:pt>
                <c:pt idx="81">
                  <c:v>8:00</c:v>
                </c:pt>
                <c:pt idx="82">
                  <c:v>9:00</c:v>
                </c:pt>
                <c:pt idx="83">
                  <c:v>10:00</c:v>
                </c:pt>
                <c:pt idx="84">
                  <c:v>11:00</c:v>
                </c:pt>
                <c:pt idx="85">
                  <c:v>12:00</c:v>
                </c:pt>
                <c:pt idx="86">
                  <c:v>13:00</c:v>
                </c:pt>
                <c:pt idx="87">
                  <c:v>14:00</c:v>
                </c:pt>
                <c:pt idx="88">
                  <c:v>15:00</c:v>
                </c:pt>
                <c:pt idx="89">
                  <c:v>16:00</c:v>
                </c:pt>
                <c:pt idx="90">
                  <c:v>17:00</c:v>
                </c:pt>
                <c:pt idx="91">
                  <c:v>18:00</c:v>
                </c:pt>
                <c:pt idx="92">
                  <c:v>19:00</c:v>
                </c:pt>
                <c:pt idx="93">
                  <c:v>20:00</c:v>
                </c:pt>
                <c:pt idx="94">
                  <c:v>21:00</c:v>
                </c:pt>
                <c:pt idx="95">
                  <c:v>22:00</c:v>
                </c:pt>
                <c:pt idx="96">
                  <c:v>23:00</c:v>
                </c:pt>
                <c:pt idx="97">
                  <c:v>0:00</c:v>
                </c:pt>
                <c:pt idx="98">
                  <c:v>1:00</c:v>
                </c:pt>
                <c:pt idx="99">
                  <c:v>2:00</c:v>
                </c:pt>
                <c:pt idx="100">
                  <c:v>3:00</c:v>
                </c:pt>
                <c:pt idx="101">
                  <c:v>4:00</c:v>
                </c:pt>
                <c:pt idx="102">
                  <c:v>5:00</c:v>
                </c:pt>
                <c:pt idx="103">
                  <c:v>6:00</c:v>
                </c:pt>
                <c:pt idx="104">
                  <c:v>7:00</c:v>
                </c:pt>
                <c:pt idx="105">
                  <c:v>8:00</c:v>
                </c:pt>
                <c:pt idx="106">
                  <c:v>9:00</c:v>
                </c:pt>
                <c:pt idx="107">
                  <c:v>10:00</c:v>
                </c:pt>
                <c:pt idx="108">
                  <c:v>11:00</c:v>
                </c:pt>
                <c:pt idx="109">
                  <c:v>12:00</c:v>
                </c:pt>
                <c:pt idx="110">
                  <c:v>13:00</c:v>
                </c:pt>
                <c:pt idx="111">
                  <c:v>14:00</c:v>
                </c:pt>
                <c:pt idx="112">
                  <c:v>15:00</c:v>
                </c:pt>
                <c:pt idx="113">
                  <c:v>16:00</c:v>
                </c:pt>
                <c:pt idx="114">
                  <c:v>17:00</c:v>
                </c:pt>
                <c:pt idx="115">
                  <c:v>18:00</c:v>
                </c:pt>
                <c:pt idx="116">
                  <c:v>19:00</c:v>
                </c:pt>
                <c:pt idx="117">
                  <c:v>20:00</c:v>
                </c:pt>
                <c:pt idx="118">
                  <c:v>21:00</c:v>
                </c:pt>
                <c:pt idx="119">
                  <c:v>22:00</c:v>
                </c:pt>
                <c:pt idx="120">
                  <c:v>23:00</c:v>
                </c:pt>
                <c:pt idx="121">
                  <c:v>0:00</c:v>
                </c:pt>
              </c:strCache>
            </c:strRef>
          </c:xVal>
          <c:yVal>
            <c:numRef>
              <c:f>Sheet2!$D:$D</c:f>
              <c:numCache>
                <c:formatCode>General</c:formatCode>
                <c:ptCount val="1048576"/>
                <c:pt idx="0">
                  <c:v>0</c:v>
                </c:pt>
                <c:pt idx="2">
                  <c:v>0.11</c:v>
                </c:pt>
                <c:pt idx="3">
                  <c:v>0.12</c:v>
                </c:pt>
                <c:pt idx="4">
                  <c:v>0.13</c:v>
                </c:pt>
                <c:pt idx="5">
                  <c:v>0.1</c:v>
                </c:pt>
                <c:pt idx="6">
                  <c:v>0.12</c:v>
                </c:pt>
                <c:pt idx="7">
                  <c:v>0.14000000000000001</c:v>
                </c:pt>
                <c:pt idx="8">
                  <c:v>0.14000000000000001</c:v>
                </c:pt>
                <c:pt idx="9">
                  <c:v>0.14000000000000001</c:v>
                </c:pt>
                <c:pt idx="10">
                  <c:v>0.23</c:v>
                </c:pt>
                <c:pt idx="11">
                  <c:v>0.36</c:v>
                </c:pt>
                <c:pt idx="12">
                  <c:v>0.46</c:v>
                </c:pt>
                <c:pt idx="13">
                  <c:v>0.53</c:v>
                </c:pt>
                <c:pt idx="14">
                  <c:v>0.54</c:v>
                </c:pt>
                <c:pt idx="15">
                  <c:v>0.51</c:v>
                </c:pt>
                <c:pt idx="16">
                  <c:v>0.43</c:v>
                </c:pt>
                <c:pt idx="17">
                  <c:v>0.32</c:v>
                </c:pt>
                <c:pt idx="18">
                  <c:v>0.16</c:v>
                </c:pt>
                <c:pt idx="19">
                  <c:v>0.06</c:v>
                </c:pt>
                <c:pt idx="20">
                  <c:v>0.02</c:v>
                </c:pt>
                <c:pt idx="21">
                  <c:v>0.01</c:v>
                </c:pt>
                <c:pt idx="22">
                  <c:v>0</c:v>
                </c:pt>
                <c:pt idx="23">
                  <c:v>0</c:v>
                </c:pt>
                <c:pt idx="24">
                  <c:v>0</c:v>
                </c:pt>
                <c:pt idx="25">
                  <c:v>0</c:v>
                </c:pt>
                <c:pt idx="26">
                  <c:v>0</c:v>
                </c:pt>
                <c:pt idx="27">
                  <c:v>0</c:v>
                </c:pt>
                <c:pt idx="28">
                  <c:v>0</c:v>
                </c:pt>
                <c:pt idx="29">
                  <c:v>0.01</c:v>
                </c:pt>
                <c:pt idx="30">
                  <c:v>0.01</c:v>
                </c:pt>
                <c:pt idx="31">
                  <c:v>0.02</c:v>
                </c:pt>
                <c:pt idx="32">
                  <c:v>0.03</c:v>
                </c:pt>
                <c:pt idx="33">
                  <c:v>0.06</c:v>
                </c:pt>
                <c:pt idx="34">
                  <c:v>0.16</c:v>
                </c:pt>
                <c:pt idx="35">
                  <c:v>0.3</c:v>
                </c:pt>
                <c:pt idx="36">
                  <c:v>0.4</c:v>
                </c:pt>
                <c:pt idx="37">
                  <c:v>0.46</c:v>
                </c:pt>
                <c:pt idx="38">
                  <c:v>0.45</c:v>
                </c:pt>
                <c:pt idx="39">
                  <c:v>0.43</c:v>
                </c:pt>
                <c:pt idx="40">
                  <c:v>0.35</c:v>
                </c:pt>
                <c:pt idx="41">
                  <c:v>0.22</c:v>
                </c:pt>
                <c:pt idx="42">
                  <c:v>0.11</c:v>
                </c:pt>
                <c:pt idx="43">
                  <c:v>0.06</c:v>
                </c:pt>
                <c:pt idx="44">
                  <c:v>0.03</c:v>
                </c:pt>
                <c:pt idx="45">
                  <c:v>0.01</c:v>
                </c:pt>
                <c:pt idx="46">
                  <c:v>0.01</c:v>
                </c:pt>
                <c:pt idx="47">
                  <c:v>0.01</c:v>
                </c:pt>
                <c:pt idx="48">
                  <c:v>0.01</c:v>
                </c:pt>
                <c:pt idx="49">
                  <c:v>0</c:v>
                </c:pt>
                <c:pt idx="50">
                  <c:v>0</c:v>
                </c:pt>
                <c:pt idx="51">
                  <c:v>0</c:v>
                </c:pt>
                <c:pt idx="52">
                  <c:v>0.01</c:v>
                </c:pt>
                <c:pt idx="53">
                  <c:v>0</c:v>
                </c:pt>
                <c:pt idx="54">
                  <c:v>0</c:v>
                </c:pt>
                <c:pt idx="55">
                  <c:v>0</c:v>
                </c:pt>
                <c:pt idx="56">
                  <c:v>0.01</c:v>
                </c:pt>
                <c:pt idx="57">
                  <c:v>0.06</c:v>
                </c:pt>
                <c:pt idx="58">
                  <c:v>0.15</c:v>
                </c:pt>
                <c:pt idx="59">
                  <c:v>0.3</c:v>
                </c:pt>
                <c:pt idx="60">
                  <c:v>0.42</c:v>
                </c:pt>
                <c:pt idx="61">
                  <c:v>0.48</c:v>
                </c:pt>
                <c:pt idx="62">
                  <c:v>0.47</c:v>
                </c:pt>
                <c:pt idx="63">
                  <c:v>0.4</c:v>
                </c:pt>
                <c:pt idx="64">
                  <c:v>0.31</c:v>
                </c:pt>
                <c:pt idx="65">
                  <c:v>0.17</c:v>
                </c:pt>
                <c:pt idx="66">
                  <c:v>7.0000000000000007E-2</c:v>
                </c:pt>
                <c:pt idx="67">
                  <c:v>0.03</c:v>
                </c:pt>
                <c:pt idx="68">
                  <c:v>0</c:v>
                </c:pt>
                <c:pt idx="69">
                  <c:v>0.01</c:v>
                </c:pt>
                <c:pt idx="70">
                  <c:v>0.01</c:v>
                </c:pt>
                <c:pt idx="71">
                  <c:v>0</c:v>
                </c:pt>
                <c:pt idx="72">
                  <c:v>0</c:v>
                </c:pt>
                <c:pt idx="73">
                  <c:v>0</c:v>
                </c:pt>
                <c:pt idx="74">
                  <c:v>0</c:v>
                </c:pt>
                <c:pt idx="75">
                  <c:v>0</c:v>
                </c:pt>
                <c:pt idx="76">
                  <c:v>0</c:v>
                </c:pt>
                <c:pt idx="77">
                  <c:v>0</c:v>
                </c:pt>
                <c:pt idx="78">
                  <c:v>0</c:v>
                </c:pt>
                <c:pt idx="79">
                  <c:v>0</c:v>
                </c:pt>
                <c:pt idx="80">
                  <c:v>0.02</c:v>
                </c:pt>
                <c:pt idx="81">
                  <c:v>0.05</c:v>
                </c:pt>
                <c:pt idx="82">
                  <c:v>0.14000000000000001</c:v>
                </c:pt>
                <c:pt idx="83">
                  <c:v>0.26</c:v>
                </c:pt>
                <c:pt idx="84">
                  <c:v>0.37</c:v>
                </c:pt>
                <c:pt idx="85">
                  <c:v>0.41</c:v>
                </c:pt>
                <c:pt idx="86">
                  <c:v>0.41</c:v>
                </c:pt>
                <c:pt idx="87">
                  <c:v>0.38</c:v>
                </c:pt>
                <c:pt idx="88">
                  <c:v>0.32</c:v>
                </c:pt>
                <c:pt idx="89">
                  <c:v>0.19</c:v>
                </c:pt>
                <c:pt idx="90">
                  <c:v>0.09</c:v>
                </c:pt>
                <c:pt idx="91">
                  <c:v>0.04</c:v>
                </c:pt>
                <c:pt idx="92">
                  <c:v>0.01</c:v>
                </c:pt>
                <c:pt idx="93">
                  <c:v>0</c:v>
                </c:pt>
                <c:pt idx="94">
                  <c:v>0</c:v>
                </c:pt>
                <c:pt idx="95">
                  <c:v>0</c:v>
                </c:pt>
                <c:pt idx="96">
                  <c:v>0</c:v>
                </c:pt>
                <c:pt idx="97">
                  <c:v>0</c:v>
                </c:pt>
                <c:pt idx="98">
                  <c:v>0</c:v>
                </c:pt>
                <c:pt idx="99">
                  <c:v>0.01</c:v>
                </c:pt>
                <c:pt idx="100">
                  <c:v>0.01</c:v>
                </c:pt>
                <c:pt idx="101">
                  <c:v>0.01</c:v>
                </c:pt>
                <c:pt idx="102">
                  <c:v>0.01</c:v>
                </c:pt>
                <c:pt idx="103">
                  <c:v>0.01</c:v>
                </c:pt>
                <c:pt idx="104">
                  <c:v>0.02</c:v>
                </c:pt>
                <c:pt idx="105">
                  <c:v>0.1</c:v>
                </c:pt>
                <c:pt idx="106">
                  <c:v>0.26</c:v>
                </c:pt>
                <c:pt idx="107">
                  <c:v>0.42</c:v>
                </c:pt>
                <c:pt idx="108">
                  <c:v>0.51</c:v>
                </c:pt>
                <c:pt idx="109">
                  <c:v>0.54</c:v>
                </c:pt>
                <c:pt idx="110">
                  <c:v>0.54</c:v>
                </c:pt>
                <c:pt idx="111">
                  <c:v>0.5</c:v>
                </c:pt>
                <c:pt idx="112">
                  <c:v>0.4</c:v>
                </c:pt>
                <c:pt idx="113">
                  <c:v>0.28999999999999998</c:v>
                </c:pt>
                <c:pt idx="114">
                  <c:v>0.14000000000000001</c:v>
                </c:pt>
                <c:pt idx="115">
                  <c:v>0.04</c:v>
                </c:pt>
                <c:pt idx="116">
                  <c:v>0.01</c:v>
                </c:pt>
                <c:pt idx="117">
                  <c:v>0</c:v>
                </c:pt>
                <c:pt idx="118">
                  <c:v>0.01</c:v>
                </c:pt>
                <c:pt idx="119">
                  <c:v>0</c:v>
                </c:pt>
                <c:pt idx="120">
                  <c:v>0</c:v>
                </c:pt>
                <c:pt idx="121">
                  <c:v>0</c:v>
                </c:pt>
              </c:numCache>
            </c:numRef>
          </c:yVal>
          <c:smooth val="0"/>
          <c:extLst>
            <c:ext xmlns:c16="http://schemas.microsoft.com/office/drawing/2014/chart" uri="{C3380CC4-5D6E-409C-BE32-E72D297353CC}">
              <c16:uniqueId val="{00000001-6657-418C-8222-A10A50DBBE68}"/>
            </c:ext>
          </c:extLst>
        </c:ser>
        <c:dLbls>
          <c:showLegendKey val="0"/>
          <c:showVal val="0"/>
          <c:showCatName val="0"/>
          <c:showSerName val="0"/>
          <c:showPercent val="0"/>
          <c:showBubbleSize val="0"/>
        </c:dLbls>
        <c:axId val="396684351"/>
        <c:axId val="396685311"/>
      </c:scatterChart>
      <c:valAx>
        <c:axId val="39668435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685311"/>
        <c:crosses val="autoZero"/>
        <c:crossBetween val="midCat"/>
      </c:valAx>
      <c:valAx>
        <c:axId val="3966853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T mm/h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684351"/>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1</TotalTime>
  <Pages>7</Pages>
  <Words>645</Words>
  <Characters>367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C Davis</Company>
  <LinksUpToDate>false</LinksUpToDate>
  <CharactersWithSpaces>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ya Kisekka</dc:creator>
  <cp:keywords/>
  <dc:description/>
  <cp:lastModifiedBy>Irvin Chao</cp:lastModifiedBy>
  <cp:revision>28</cp:revision>
  <dcterms:created xsi:type="dcterms:W3CDTF">2021-05-04T05:45:00Z</dcterms:created>
  <dcterms:modified xsi:type="dcterms:W3CDTF">2024-05-0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50a24c4360bbc88430078ecf2151052b9bf6597ed0586f13744297676e6e9f</vt:lpwstr>
  </property>
</Properties>
</file>